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3B008F" w14:textId="77777777" w:rsidR="00211A62" w:rsidRDefault="00211A62" w:rsidP="00211A62">
      <w:pPr>
        <w:spacing w:line="480" w:lineRule="auto"/>
        <w:ind w:right="240"/>
        <w:jc w:val="center"/>
        <w:rPr>
          <w:rFonts w:eastAsia="黑体"/>
          <w:sz w:val="44"/>
          <w:szCs w:val="44"/>
        </w:rPr>
      </w:pPr>
      <w:bookmarkStart w:id="0" w:name="_Hlk514498166"/>
      <w:r>
        <w:rPr>
          <w:rFonts w:eastAsia="黑体"/>
          <w:noProof/>
          <w:sz w:val="44"/>
          <w:szCs w:val="44"/>
        </w:rPr>
        <w:drawing>
          <wp:inline distT="0" distB="0" distL="0" distR="0" wp14:anchorId="026AB471" wp14:editId="52990CE5">
            <wp:extent cx="3082925" cy="429260"/>
            <wp:effectExtent l="0" t="0" r="3175" b="889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428"/>
                    <a:stretch>
                      <a:fillRect/>
                    </a:stretch>
                  </pic:blipFill>
                  <pic:spPr>
                    <a:xfrm>
                      <a:off x="0" y="0"/>
                      <a:ext cx="3287286" cy="45806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9146F7" w14:textId="77777777" w:rsidR="00211A62" w:rsidRDefault="00211A62" w:rsidP="00211A62">
      <w:pPr>
        <w:spacing w:line="480" w:lineRule="auto"/>
        <w:ind w:right="240"/>
        <w:jc w:val="center"/>
        <w:rPr>
          <w:rFonts w:ascii="华文行楷" w:eastAsia="华文行楷" w:hAnsi="华文行楷" w:cs="华文行楷"/>
          <w:sz w:val="72"/>
          <w:szCs w:val="72"/>
        </w:rPr>
      </w:pPr>
      <w:r>
        <w:rPr>
          <w:rFonts w:ascii="华文行楷" w:eastAsia="华文行楷" w:hAnsi="华文行楷" w:cs="华文行楷" w:hint="eastAsia"/>
          <w:sz w:val="72"/>
          <w:szCs w:val="72"/>
        </w:rPr>
        <w:t>软 件 工 程 实 验</w:t>
      </w:r>
    </w:p>
    <w:p w14:paraId="2A5C437B" w14:textId="77777777" w:rsidR="00211A62" w:rsidRPr="00022755" w:rsidRDefault="00211A62" w:rsidP="00211A62">
      <w:pPr>
        <w:spacing w:line="480" w:lineRule="auto"/>
        <w:ind w:right="240"/>
        <w:jc w:val="center"/>
        <w:rPr>
          <w:rFonts w:ascii="华文行楷" w:eastAsia="华文行楷" w:hAnsi="华文行楷" w:cs="华文行楷"/>
          <w:sz w:val="72"/>
          <w:szCs w:val="72"/>
        </w:rPr>
      </w:pPr>
    </w:p>
    <w:p w14:paraId="30957FAE" w14:textId="6D89D269" w:rsidR="00211A62" w:rsidRPr="00445580" w:rsidRDefault="00211A62" w:rsidP="00211A62">
      <w:pPr>
        <w:ind w:right="240"/>
        <w:jc w:val="center"/>
        <w:rPr>
          <w:rFonts w:eastAsia="华文行楷"/>
          <w:sz w:val="96"/>
          <w:szCs w:val="72"/>
        </w:rPr>
      </w:pPr>
      <w:r w:rsidRPr="00445580">
        <w:rPr>
          <w:rFonts w:eastAsia="华文行楷" w:hint="eastAsia"/>
          <w:sz w:val="96"/>
          <w:szCs w:val="72"/>
        </w:rPr>
        <w:t>测试</w:t>
      </w:r>
      <w:r>
        <w:rPr>
          <w:rFonts w:eastAsia="华文行楷" w:hint="eastAsia"/>
          <w:sz w:val="96"/>
          <w:szCs w:val="72"/>
        </w:rPr>
        <w:t>报告</w:t>
      </w:r>
    </w:p>
    <w:p w14:paraId="72500050" w14:textId="77777777" w:rsidR="00211A62" w:rsidRDefault="00211A62" w:rsidP="00211A62">
      <w:pPr>
        <w:ind w:right="240"/>
        <w:jc w:val="center"/>
        <w:rPr>
          <w:b/>
          <w:bCs/>
          <w:sz w:val="28"/>
        </w:rPr>
      </w:pPr>
      <w:r>
        <w:rPr>
          <w:rFonts w:eastAsia="黑体" w:hint="eastAsia"/>
          <w:sz w:val="52"/>
          <w:szCs w:val="32"/>
        </w:rPr>
        <w:t>面向</w:t>
      </w:r>
      <w:r>
        <w:rPr>
          <w:rFonts w:eastAsia="黑体" w:hint="eastAsia"/>
          <w:sz w:val="52"/>
          <w:szCs w:val="32"/>
        </w:rPr>
        <w:t>Apache</w:t>
      </w:r>
      <w:r>
        <w:rPr>
          <w:rFonts w:eastAsia="黑体" w:hint="eastAsia"/>
          <w:sz w:val="52"/>
          <w:szCs w:val="32"/>
        </w:rPr>
        <w:t>的个人助手</w:t>
      </w:r>
      <w:bookmarkEnd w:id="0"/>
    </w:p>
    <w:p w14:paraId="0228EF8F" w14:textId="77777777" w:rsidR="00211A62" w:rsidRDefault="00211A62" w:rsidP="00211A62">
      <w:pPr>
        <w:ind w:left="240" w:right="240" w:firstLine="562"/>
        <w:rPr>
          <w:b/>
          <w:bCs/>
          <w:sz w:val="28"/>
        </w:rPr>
      </w:pPr>
    </w:p>
    <w:tbl>
      <w:tblPr>
        <w:tblpPr w:leftFromText="180" w:rightFromText="180" w:vertAnchor="text" w:horzAnchor="margin" w:tblpXSpec="center" w:tblpYSpec="inside"/>
        <w:tblW w:w="6819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48"/>
        <w:gridCol w:w="4371"/>
      </w:tblGrid>
      <w:tr w:rsidR="00211A62" w14:paraId="7A560FE6" w14:textId="77777777" w:rsidTr="00FE1DAA">
        <w:trPr>
          <w:trHeight w:val="616"/>
        </w:trPr>
        <w:tc>
          <w:tcPr>
            <w:tcW w:w="2448" w:type="dxa"/>
          </w:tcPr>
          <w:p w14:paraId="777AE30A" w14:textId="77777777" w:rsidR="00211A62" w:rsidRDefault="00211A62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队伍</w:t>
            </w:r>
          </w:p>
        </w:tc>
        <w:tc>
          <w:tcPr>
            <w:tcW w:w="4371" w:type="dxa"/>
            <w:tcBorders>
              <w:bottom w:val="single" w:sz="4" w:space="0" w:color="auto"/>
            </w:tcBorders>
            <w:vAlign w:val="center"/>
          </w:tcPr>
          <w:p w14:paraId="4064E947" w14:textId="77777777" w:rsidR="00211A62" w:rsidRDefault="00211A62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弟归（</w:t>
            </w:r>
            <w:r>
              <w:rPr>
                <w:rFonts w:eastAsia="黑体" w:hint="eastAsia"/>
                <w:spacing w:val="30"/>
                <w:kern w:val="10"/>
                <w:sz w:val="30"/>
              </w:rPr>
              <w:t>GroupA</w:t>
            </w:r>
            <w:r>
              <w:rPr>
                <w:rFonts w:eastAsia="黑体" w:hint="eastAsia"/>
                <w:spacing w:val="30"/>
                <w:kern w:val="10"/>
                <w:sz w:val="30"/>
              </w:rPr>
              <w:t>）</w:t>
            </w:r>
          </w:p>
        </w:tc>
      </w:tr>
      <w:tr w:rsidR="00211A62" w14:paraId="6FEA2612" w14:textId="77777777" w:rsidTr="00FE1DAA">
        <w:trPr>
          <w:trHeight w:val="616"/>
        </w:trPr>
        <w:tc>
          <w:tcPr>
            <w:tcW w:w="2448" w:type="dxa"/>
          </w:tcPr>
          <w:p w14:paraId="52ACD2DB" w14:textId="77777777" w:rsidR="00211A62" w:rsidRDefault="00211A62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21EF67" w14:textId="77777777" w:rsidR="00211A62" w:rsidRDefault="00211A62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王嘉凯</w:t>
            </w:r>
          </w:p>
        </w:tc>
      </w:tr>
      <w:tr w:rsidR="00211A62" w14:paraId="7E494352" w14:textId="77777777" w:rsidTr="00FE1DAA">
        <w:trPr>
          <w:trHeight w:val="601"/>
        </w:trPr>
        <w:tc>
          <w:tcPr>
            <w:tcW w:w="2448" w:type="dxa"/>
          </w:tcPr>
          <w:p w14:paraId="04C370B6" w14:textId="77777777" w:rsidR="00211A62" w:rsidRDefault="00211A62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C7A672" w14:textId="77777777" w:rsidR="00211A62" w:rsidRDefault="00211A62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王宁</w:t>
            </w:r>
          </w:p>
        </w:tc>
      </w:tr>
      <w:tr w:rsidR="00211A62" w14:paraId="1931762B" w14:textId="77777777" w:rsidTr="00FE1DAA">
        <w:trPr>
          <w:trHeight w:val="601"/>
        </w:trPr>
        <w:tc>
          <w:tcPr>
            <w:tcW w:w="2448" w:type="dxa"/>
          </w:tcPr>
          <w:p w14:paraId="5BA88DCF" w14:textId="77777777" w:rsidR="00211A62" w:rsidRDefault="00211A62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552320" w14:textId="77777777" w:rsidR="00211A62" w:rsidRDefault="00211A62" w:rsidP="00FE1DAA">
            <w:pPr>
              <w:spacing w:line="600" w:lineRule="exact"/>
              <w:ind w:left="240" w:right="240" w:firstLine="720"/>
              <w:jc w:val="center"/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叶俊辰</w:t>
            </w:r>
          </w:p>
        </w:tc>
      </w:tr>
      <w:tr w:rsidR="00211A62" w14:paraId="76424B40" w14:textId="77777777" w:rsidTr="00FE1DAA">
        <w:trPr>
          <w:trHeight w:val="601"/>
        </w:trPr>
        <w:tc>
          <w:tcPr>
            <w:tcW w:w="2448" w:type="dxa"/>
          </w:tcPr>
          <w:p w14:paraId="198F06B2" w14:textId="77777777" w:rsidR="00211A62" w:rsidRDefault="00211A62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00A18C" w14:textId="77777777" w:rsidR="00211A62" w:rsidRDefault="00211A62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姬索肇</w:t>
            </w:r>
          </w:p>
        </w:tc>
      </w:tr>
      <w:tr w:rsidR="00211A62" w14:paraId="1432BAA9" w14:textId="77777777" w:rsidTr="00FE1DAA">
        <w:trPr>
          <w:trHeight w:val="631"/>
        </w:trPr>
        <w:tc>
          <w:tcPr>
            <w:tcW w:w="2448" w:type="dxa"/>
            <w:tcBorders>
              <w:bottom w:val="nil"/>
            </w:tcBorders>
          </w:tcPr>
          <w:p w14:paraId="684DDCD2" w14:textId="77777777" w:rsidR="00211A62" w:rsidRDefault="00211A62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1D46D3" w14:textId="77777777" w:rsidR="00211A62" w:rsidRDefault="00211A62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韩慧敏</w:t>
            </w:r>
          </w:p>
        </w:tc>
      </w:tr>
    </w:tbl>
    <w:p w14:paraId="792FAD19" w14:textId="77777777" w:rsidR="00211A62" w:rsidRDefault="00211A62" w:rsidP="00211A62">
      <w:pPr>
        <w:spacing w:line="600" w:lineRule="exact"/>
        <w:ind w:left="240" w:right="240" w:firstLine="688"/>
        <w:jc w:val="center"/>
        <w:rPr>
          <w:rFonts w:eastAsia="黑体"/>
          <w:spacing w:val="22"/>
          <w:kern w:val="10"/>
          <w:sz w:val="30"/>
        </w:rPr>
      </w:pPr>
    </w:p>
    <w:p w14:paraId="351091C4" w14:textId="77777777" w:rsidR="00211A62" w:rsidRDefault="00211A62" w:rsidP="00211A62">
      <w:pPr>
        <w:spacing w:line="600" w:lineRule="exact"/>
        <w:ind w:left="240" w:right="240" w:firstLine="688"/>
        <w:jc w:val="center"/>
        <w:rPr>
          <w:rFonts w:eastAsia="黑体"/>
          <w:spacing w:val="22"/>
          <w:kern w:val="10"/>
          <w:sz w:val="30"/>
        </w:rPr>
      </w:pPr>
      <w:r>
        <w:rPr>
          <w:rFonts w:eastAsia="黑体"/>
          <w:spacing w:val="22"/>
          <w:kern w:val="10"/>
          <w:sz w:val="30"/>
        </w:rPr>
        <w:t>20</w:t>
      </w:r>
      <w:r>
        <w:rPr>
          <w:rFonts w:eastAsia="黑体" w:hint="eastAsia"/>
          <w:spacing w:val="22"/>
          <w:kern w:val="10"/>
          <w:sz w:val="30"/>
        </w:rPr>
        <w:t>1</w:t>
      </w:r>
      <w:r>
        <w:rPr>
          <w:rFonts w:eastAsia="黑体"/>
          <w:spacing w:val="22"/>
          <w:kern w:val="10"/>
          <w:sz w:val="30"/>
        </w:rPr>
        <w:t>9</w:t>
      </w:r>
      <w:r>
        <w:rPr>
          <w:rFonts w:eastAsia="黑体"/>
          <w:spacing w:val="22"/>
          <w:kern w:val="10"/>
          <w:sz w:val="30"/>
        </w:rPr>
        <w:t>年</w:t>
      </w:r>
      <w:r>
        <w:rPr>
          <w:rFonts w:eastAsia="黑体"/>
          <w:spacing w:val="22"/>
          <w:kern w:val="10"/>
          <w:sz w:val="30"/>
        </w:rPr>
        <w:t xml:space="preserve"> 5</w:t>
      </w:r>
      <w:r>
        <w:rPr>
          <w:rFonts w:eastAsia="黑体" w:hint="eastAsia"/>
          <w:spacing w:val="22"/>
          <w:kern w:val="10"/>
          <w:sz w:val="30"/>
        </w:rPr>
        <w:t xml:space="preserve"> </w:t>
      </w:r>
      <w:r>
        <w:rPr>
          <w:rFonts w:eastAsia="黑体"/>
          <w:spacing w:val="22"/>
          <w:kern w:val="10"/>
          <w:sz w:val="30"/>
        </w:rPr>
        <w:t>月</w:t>
      </w:r>
      <w:r>
        <w:rPr>
          <w:rFonts w:eastAsia="黑体"/>
          <w:spacing w:val="22"/>
          <w:kern w:val="10"/>
          <w:sz w:val="30"/>
        </w:rPr>
        <w:t xml:space="preserve"> </w:t>
      </w:r>
    </w:p>
    <w:p w14:paraId="57B4E571" w14:textId="77777777" w:rsidR="00211A62" w:rsidRPr="00445580" w:rsidRDefault="00211A62" w:rsidP="00211A62">
      <w:pPr>
        <w:pStyle w:val="FirstParagraph"/>
        <w:ind w:leftChars="0" w:left="0" w:right="240" w:firstLineChars="0" w:firstLine="0"/>
        <w:jc w:val="center"/>
        <w:rPr>
          <w:rFonts w:ascii="黑体" w:eastAsia="黑体" w:hAnsi="黑体"/>
          <w:lang w:eastAsia="zh-CN"/>
        </w:rPr>
      </w:pPr>
      <w:r w:rsidRPr="00445580">
        <w:rPr>
          <w:rFonts w:ascii="黑体" w:eastAsia="黑体" w:hAnsi="黑体" w:hint="eastAsia"/>
          <w:lang w:eastAsia="zh-CN"/>
        </w:rPr>
        <w:t>版本变更记录</w:t>
      </w:r>
    </w:p>
    <w:tbl>
      <w:tblPr>
        <w:tblW w:w="518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21"/>
        <w:gridCol w:w="1224"/>
        <w:gridCol w:w="4220"/>
        <w:gridCol w:w="1430"/>
      </w:tblGrid>
      <w:tr w:rsidR="00EE4843" w:rsidRPr="009D13B9" w14:paraId="4C0CE9F0" w14:textId="77777777" w:rsidTr="009D13B9">
        <w:tc>
          <w:tcPr>
            <w:tcW w:w="0" w:type="auto"/>
          </w:tcPr>
          <w:p w14:paraId="51D306B4" w14:textId="77777777" w:rsidR="00211A62" w:rsidRPr="009D13B9" w:rsidRDefault="00211A62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/>
              </w:rPr>
              <w:t>日期</w:t>
            </w:r>
          </w:p>
        </w:tc>
        <w:tc>
          <w:tcPr>
            <w:tcW w:w="712" w:type="pct"/>
          </w:tcPr>
          <w:p w14:paraId="27B4FB63" w14:textId="77777777" w:rsidR="00211A62" w:rsidRPr="009D13B9" w:rsidRDefault="00211A62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/>
              </w:rPr>
              <w:t>变更人</w:t>
            </w:r>
          </w:p>
        </w:tc>
        <w:tc>
          <w:tcPr>
            <w:tcW w:w="2455" w:type="pct"/>
          </w:tcPr>
          <w:p w14:paraId="651CD031" w14:textId="77777777" w:rsidR="00211A62" w:rsidRPr="009D13B9" w:rsidRDefault="00211A62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/>
              </w:rPr>
              <w:t>变更内容</w:t>
            </w:r>
          </w:p>
        </w:tc>
        <w:tc>
          <w:tcPr>
            <w:tcW w:w="0" w:type="auto"/>
          </w:tcPr>
          <w:p w14:paraId="1D6BCFBB" w14:textId="77777777" w:rsidR="00211A62" w:rsidRPr="009D13B9" w:rsidRDefault="00211A62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/>
              </w:rPr>
              <w:t>版本号</w:t>
            </w:r>
          </w:p>
        </w:tc>
      </w:tr>
      <w:tr w:rsidR="00D14B6B" w:rsidRPr="009D13B9" w14:paraId="350423B1" w14:textId="77777777" w:rsidTr="009D13B9">
        <w:tc>
          <w:tcPr>
            <w:tcW w:w="0" w:type="auto"/>
          </w:tcPr>
          <w:p w14:paraId="607D866B" w14:textId="5699BCE4" w:rsidR="00D14B6B" w:rsidRPr="009D13B9" w:rsidRDefault="00D14B6B" w:rsidP="00FE1DAA">
            <w:pPr>
              <w:ind w:right="240"/>
              <w:jc w:val="center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2</w:t>
            </w:r>
            <w:r>
              <w:rPr>
                <w:rFonts w:ascii="宋体" w:hAnsi="宋体"/>
              </w:rPr>
              <w:t>0190529</w:t>
            </w:r>
          </w:p>
        </w:tc>
        <w:tc>
          <w:tcPr>
            <w:tcW w:w="712" w:type="pct"/>
          </w:tcPr>
          <w:p w14:paraId="4A9AAA09" w14:textId="16E4E8C8" w:rsidR="00D14B6B" w:rsidRPr="009D13B9" w:rsidRDefault="00D14B6B" w:rsidP="00FE1DAA">
            <w:pPr>
              <w:ind w:right="240"/>
              <w:jc w:val="center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王嘉凯</w:t>
            </w:r>
          </w:p>
        </w:tc>
        <w:tc>
          <w:tcPr>
            <w:tcW w:w="2455" w:type="pct"/>
          </w:tcPr>
          <w:p w14:paraId="2A79FC14" w14:textId="0C6D4C72" w:rsidR="00D14B6B" w:rsidRPr="009D13B9" w:rsidRDefault="00D14B6B" w:rsidP="00FE1DAA">
            <w:pPr>
              <w:ind w:right="240"/>
              <w:jc w:val="center"/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根据测试复评审进行修改</w:t>
            </w:r>
          </w:p>
        </w:tc>
        <w:tc>
          <w:tcPr>
            <w:tcW w:w="0" w:type="auto"/>
          </w:tcPr>
          <w:p w14:paraId="24C858D2" w14:textId="76426644" w:rsidR="00D14B6B" w:rsidRPr="009D13B9" w:rsidRDefault="00D14B6B" w:rsidP="00FE1DAA">
            <w:pPr>
              <w:ind w:right="240"/>
              <w:jc w:val="center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V</w:t>
            </w:r>
            <w:r>
              <w:rPr>
                <w:rFonts w:ascii="宋体" w:hAnsi="宋体"/>
              </w:rPr>
              <w:t>2</w:t>
            </w:r>
            <w:r>
              <w:rPr>
                <w:rFonts w:ascii="宋体" w:hAnsi="宋体" w:hint="eastAsia"/>
              </w:rPr>
              <w:t>.</w:t>
            </w:r>
            <w:r>
              <w:rPr>
                <w:rFonts w:ascii="宋体" w:hAnsi="宋体"/>
              </w:rPr>
              <w:t>0</w:t>
            </w:r>
            <w:r>
              <w:rPr>
                <w:rFonts w:ascii="宋体" w:hAnsi="宋体" w:hint="eastAsia"/>
              </w:rPr>
              <w:t>.</w:t>
            </w:r>
            <w:r>
              <w:rPr>
                <w:rFonts w:ascii="宋体" w:hAnsi="宋体"/>
              </w:rPr>
              <w:t>1</w:t>
            </w:r>
            <w:bookmarkStart w:id="1" w:name="_GoBack"/>
            <w:bookmarkEnd w:id="1"/>
          </w:p>
        </w:tc>
      </w:tr>
      <w:tr w:rsidR="00DD6C58" w:rsidRPr="009D13B9" w14:paraId="2F36E539" w14:textId="77777777" w:rsidTr="009D13B9">
        <w:tc>
          <w:tcPr>
            <w:tcW w:w="0" w:type="auto"/>
          </w:tcPr>
          <w:p w14:paraId="6810B3FD" w14:textId="4E8AC955" w:rsidR="00DD6C58" w:rsidRPr="009D13B9" w:rsidRDefault="00DD6C58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 w:hint="eastAsia"/>
              </w:rPr>
              <w:t>2</w:t>
            </w:r>
            <w:r w:rsidRPr="009D13B9">
              <w:rPr>
                <w:rFonts w:ascii="宋体" w:hAnsi="宋体"/>
              </w:rPr>
              <w:t>0190520</w:t>
            </w:r>
          </w:p>
        </w:tc>
        <w:tc>
          <w:tcPr>
            <w:tcW w:w="712" w:type="pct"/>
          </w:tcPr>
          <w:p w14:paraId="63D5D217" w14:textId="72F12104" w:rsidR="00DD6C58" w:rsidRPr="009D13B9" w:rsidRDefault="00DD6C58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 w:hint="eastAsia"/>
              </w:rPr>
              <w:t>王嘉凯</w:t>
            </w:r>
          </w:p>
        </w:tc>
        <w:tc>
          <w:tcPr>
            <w:tcW w:w="2455" w:type="pct"/>
          </w:tcPr>
          <w:p w14:paraId="1CE9ACC0" w14:textId="2EA46E2B" w:rsidR="00DD6C58" w:rsidRPr="009D13B9" w:rsidRDefault="00DD6C58" w:rsidP="009D13B9">
            <w:pPr>
              <w:ind w:right="240"/>
              <w:jc w:val="left"/>
              <w:rPr>
                <w:rFonts w:ascii="宋体" w:hAnsi="宋体"/>
              </w:rPr>
            </w:pPr>
            <w:r w:rsidRPr="009D13B9">
              <w:rPr>
                <w:rFonts w:ascii="宋体" w:hAnsi="宋体" w:hint="eastAsia"/>
              </w:rPr>
              <w:t>添加了部分解释说明</w:t>
            </w:r>
          </w:p>
        </w:tc>
        <w:tc>
          <w:tcPr>
            <w:tcW w:w="0" w:type="auto"/>
          </w:tcPr>
          <w:p w14:paraId="4B9506E9" w14:textId="7AC94F94" w:rsidR="00DD6C58" w:rsidRPr="009D13B9" w:rsidRDefault="00DD6C58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 w:hint="eastAsia"/>
              </w:rPr>
              <w:t>V</w:t>
            </w:r>
            <w:r w:rsidRPr="009D13B9">
              <w:rPr>
                <w:rFonts w:ascii="宋体" w:hAnsi="宋体"/>
              </w:rPr>
              <w:t>2.0.0</w:t>
            </w:r>
          </w:p>
        </w:tc>
      </w:tr>
      <w:tr w:rsidR="00EE4843" w:rsidRPr="009D13B9" w14:paraId="35A36657" w14:textId="77777777" w:rsidTr="009D13B9">
        <w:tc>
          <w:tcPr>
            <w:tcW w:w="0" w:type="auto"/>
          </w:tcPr>
          <w:p w14:paraId="3F2031B6" w14:textId="600B419E" w:rsidR="00211A62" w:rsidRPr="009D13B9" w:rsidRDefault="00211A62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/>
              </w:rPr>
              <w:lastRenderedPageBreak/>
              <w:t>2019051</w:t>
            </w:r>
            <w:r w:rsidR="00DD6C58" w:rsidRPr="009D13B9">
              <w:rPr>
                <w:rFonts w:ascii="宋体" w:hAnsi="宋体"/>
              </w:rPr>
              <w:t>6</w:t>
            </w:r>
          </w:p>
        </w:tc>
        <w:tc>
          <w:tcPr>
            <w:tcW w:w="712" w:type="pct"/>
          </w:tcPr>
          <w:p w14:paraId="511FD607" w14:textId="2A8A26FD" w:rsidR="00211A62" w:rsidRPr="009D13B9" w:rsidRDefault="00EE4843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 w:hint="eastAsia"/>
              </w:rPr>
              <w:t>叶俊辰</w:t>
            </w:r>
          </w:p>
        </w:tc>
        <w:tc>
          <w:tcPr>
            <w:tcW w:w="2455" w:type="pct"/>
          </w:tcPr>
          <w:p w14:paraId="4D62AC40" w14:textId="59D23F3D" w:rsidR="00211A62" w:rsidRPr="009D13B9" w:rsidRDefault="00EE4843" w:rsidP="00FE1DAA">
            <w:pPr>
              <w:ind w:right="240"/>
              <w:rPr>
                <w:rFonts w:ascii="宋体" w:hAnsi="宋体"/>
              </w:rPr>
            </w:pPr>
            <w:r w:rsidRPr="009D13B9">
              <w:rPr>
                <w:rFonts w:ascii="宋体" w:hAnsi="宋体" w:hint="eastAsia"/>
              </w:rPr>
              <w:t>汇总了各个测试人员的结果</w:t>
            </w:r>
          </w:p>
        </w:tc>
        <w:tc>
          <w:tcPr>
            <w:tcW w:w="0" w:type="auto"/>
          </w:tcPr>
          <w:p w14:paraId="5D76E7B1" w14:textId="77777777" w:rsidR="00211A62" w:rsidRPr="009D13B9" w:rsidRDefault="00211A62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/>
              </w:rPr>
              <w:t>V1.0.1</w:t>
            </w:r>
          </w:p>
        </w:tc>
      </w:tr>
      <w:tr w:rsidR="00EE4843" w:rsidRPr="009D13B9" w14:paraId="502FD45F" w14:textId="77777777" w:rsidTr="009D13B9">
        <w:tc>
          <w:tcPr>
            <w:tcW w:w="0" w:type="auto"/>
          </w:tcPr>
          <w:p w14:paraId="5899E6CE" w14:textId="6AF57A67" w:rsidR="00211A62" w:rsidRPr="009D13B9" w:rsidRDefault="00211A62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 w:hint="eastAsia"/>
              </w:rPr>
              <w:t>20190</w:t>
            </w:r>
            <w:r w:rsidRPr="009D13B9">
              <w:rPr>
                <w:rFonts w:ascii="宋体" w:hAnsi="宋体"/>
              </w:rPr>
              <w:t>5</w:t>
            </w:r>
            <w:r w:rsidR="00EE4843" w:rsidRPr="009D13B9">
              <w:rPr>
                <w:rFonts w:ascii="宋体" w:hAnsi="宋体"/>
              </w:rPr>
              <w:t>16</w:t>
            </w:r>
          </w:p>
        </w:tc>
        <w:tc>
          <w:tcPr>
            <w:tcW w:w="712" w:type="pct"/>
          </w:tcPr>
          <w:p w14:paraId="23384674" w14:textId="142EB7F3" w:rsidR="00211A62" w:rsidRPr="009D13B9" w:rsidRDefault="00EE4843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 w:hint="eastAsia"/>
              </w:rPr>
              <w:t>王嘉凯</w:t>
            </w:r>
          </w:p>
        </w:tc>
        <w:tc>
          <w:tcPr>
            <w:tcW w:w="2455" w:type="pct"/>
          </w:tcPr>
          <w:p w14:paraId="40F38CE8" w14:textId="77777777" w:rsidR="00211A62" w:rsidRPr="009D13B9" w:rsidRDefault="00211A62" w:rsidP="00FE1DAA">
            <w:pPr>
              <w:pStyle w:val="Compact"/>
              <w:ind w:right="240"/>
              <w:rPr>
                <w:rFonts w:ascii="宋体" w:eastAsia="宋体" w:hAnsi="宋体"/>
                <w:lang w:eastAsia="zh-CN"/>
              </w:rPr>
            </w:pPr>
            <w:r w:rsidRPr="009D13B9">
              <w:rPr>
                <w:rFonts w:ascii="宋体" w:eastAsia="宋体" w:hAnsi="宋体" w:hint="eastAsia"/>
                <w:lang w:eastAsia="zh-CN"/>
              </w:rPr>
              <w:t>完成了文档创建和编写文档框架，编写引言及部分测试计划</w:t>
            </w:r>
          </w:p>
        </w:tc>
        <w:tc>
          <w:tcPr>
            <w:tcW w:w="0" w:type="auto"/>
          </w:tcPr>
          <w:p w14:paraId="5A718608" w14:textId="77777777" w:rsidR="00211A62" w:rsidRPr="009D13B9" w:rsidRDefault="00211A62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/>
              </w:rPr>
              <w:t>V1.0.0</w:t>
            </w:r>
          </w:p>
        </w:tc>
      </w:tr>
    </w:tbl>
    <w:p w14:paraId="244032D8" w14:textId="32E3AD6A" w:rsidR="009202F6" w:rsidRDefault="009202F6">
      <w:pPr>
        <w:widowControl/>
        <w:spacing w:line="240" w:lineRule="auto"/>
        <w:jc w:val="left"/>
      </w:pPr>
    </w:p>
    <w:p w14:paraId="63808190" w14:textId="53F76B25" w:rsidR="00536513" w:rsidRDefault="00536513">
      <w:pPr>
        <w:widowControl/>
        <w:spacing w:line="240" w:lineRule="auto"/>
        <w:jc w:val="left"/>
      </w:pPr>
    </w:p>
    <w:p w14:paraId="55D6519E" w14:textId="1A05F8D0" w:rsidR="00536513" w:rsidRDefault="00536513">
      <w:pPr>
        <w:widowControl/>
        <w:spacing w:line="240" w:lineRule="auto"/>
        <w:jc w:val="left"/>
      </w:pPr>
    </w:p>
    <w:p w14:paraId="7226F1F1" w14:textId="5B1C9519" w:rsidR="00536513" w:rsidRDefault="00536513">
      <w:pPr>
        <w:widowControl/>
        <w:spacing w:line="240" w:lineRule="auto"/>
        <w:jc w:val="left"/>
      </w:pPr>
    </w:p>
    <w:p w14:paraId="7290C54F" w14:textId="36EE50C0" w:rsidR="00536513" w:rsidRDefault="00536513">
      <w:pPr>
        <w:widowControl/>
        <w:spacing w:line="240" w:lineRule="auto"/>
        <w:jc w:val="left"/>
      </w:pPr>
    </w:p>
    <w:p w14:paraId="6F9CA2B3" w14:textId="671A9BC5" w:rsidR="00536513" w:rsidRDefault="00536513">
      <w:pPr>
        <w:widowControl/>
        <w:spacing w:line="240" w:lineRule="auto"/>
        <w:jc w:val="left"/>
      </w:pPr>
    </w:p>
    <w:p w14:paraId="02D6C064" w14:textId="039F7E6B" w:rsidR="00536513" w:rsidRDefault="00536513">
      <w:pPr>
        <w:widowControl/>
        <w:spacing w:line="240" w:lineRule="auto"/>
        <w:jc w:val="left"/>
      </w:pPr>
    </w:p>
    <w:p w14:paraId="18C18A4B" w14:textId="53E32B4A" w:rsidR="00536513" w:rsidRDefault="00536513">
      <w:pPr>
        <w:widowControl/>
        <w:spacing w:line="240" w:lineRule="auto"/>
        <w:jc w:val="left"/>
      </w:pPr>
    </w:p>
    <w:p w14:paraId="4D008E7C" w14:textId="2967100D" w:rsidR="00536513" w:rsidRDefault="00536513">
      <w:pPr>
        <w:widowControl/>
        <w:spacing w:line="240" w:lineRule="auto"/>
        <w:jc w:val="left"/>
      </w:pPr>
    </w:p>
    <w:p w14:paraId="71DF96DD" w14:textId="29AB9BD1" w:rsidR="00536513" w:rsidRDefault="00536513">
      <w:pPr>
        <w:widowControl/>
        <w:spacing w:line="240" w:lineRule="auto"/>
        <w:jc w:val="left"/>
      </w:pPr>
    </w:p>
    <w:p w14:paraId="37855A66" w14:textId="11E9BABF" w:rsidR="00536513" w:rsidRDefault="00536513">
      <w:pPr>
        <w:widowControl/>
        <w:spacing w:line="240" w:lineRule="auto"/>
        <w:jc w:val="left"/>
      </w:pPr>
    </w:p>
    <w:p w14:paraId="4EADF3FF" w14:textId="027669D6" w:rsidR="00536513" w:rsidRDefault="00536513">
      <w:pPr>
        <w:widowControl/>
        <w:spacing w:line="240" w:lineRule="auto"/>
        <w:jc w:val="left"/>
      </w:pPr>
    </w:p>
    <w:p w14:paraId="13C6F54F" w14:textId="52BDA4E0" w:rsidR="00536513" w:rsidRDefault="00536513">
      <w:pPr>
        <w:widowControl/>
        <w:spacing w:line="240" w:lineRule="auto"/>
        <w:jc w:val="left"/>
      </w:pPr>
    </w:p>
    <w:p w14:paraId="506B19AA" w14:textId="37C46500" w:rsidR="00536513" w:rsidRDefault="00536513">
      <w:pPr>
        <w:widowControl/>
        <w:spacing w:line="240" w:lineRule="auto"/>
        <w:jc w:val="left"/>
      </w:pPr>
    </w:p>
    <w:p w14:paraId="04638D77" w14:textId="7A36C73F" w:rsidR="00536513" w:rsidRDefault="00536513">
      <w:pPr>
        <w:widowControl/>
        <w:spacing w:line="240" w:lineRule="auto"/>
        <w:jc w:val="left"/>
      </w:pPr>
    </w:p>
    <w:p w14:paraId="2286C4DC" w14:textId="273AE0E6" w:rsidR="00536513" w:rsidRDefault="00536513">
      <w:pPr>
        <w:widowControl/>
        <w:spacing w:line="240" w:lineRule="auto"/>
        <w:jc w:val="left"/>
      </w:pPr>
    </w:p>
    <w:p w14:paraId="18D29B25" w14:textId="629687C5" w:rsidR="00536513" w:rsidRDefault="00536513">
      <w:pPr>
        <w:widowControl/>
        <w:spacing w:line="240" w:lineRule="auto"/>
        <w:jc w:val="left"/>
      </w:pPr>
    </w:p>
    <w:p w14:paraId="43E38CA6" w14:textId="0B978E5B" w:rsidR="00536513" w:rsidRDefault="00536513">
      <w:pPr>
        <w:widowControl/>
        <w:spacing w:line="240" w:lineRule="auto"/>
        <w:jc w:val="left"/>
      </w:pPr>
    </w:p>
    <w:p w14:paraId="503CE890" w14:textId="4BB2BC4C" w:rsidR="00536513" w:rsidRDefault="00536513">
      <w:pPr>
        <w:widowControl/>
        <w:spacing w:line="240" w:lineRule="auto"/>
        <w:jc w:val="left"/>
      </w:pPr>
    </w:p>
    <w:p w14:paraId="22EE7D3D" w14:textId="32474788" w:rsidR="00536513" w:rsidRDefault="00536513">
      <w:pPr>
        <w:widowControl/>
        <w:spacing w:line="240" w:lineRule="auto"/>
        <w:jc w:val="left"/>
      </w:pPr>
    </w:p>
    <w:p w14:paraId="738FF2FC" w14:textId="7469B1CB" w:rsidR="00536513" w:rsidRDefault="00536513">
      <w:pPr>
        <w:widowControl/>
        <w:spacing w:line="240" w:lineRule="auto"/>
        <w:jc w:val="left"/>
      </w:pPr>
    </w:p>
    <w:p w14:paraId="15D6A984" w14:textId="6731EEAA" w:rsidR="00536513" w:rsidRDefault="00536513">
      <w:pPr>
        <w:widowControl/>
        <w:spacing w:line="240" w:lineRule="auto"/>
        <w:jc w:val="left"/>
      </w:pPr>
    </w:p>
    <w:p w14:paraId="019DD511" w14:textId="1F039078" w:rsidR="00536513" w:rsidRDefault="00536513">
      <w:pPr>
        <w:widowControl/>
        <w:spacing w:line="240" w:lineRule="auto"/>
        <w:jc w:val="left"/>
      </w:pPr>
    </w:p>
    <w:p w14:paraId="66CA1446" w14:textId="7178AE1C" w:rsidR="00536513" w:rsidRDefault="00536513">
      <w:pPr>
        <w:widowControl/>
        <w:spacing w:line="240" w:lineRule="auto"/>
        <w:jc w:val="left"/>
      </w:pPr>
    </w:p>
    <w:p w14:paraId="3DBC6740" w14:textId="7FD1DE7C" w:rsidR="00536513" w:rsidRDefault="00536513">
      <w:pPr>
        <w:widowControl/>
        <w:spacing w:line="240" w:lineRule="auto"/>
        <w:jc w:val="left"/>
      </w:pPr>
    </w:p>
    <w:p w14:paraId="31512BE4" w14:textId="120D9296" w:rsidR="00536513" w:rsidRDefault="00536513">
      <w:pPr>
        <w:widowControl/>
        <w:spacing w:line="240" w:lineRule="auto"/>
        <w:jc w:val="left"/>
      </w:pPr>
    </w:p>
    <w:p w14:paraId="2DBD4648" w14:textId="513DFE10" w:rsidR="00536513" w:rsidRDefault="00536513">
      <w:pPr>
        <w:widowControl/>
        <w:spacing w:line="240" w:lineRule="auto"/>
        <w:jc w:val="left"/>
      </w:pPr>
    </w:p>
    <w:p w14:paraId="524897B5" w14:textId="45F0EA2C" w:rsidR="00536513" w:rsidRDefault="00536513">
      <w:pPr>
        <w:widowControl/>
        <w:spacing w:line="240" w:lineRule="auto"/>
        <w:jc w:val="left"/>
      </w:pPr>
    </w:p>
    <w:p w14:paraId="465477A5" w14:textId="317ED0BB" w:rsidR="00536513" w:rsidRDefault="00536513">
      <w:pPr>
        <w:widowControl/>
        <w:spacing w:line="240" w:lineRule="auto"/>
        <w:jc w:val="left"/>
      </w:pPr>
    </w:p>
    <w:p w14:paraId="691A5CF7" w14:textId="336D5110" w:rsidR="00536513" w:rsidRDefault="00536513">
      <w:pPr>
        <w:widowControl/>
        <w:spacing w:line="240" w:lineRule="auto"/>
        <w:jc w:val="left"/>
      </w:pPr>
    </w:p>
    <w:p w14:paraId="03CBAAC8" w14:textId="37637793" w:rsidR="00536513" w:rsidRDefault="00536513">
      <w:pPr>
        <w:widowControl/>
        <w:spacing w:line="240" w:lineRule="auto"/>
        <w:jc w:val="left"/>
      </w:pPr>
    </w:p>
    <w:p w14:paraId="7DEF0FBA" w14:textId="573B3DCB" w:rsidR="00536513" w:rsidRDefault="00536513">
      <w:pPr>
        <w:widowControl/>
        <w:spacing w:line="240" w:lineRule="auto"/>
        <w:jc w:val="left"/>
      </w:pPr>
    </w:p>
    <w:p w14:paraId="16BE6BE4" w14:textId="223DC6D2" w:rsidR="00536513" w:rsidRDefault="00536513">
      <w:pPr>
        <w:widowControl/>
        <w:spacing w:line="240" w:lineRule="auto"/>
        <w:jc w:val="left"/>
      </w:pPr>
    </w:p>
    <w:p w14:paraId="37013A96" w14:textId="45314D3B" w:rsidR="00536513" w:rsidRDefault="00536513">
      <w:pPr>
        <w:widowControl/>
        <w:spacing w:line="240" w:lineRule="auto"/>
        <w:jc w:val="left"/>
      </w:pPr>
    </w:p>
    <w:p w14:paraId="0F6CA7E1" w14:textId="5671153D" w:rsidR="00536513" w:rsidRDefault="00536513">
      <w:pPr>
        <w:widowControl/>
        <w:spacing w:line="240" w:lineRule="auto"/>
        <w:jc w:val="left"/>
      </w:pPr>
    </w:p>
    <w:p w14:paraId="4B48AF55" w14:textId="3E7B387B" w:rsidR="00536513" w:rsidRDefault="00536513">
      <w:pPr>
        <w:widowControl/>
        <w:spacing w:line="240" w:lineRule="auto"/>
        <w:jc w:val="left"/>
      </w:pPr>
    </w:p>
    <w:p w14:paraId="1832900B" w14:textId="66CCA2CD" w:rsidR="00536513" w:rsidRDefault="00536513">
      <w:pPr>
        <w:widowControl/>
        <w:spacing w:line="240" w:lineRule="auto"/>
        <w:jc w:val="left"/>
      </w:pPr>
    </w:p>
    <w:p w14:paraId="538E8423" w14:textId="1D70219C" w:rsidR="00536513" w:rsidRDefault="00536513">
      <w:pPr>
        <w:widowControl/>
        <w:spacing w:line="240" w:lineRule="auto"/>
        <w:jc w:val="left"/>
      </w:pPr>
    </w:p>
    <w:p w14:paraId="71C630EA" w14:textId="5B4F79A4" w:rsidR="00536513" w:rsidRDefault="00536513">
      <w:pPr>
        <w:widowControl/>
        <w:spacing w:line="240" w:lineRule="auto"/>
        <w:jc w:val="left"/>
      </w:pPr>
    </w:p>
    <w:p w14:paraId="12FA7381" w14:textId="2D2DD70F" w:rsidR="00536513" w:rsidRDefault="00536513">
      <w:pPr>
        <w:widowControl/>
        <w:spacing w:line="240" w:lineRule="auto"/>
        <w:jc w:val="left"/>
      </w:pPr>
    </w:p>
    <w:p w14:paraId="52A020F5" w14:textId="641D2DEB" w:rsidR="00536513" w:rsidRDefault="00536513">
      <w:pPr>
        <w:widowControl/>
        <w:spacing w:line="240" w:lineRule="auto"/>
        <w:jc w:val="left"/>
      </w:pPr>
    </w:p>
    <w:sdt>
      <w:sdtPr>
        <w:rPr>
          <w:rFonts w:ascii="Times New Roman" w:eastAsia="宋体" w:hAnsi="Times New Roman" w:cstheme="minorBidi"/>
          <w:color w:val="auto"/>
          <w:kern w:val="2"/>
          <w:sz w:val="24"/>
          <w:szCs w:val="22"/>
          <w:lang w:val="zh-CN"/>
        </w:rPr>
        <w:id w:val="77868770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753A047" w14:textId="5AD77875" w:rsidR="00801CBC" w:rsidRDefault="00801CBC">
          <w:pPr>
            <w:pStyle w:val="TOC"/>
          </w:pPr>
          <w:r>
            <w:rPr>
              <w:lang w:val="zh-CN"/>
            </w:rPr>
            <w:t>目录</w:t>
          </w:r>
        </w:p>
        <w:p w14:paraId="56D8AB2A" w14:textId="1FBD240C" w:rsidR="00801CBC" w:rsidRDefault="00801CBC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260277" w:history="1">
            <w:r w:rsidRPr="00C27C8B">
              <w:rPr>
                <w:rStyle w:val="ac"/>
                <w:noProof/>
              </w:rPr>
              <w:t xml:space="preserve">1 </w:t>
            </w:r>
            <w:r w:rsidRPr="00C27C8B">
              <w:rPr>
                <w:rStyle w:val="ac"/>
                <w:noProof/>
              </w:rPr>
              <w:t>引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60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2B4632" w14:textId="21730F2F" w:rsidR="00801CBC" w:rsidRDefault="00881EDB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9260278" w:history="1">
            <w:r w:rsidR="00801CBC" w:rsidRPr="00C27C8B">
              <w:rPr>
                <w:rStyle w:val="ac"/>
                <w:noProof/>
              </w:rPr>
              <w:t>1.1</w:t>
            </w:r>
            <w:r w:rsidR="00801CBC" w:rsidRPr="00C27C8B">
              <w:rPr>
                <w:rStyle w:val="ac"/>
                <w:noProof/>
              </w:rPr>
              <w:t>编写目的</w:t>
            </w:r>
            <w:r w:rsidR="00801CBC">
              <w:rPr>
                <w:noProof/>
                <w:webHidden/>
              </w:rPr>
              <w:tab/>
            </w:r>
            <w:r w:rsidR="00801CBC">
              <w:rPr>
                <w:noProof/>
                <w:webHidden/>
              </w:rPr>
              <w:fldChar w:fldCharType="begin"/>
            </w:r>
            <w:r w:rsidR="00801CBC">
              <w:rPr>
                <w:noProof/>
                <w:webHidden/>
              </w:rPr>
              <w:instrText xml:space="preserve"> PAGEREF _Toc9260278 \h </w:instrText>
            </w:r>
            <w:r w:rsidR="00801CBC">
              <w:rPr>
                <w:noProof/>
                <w:webHidden/>
              </w:rPr>
            </w:r>
            <w:r w:rsidR="00801CBC">
              <w:rPr>
                <w:noProof/>
                <w:webHidden/>
              </w:rPr>
              <w:fldChar w:fldCharType="separate"/>
            </w:r>
            <w:r w:rsidR="00801CBC">
              <w:rPr>
                <w:noProof/>
                <w:webHidden/>
              </w:rPr>
              <w:t>3</w:t>
            </w:r>
            <w:r w:rsidR="00801CBC">
              <w:rPr>
                <w:noProof/>
                <w:webHidden/>
              </w:rPr>
              <w:fldChar w:fldCharType="end"/>
            </w:r>
          </w:hyperlink>
        </w:p>
        <w:p w14:paraId="0430C123" w14:textId="67C21131" w:rsidR="00801CBC" w:rsidRDefault="00881EDB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9260279" w:history="1">
            <w:r w:rsidR="00801CBC" w:rsidRPr="00C27C8B">
              <w:rPr>
                <w:rStyle w:val="ac"/>
                <w:noProof/>
              </w:rPr>
              <w:t xml:space="preserve">2 </w:t>
            </w:r>
            <w:r w:rsidR="00801CBC" w:rsidRPr="00C27C8B">
              <w:rPr>
                <w:rStyle w:val="ac"/>
                <w:noProof/>
              </w:rPr>
              <w:t>测试结果</w:t>
            </w:r>
            <w:r w:rsidR="00801CBC">
              <w:rPr>
                <w:noProof/>
                <w:webHidden/>
              </w:rPr>
              <w:tab/>
            </w:r>
            <w:r w:rsidR="00801CBC">
              <w:rPr>
                <w:noProof/>
                <w:webHidden/>
              </w:rPr>
              <w:fldChar w:fldCharType="begin"/>
            </w:r>
            <w:r w:rsidR="00801CBC">
              <w:rPr>
                <w:noProof/>
                <w:webHidden/>
              </w:rPr>
              <w:instrText xml:space="preserve"> PAGEREF _Toc9260279 \h </w:instrText>
            </w:r>
            <w:r w:rsidR="00801CBC">
              <w:rPr>
                <w:noProof/>
                <w:webHidden/>
              </w:rPr>
            </w:r>
            <w:r w:rsidR="00801CBC">
              <w:rPr>
                <w:noProof/>
                <w:webHidden/>
              </w:rPr>
              <w:fldChar w:fldCharType="separate"/>
            </w:r>
            <w:r w:rsidR="00801CBC">
              <w:rPr>
                <w:noProof/>
                <w:webHidden/>
              </w:rPr>
              <w:t>3</w:t>
            </w:r>
            <w:r w:rsidR="00801CBC">
              <w:rPr>
                <w:noProof/>
                <w:webHidden/>
              </w:rPr>
              <w:fldChar w:fldCharType="end"/>
            </w:r>
          </w:hyperlink>
        </w:p>
        <w:p w14:paraId="5D6E0E71" w14:textId="4DA0F983" w:rsidR="00801CBC" w:rsidRDefault="00881EDB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9260280" w:history="1">
            <w:r w:rsidR="00801CBC" w:rsidRPr="00C27C8B">
              <w:rPr>
                <w:rStyle w:val="ac"/>
                <w:noProof/>
              </w:rPr>
              <w:t>2.1</w:t>
            </w:r>
            <w:r w:rsidR="00801CBC" w:rsidRPr="00C27C8B">
              <w:rPr>
                <w:rStyle w:val="ac"/>
                <w:noProof/>
              </w:rPr>
              <w:t>测试报告</w:t>
            </w:r>
            <w:r w:rsidR="00801CBC">
              <w:rPr>
                <w:noProof/>
                <w:webHidden/>
              </w:rPr>
              <w:tab/>
            </w:r>
            <w:r w:rsidR="00801CBC">
              <w:rPr>
                <w:noProof/>
                <w:webHidden/>
              </w:rPr>
              <w:fldChar w:fldCharType="begin"/>
            </w:r>
            <w:r w:rsidR="00801CBC">
              <w:rPr>
                <w:noProof/>
                <w:webHidden/>
              </w:rPr>
              <w:instrText xml:space="preserve"> PAGEREF _Toc9260280 \h </w:instrText>
            </w:r>
            <w:r w:rsidR="00801CBC">
              <w:rPr>
                <w:noProof/>
                <w:webHidden/>
              </w:rPr>
            </w:r>
            <w:r w:rsidR="00801CBC">
              <w:rPr>
                <w:noProof/>
                <w:webHidden/>
              </w:rPr>
              <w:fldChar w:fldCharType="separate"/>
            </w:r>
            <w:r w:rsidR="00801CBC">
              <w:rPr>
                <w:noProof/>
                <w:webHidden/>
              </w:rPr>
              <w:t>3</w:t>
            </w:r>
            <w:r w:rsidR="00801CBC">
              <w:rPr>
                <w:noProof/>
                <w:webHidden/>
              </w:rPr>
              <w:fldChar w:fldCharType="end"/>
            </w:r>
          </w:hyperlink>
        </w:p>
        <w:p w14:paraId="5E38B8FB" w14:textId="3390F36D" w:rsidR="00801CBC" w:rsidRDefault="00801CBC">
          <w:r>
            <w:rPr>
              <w:b/>
              <w:bCs/>
              <w:lang w:val="zh-CN"/>
            </w:rPr>
            <w:fldChar w:fldCharType="end"/>
          </w:r>
        </w:p>
      </w:sdtContent>
    </w:sdt>
    <w:p w14:paraId="4E77852F" w14:textId="28468144" w:rsidR="00536513" w:rsidRDefault="00536513">
      <w:pPr>
        <w:widowControl/>
        <w:spacing w:line="240" w:lineRule="auto"/>
        <w:jc w:val="left"/>
      </w:pPr>
    </w:p>
    <w:p w14:paraId="33D9C719" w14:textId="44B7E92B" w:rsidR="00801CBC" w:rsidRDefault="00801CBC">
      <w:pPr>
        <w:widowControl/>
        <w:spacing w:line="240" w:lineRule="auto"/>
        <w:jc w:val="left"/>
      </w:pPr>
    </w:p>
    <w:p w14:paraId="5E78DD5A" w14:textId="1AA43A34" w:rsidR="00801CBC" w:rsidRDefault="00801CBC">
      <w:pPr>
        <w:widowControl/>
        <w:spacing w:line="240" w:lineRule="auto"/>
        <w:jc w:val="left"/>
      </w:pPr>
    </w:p>
    <w:p w14:paraId="295991F1" w14:textId="487311D8" w:rsidR="00801CBC" w:rsidRDefault="00801CBC">
      <w:pPr>
        <w:widowControl/>
        <w:spacing w:line="240" w:lineRule="auto"/>
        <w:jc w:val="left"/>
      </w:pPr>
    </w:p>
    <w:p w14:paraId="018067EF" w14:textId="5460F0B4" w:rsidR="00801CBC" w:rsidRDefault="00801CBC">
      <w:pPr>
        <w:widowControl/>
        <w:spacing w:line="240" w:lineRule="auto"/>
        <w:jc w:val="left"/>
      </w:pPr>
    </w:p>
    <w:p w14:paraId="25FF0B53" w14:textId="5EF23615" w:rsidR="00801CBC" w:rsidRDefault="00801CBC">
      <w:pPr>
        <w:widowControl/>
        <w:spacing w:line="240" w:lineRule="auto"/>
        <w:jc w:val="left"/>
      </w:pPr>
    </w:p>
    <w:p w14:paraId="0D11B8F8" w14:textId="7EDA095B" w:rsidR="00801CBC" w:rsidRDefault="00801CBC">
      <w:pPr>
        <w:widowControl/>
        <w:spacing w:line="240" w:lineRule="auto"/>
        <w:jc w:val="left"/>
      </w:pPr>
    </w:p>
    <w:p w14:paraId="0DA5E617" w14:textId="47FFDACF" w:rsidR="00801CBC" w:rsidRDefault="00801CBC">
      <w:pPr>
        <w:widowControl/>
        <w:spacing w:line="240" w:lineRule="auto"/>
        <w:jc w:val="left"/>
      </w:pPr>
    </w:p>
    <w:p w14:paraId="3D7A1D1A" w14:textId="7D1BD170" w:rsidR="00801CBC" w:rsidRDefault="00801CBC">
      <w:pPr>
        <w:widowControl/>
        <w:spacing w:line="240" w:lineRule="auto"/>
        <w:jc w:val="left"/>
      </w:pPr>
    </w:p>
    <w:p w14:paraId="2F3EB059" w14:textId="55A423F0" w:rsidR="00801CBC" w:rsidRDefault="00801CBC">
      <w:pPr>
        <w:widowControl/>
        <w:spacing w:line="240" w:lineRule="auto"/>
        <w:jc w:val="left"/>
      </w:pPr>
    </w:p>
    <w:p w14:paraId="150398BE" w14:textId="11343564" w:rsidR="00801CBC" w:rsidRDefault="00801CBC">
      <w:pPr>
        <w:widowControl/>
        <w:spacing w:line="240" w:lineRule="auto"/>
        <w:jc w:val="left"/>
      </w:pPr>
    </w:p>
    <w:p w14:paraId="1AF0F6F3" w14:textId="493E9040" w:rsidR="00801CBC" w:rsidRDefault="00801CBC">
      <w:pPr>
        <w:widowControl/>
        <w:spacing w:line="240" w:lineRule="auto"/>
        <w:jc w:val="left"/>
      </w:pPr>
    </w:p>
    <w:p w14:paraId="0030C524" w14:textId="5A08F262" w:rsidR="00801CBC" w:rsidRDefault="00801CBC">
      <w:pPr>
        <w:widowControl/>
        <w:spacing w:line="240" w:lineRule="auto"/>
        <w:jc w:val="left"/>
      </w:pPr>
    </w:p>
    <w:p w14:paraId="24478893" w14:textId="71F61DFC" w:rsidR="00801CBC" w:rsidRDefault="00801CBC">
      <w:pPr>
        <w:widowControl/>
        <w:spacing w:line="240" w:lineRule="auto"/>
        <w:jc w:val="left"/>
      </w:pPr>
    </w:p>
    <w:p w14:paraId="09E94303" w14:textId="4F776AE1" w:rsidR="00801CBC" w:rsidRDefault="00801CBC">
      <w:pPr>
        <w:widowControl/>
        <w:spacing w:line="240" w:lineRule="auto"/>
        <w:jc w:val="left"/>
      </w:pPr>
    </w:p>
    <w:p w14:paraId="334C29AF" w14:textId="25E1A94F" w:rsidR="00801CBC" w:rsidRDefault="00801CBC">
      <w:pPr>
        <w:widowControl/>
        <w:spacing w:line="240" w:lineRule="auto"/>
        <w:jc w:val="left"/>
      </w:pPr>
    </w:p>
    <w:p w14:paraId="5D290461" w14:textId="0648B8DE" w:rsidR="00801CBC" w:rsidRDefault="00801CBC">
      <w:pPr>
        <w:widowControl/>
        <w:spacing w:line="240" w:lineRule="auto"/>
        <w:jc w:val="left"/>
      </w:pPr>
    </w:p>
    <w:p w14:paraId="2EE8C2F0" w14:textId="693B2889" w:rsidR="00801CBC" w:rsidRDefault="00801CBC">
      <w:pPr>
        <w:widowControl/>
        <w:spacing w:line="240" w:lineRule="auto"/>
        <w:jc w:val="left"/>
      </w:pPr>
    </w:p>
    <w:p w14:paraId="1D8F07E2" w14:textId="207C3D91" w:rsidR="00801CBC" w:rsidRDefault="00801CBC">
      <w:pPr>
        <w:widowControl/>
        <w:spacing w:line="240" w:lineRule="auto"/>
        <w:jc w:val="left"/>
      </w:pPr>
    </w:p>
    <w:p w14:paraId="5952AC21" w14:textId="1F7D6024" w:rsidR="00801CBC" w:rsidRDefault="00801CBC">
      <w:pPr>
        <w:widowControl/>
        <w:spacing w:line="240" w:lineRule="auto"/>
        <w:jc w:val="left"/>
      </w:pPr>
    </w:p>
    <w:p w14:paraId="27DDF5DC" w14:textId="1600BF14" w:rsidR="00801CBC" w:rsidRDefault="00801CBC">
      <w:pPr>
        <w:widowControl/>
        <w:spacing w:line="240" w:lineRule="auto"/>
        <w:jc w:val="left"/>
      </w:pPr>
    </w:p>
    <w:p w14:paraId="35AF1358" w14:textId="15A511D3" w:rsidR="00801CBC" w:rsidRDefault="00801CBC">
      <w:pPr>
        <w:widowControl/>
        <w:spacing w:line="240" w:lineRule="auto"/>
        <w:jc w:val="left"/>
      </w:pPr>
    </w:p>
    <w:p w14:paraId="78A99501" w14:textId="3412BA32" w:rsidR="00801CBC" w:rsidRDefault="00801CBC">
      <w:pPr>
        <w:widowControl/>
        <w:spacing w:line="240" w:lineRule="auto"/>
        <w:jc w:val="left"/>
      </w:pPr>
    </w:p>
    <w:p w14:paraId="4D7DDB51" w14:textId="1CD92DF4" w:rsidR="00801CBC" w:rsidRDefault="00801CBC">
      <w:pPr>
        <w:widowControl/>
        <w:spacing w:line="240" w:lineRule="auto"/>
        <w:jc w:val="left"/>
      </w:pPr>
    </w:p>
    <w:p w14:paraId="52C4BC10" w14:textId="489B20EE" w:rsidR="00801CBC" w:rsidRDefault="00801CBC">
      <w:pPr>
        <w:widowControl/>
        <w:spacing w:line="240" w:lineRule="auto"/>
        <w:jc w:val="left"/>
      </w:pPr>
    </w:p>
    <w:p w14:paraId="024B1997" w14:textId="45D7631D" w:rsidR="00801CBC" w:rsidRDefault="00801CBC">
      <w:pPr>
        <w:widowControl/>
        <w:spacing w:line="240" w:lineRule="auto"/>
        <w:jc w:val="left"/>
      </w:pPr>
    </w:p>
    <w:p w14:paraId="73021717" w14:textId="3AF458BE" w:rsidR="00801CBC" w:rsidRDefault="00801CBC">
      <w:pPr>
        <w:widowControl/>
        <w:spacing w:line="240" w:lineRule="auto"/>
        <w:jc w:val="left"/>
      </w:pPr>
    </w:p>
    <w:p w14:paraId="4AFD43D2" w14:textId="09BDE6EF" w:rsidR="00801CBC" w:rsidRDefault="00801CBC">
      <w:pPr>
        <w:widowControl/>
        <w:spacing w:line="240" w:lineRule="auto"/>
        <w:jc w:val="left"/>
      </w:pPr>
    </w:p>
    <w:p w14:paraId="5551234F" w14:textId="7530DD21" w:rsidR="00801CBC" w:rsidRDefault="00801CBC">
      <w:pPr>
        <w:widowControl/>
        <w:spacing w:line="240" w:lineRule="auto"/>
        <w:jc w:val="left"/>
      </w:pPr>
    </w:p>
    <w:p w14:paraId="6EA03352" w14:textId="453279EB" w:rsidR="00801CBC" w:rsidRDefault="00801CBC">
      <w:pPr>
        <w:widowControl/>
        <w:spacing w:line="240" w:lineRule="auto"/>
        <w:jc w:val="left"/>
      </w:pPr>
    </w:p>
    <w:p w14:paraId="3C7C0D41" w14:textId="77777777" w:rsidR="00801CBC" w:rsidRDefault="00801CBC">
      <w:pPr>
        <w:widowControl/>
        <w:spacing w:line="240" w:lineRule="auto"/>
        <w:jc w:val="left"/>
      </w:pPr>
    </w:p>
    <w:p w14:paraId="3DD36B48" w14:textId="77777777" w:rsidR="00536513" w:rsidRDefault="00536513" w:rsidP="00536513">
      <w:pPr>
        <w:pStyle w:val="2"/>
        <w:rPr>
          <w:lang w:eastAsia="zh-CN"/>
        </w:rPr>
      </w:pPr>
      <w:bookmarkStart w:id="2" w:name="_Toc8982652"/>
      <w:bookmarkStart w:id="3" w:name="_Toc9260277"/>
      <w:r>
        <w:rPr>
          <w:lang w:eastAsia="zh-CN"/>
        </w:rPr>
        <w:lastRenderedPageBreak/>
        <w:t xml:space="preserve">1 </w:t>
      </w:r>
      <w:r>
        <w:rPr>
          <w:lang w:eastAsia="zh-CN"/>
        </w:rPr>
        <w:t>引言</w:t>
      </w:r>
      <w:bookmarkEnd w:id="2"/>
      <w:bookmarkEnd w:id="3"/>
    </w:p>
    <w:p w14:paraId="72C7817E" w14:textId="77777777" w:rsidR="00536513" w:rsidRDefault="00536513" w:rsidP="00536513">
      <w:pPr>
        <w:pStyle w:val="3"/>
        <w:rPr>
          <w:lang w:eastAsia="zh-CN"/>
        </w:rPr>
      </w:pPr>
      <w:bookmarkStart w:id="4" w:name="编写目的"/>
      <w:bookmarkStart w:id="5" w:name="_Toc8982653"/>
      <w:bookmarkStart w:id="6" w:name="_Toc9260278"/>
      <w:bookmarkEnd w:id="4"/>
      <w:r>
        <w:rPr>
          <w:lang w:eastAsia="zh-CN"/>
        </w:rPr>
        <w:t>1.1</w:t>
      </w:r>
      <w:r>
        <w:rPr>
          <w:lang w:eastAsia="zh-CN"/>
        </w:rPr>
        <w:t>编写目的</w:t>
      </w:r>
      <w:bookmarkEnd w:id="5"/>
      <w:bookmarkEnd w:id="6"/>
    </w:p>
    <w:p w14:paraId="7A4FB7E8" w14:textId="5B8E08A9" w:rsidR="00536513" w:rsidRPr="00536513" w:rsidRDefault="00536513" w:rsidP="00E20CE1">
      <w:pPr>
        <w:widowControl/>
        <w:jc w:val="left"/>
      </w:pPr>
      <w:r>
        <w:tab/>
      </w:r>
      <w:r w:rsidRPr="00536513">
        <w:rPr>
          <w:rFonts w:hint="eastAsia"/>
        </w:rPr>
        <w:t>本文档的编写目的，是</w:t>
      </w:r>
      <w:r w:rsidR="00E20CE1">
        <w:rPr>
          <w:rFonts w:hint="eastAsia"/>
        </w:rPr>
        <w:t>针对测试需求说明书中的测试设计进行测试后的结果，进行说明</w:t>
      </w:r>
      <w:r w:rsidRPr="00536513">
        <w:rPr>
          <w:rFonts w:hint="eastAsia"/>
        </w:rPr>
        <w:t>。主要包含以下</w:t>
      </w:r>
      <w:r w:rsidR="00581C30">
        <w:rPr>
          <w:rFonts w:hint="eastAsia"/>
        </w:rPr>
        <w:t>两个</w:t>
      </w:r>
      <w:r w:rsidRPr="00536513">
        <w:rPr>
          <w:rFonts w:hint="eastAsia"/>
        </w:rPr>
        <w:t>个方面：</w:t>
      </w:r>
      <w:r w:rsidR="00A63F4B">
        <w:rPr>
          <w:rFonts w:hint="eastAsia"/>
        </w:rPr>
        <w:t>引言</w:t>
      </w:r>
      <w:r w:rsidR="00E20CE1">
        <w:rPr>
          <w:rFonts w:hint="eastAsia"/>
        </w:rPr>
        <w:t>，测试结果</w:t>
      </w:r>
      <w:r w:rsidRPr="00536513">
        <w:rPr>
          <w:rFonts w:hint="eastAsia"/>
        </w:rPr>
        <w:t>。</w:t>
      </w:r>
    </w:p>
    <w:p w14:paraId="1CA67E45" w14:textId="24EA5116" w:rsidR="00536513" w:rsidRDefault="00536513" w:rsidP="00536513">
      <w:pPr>
        <w:pStyle w:val="2"/>
        <w:rPr>
          <w:lang w:eastAsia="zh-CN"/>
        </w:rPr>
      </w:pPr>
      <w:bookmarkStart w:id="7" w:name="_Toc8982657"/>
      <w:bookmarkStart w:id="8" w:name="_Toc9260279"/>
      <w:r>
        <w:rPr>
          <w:lang w:eastAsia="zh-CN"/>
        </w:rPr>
        <w:t xml:space="preserve">2 </w:t>
      </w:r>
      <w:r>
        <w:rPr>
          <w:lang w:eastAsia="zh-CN"/>
        </w:rPr>
        <w:t>测试</w:t>
      </w:r>
      <w:bookmarkEnd w:id="7"/>
      <w:r w:rsidR="00096B34">
        <w:rPr>
          <w:rFonts w:hint="eastAsia"/>
          <w:lang w:eastAsia="zh-CN"/>
        </w:rPr>
        <w:t>结果</w:t>
      </w:r>
      <w:bookmarkEnd w:id="8"/>
    </w:p>
    <w:p w14:paraId="3A46DA49" w14:textId="7289E71E" w:rsidR="00536513" w:rsidRDefault="00536513" w:rsidP="00536513">
      <w:pPr>
        <w:pStyle w:val="3"/>
        <w:rPr>
          <w:lang w:eastAsia="zh-CN"/>
        </w:rPr>
      </w:pPr>
      <w:bookmarkStart w:id="9" w:name="测试目标"/>
      <w:bookmarkStart w:id="10" w:name="_Toc8982658"/>
      <w:bookmarkStart w:id="11" w:name="_Toc9260280"/>
      <w:bookmarkEnd w:id="9"/>
      <w:r>
        <w:rPr>
          <w:lang w:eastAsia="zh-CN"/>
        </w:rPr>
        <w:t>2.1</w:t>
      </w:r>
      <w:r>
        <w:rPr>
          <w:lang w:eastAsia="zh-CN"/>
        </w:rPr>
        <w:t>测试</w:t>
      </w:r>
      <w:bookmarkEnd w:id="10"/>
      <w:r w:rsidR="00096B34">
        <w:rPr>
          <w:rFonts w:hint="eastAsia"/>
          <w:lang w:eastAsia="zh-CN"/>
        </w:rPr>
        <w:t>报告</w:t>
      </w:r>
      <w:bookmarkEnd w:id="11"/>
    </w:p>
    <w:p w14:paraId="7F7C9B9E" w14:textId="77777777" w:rsidR="00536513" w:rsidRPr="00536513" w:rsidRDefault="00536513">
      <w:pPr>
        <w:widowControl/>
        <w:spacing w:line="240" w:lineRule="auto"/>
        <w:jc w:val="left"/>
      </w:pPr>
    </w:p>
    <w:tbl>
      <w:tblPr>
        <w:tblStyle w:val="a9"/>
        <w:tblpPr w:leftFromText="180" w:rightFromText="180" w:vertAnchor="page" w:horzAnchor="margin" w:tblpY="1576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096B34" w:rsidRPr="00B90DCA" w14:paraId="4E911475" w14:textId="77777777" w:rsidTr="00096B34">
        <w:trPr>
          <w:trHeight w:val="58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BAB8A9" w14:textId="77777777" w:rsidR="00096B34" w:rsidRPr="00B90DCA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4AE71D" w14:textId="77777777" w:rsidR="00096B34" w:rsidRPr="00B90DCA" w:rsidRDefault="00096B34" w:rsidP="00096B34">
            <w:r>
              <w:rPr>
                <w:rFonts w:hint="eastAsia"/>
              </w:rPr>
              <w:t>设置配置文件路径测试</w:t>
            </w:r>
          </w:p>
        </w:tc>
      </w:tr>
      <w:tr w:rsidR="00096B34" w:rsidRPr="00B90DCA" w14:paraId="6B9C8658" w14:textId="77777777" w:rsidTr="00096B34">
        <w:trPr>
          <w:trHeight w:val="602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AACF0" w14:textId="77777777" w:rsidR="00096B34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94443" w14:textId="77777777" w:rsidR="00096B34" w:rsidRDefault="00096B34" w:rsidP="00096B34">
            <w:r>
              <w:rPr>
                <w:rFonts w:hint="eastAsia"/>
              </w:rPr>
              <w:t>1</w:t>
            </w:r>
          </w:p>
        </w:tc>
      </w:tr>
      <w:tr w:rsidR="00096B34" w:rsidRPr="00B90DCA" w14:paraId="4C179451" w14:textId="77777777" w:rsidTr="00096B34">
        <w:trPr>
          <w:trHeight w:val="889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DACD29" w14:textId="77777777" w:rsidR="00096B34" w:rsidRPr="00B90DCA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FD8D03" w14:textId="77777777" w:rsidR="00096B34" w:rsidRPr="00B90DCA" w:rsidRDefault="00096B34" w:rsidP="00096B34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设置配置文件的路径</w:t>
            </w:r>
            <w:r>
              <w:rPr>
                <w:rFonts w:hint="eastAsia"/>
              </w:rPr>
              <w:t>及出现问题后会不会有所提示</w:t>
            </w:r>
          </w:p>
        </w:tc>
      </w:tr>
      <w:tr w:rsidR="00096B34" w:rsidRPr="00B90DCA" w14:paraId="37AAF02E" w14:textId="77777777" w:rsidTr="00096B34">
        <w:trPr>
          <w:trHeight w:val="58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A1B44D" w14:textId="77777777" w:rsidR="00096B34" w:rsidRPr="00B90DCA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8ED5C0" w14:textId="77777777" w:rsidR="00096B34" w:rsidRPr="00B90DCA" w:rsidRDefault="00096B34" w:rsidP="00096B34">
            <w:r>
              <w:rPr>
                <w:rFonts w:hint="eastAsia"/>
              </w:rPr>
              <w:t>用户运行系统</w:t>
            </w:r>
          </w:p>
        </w:tc>
      </w:tr>
      <w:tr w:rsidR="00096B34" w:rsidRPr="00B90DCA" w14:paraId="63B3652A" w14:textId="77777777" w:rsidTr="00096B34">
        <w:trPr>
          <w:trHeight w:val="58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CEEDA" w14:textId="77777777" w:rsidR="00096B34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3E860" w14:textId="77777777" w:rsidR="00096B34" w:rsidRDefault="00096B34" w:rsidP="00096B34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69A25" w14:textId="77777777" w:rsidR="00096B34" w:rsidRDefault="00096B34" w:rsidP="00096B34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44D2A" w14:textId="77777777" w:rsidR="00096B34" w:rsidRDefault="00096B34" w:rsidP="00096B34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12849" w14:textId="77777777" w:rsidR="00096B34" w:rsidRDefault="00096B34" w:rsidP="00096B34">
            <w:r>
              <w:rPr>
                <w:rFonts w:hint="eastAsia"/>
              </w:rPr>
              <w:t>测试结论</w:t>
            </w:r>
          </w:p>
        </w:tc>
      </w:tr>
      <w:tr w:rsidR="00096B34" w:rsidRPr="00B90DCA" w14:paraId="626539FF" w14:textId="77777777" w:rsidTr="00096B34">
        <w:trPr>
          <w:trHeight w:val="1792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CE4A1" w14:textId="77777777" w:rsidR="00096B34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BF5AA" w14:textId="77777777" w:rsidR="00096B34" w:rsidRDefault="00096B34" w:rsidP="00096B34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配置管理子功能，并进入配置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C5A4A" w14:textId="77777777" w:rsidR="00096B34" w:rsidRDefault="00096B34" w:rsidP="00096B34">
            <w:r>
              <w:rPr>
                <w:rFonts w:hint="eastAsia"/>
              </w:rPr>
              <w:t>出现配置管理页面，页面中已显示当前配置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0B96D" w14:textId="77777777" w:rsidR="00096B34" w:rsidRDefault="00096B34" w:rsidP="00096B34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65DB2" w14:textId="77777777" w:rsidR="00096B34" w:rsidRDefault="00096B34" w:rsidP="00096B34">
            <w:r>
              <w:rPr>
                <w:rFonts w:hint="eastAsia"/>
              </w:rPr>
              <w:t>通过</w:t>
            </w:r>
          </w:p>
        </w:tc>
      </w:tr>
      <w:tr w:rsidR="00096B34" w:rsidRPr="00B90DCA" w14:paraId="36122F84" w14:textId="77777777" w:rsidTr="00096B34">
        <w:trPr>
          <w:trHeight w:val="1333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EDEA6" w14:textId="77777777" w:rsidR="00096B34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07F8B" w14:textId="77777777" w:rsidR="00096B34" w:rsidRDefault="00096B34" w:rsidP="00096B34">
            <w:r>
              <w:rPr>
                <w:rFonts w:hint="eastAsia"/>
              </w:rPr>
              <w:t>用户填写新的配置文件路路径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9A6ED" w14:textId="77777777" w:rsidR="00096B34" w:rsidRDefault="00096B34" w:rsidP="00096B34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5AB1E" w14:textId="77777777" w:rsidR="00096B34" w:rsidRDefault="00096B34" w:rsidP="00096B34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24947" w14:textId="77777777" w:rsidR="00096B34" w:rsidRDefault="00096B34" w:rsidP="00096B34">
            <w:r>
              <w:rPr>
                <w:rFonts w:hint="eastAsia"/>
              </w:rPr>
              <w:t>通过</w:t>
            </w:r>
          </w:p>
        </w:tc>
      </w:tr>
      <w:tr w:rsidR="00096B34" w:rsidRPr="00B90DCA" w14:paraId="20D5ACCE" w14:textId="77777777" w:rsidTr="00096B34">
        <w:trPr>
          <w:trHeight w:val="1333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5A534" w14:textId="77777777" w:rsidR="00096B34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FBC51" w14:textId="77777777" w:rsidR="00096B34" w:rsidRPr="00693600" w:rsidRDefault="00096B34" w:rsidP="00096B34">
            <w:r>
              <w:rPr>
                <w:rFonts w:hint="eastAsia"/>
              </w:rPr>
              <w:t>点击“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85627" w14:textId="77777777" w:rsidR="00096B34" w:rsidRPr="00764944" w:rsidRDefault="00096B34" w:rsidP="00096B34">
            <w:r>
              <w:rPr>
                <w:rFonts w:hint="eastAsia"/>
              </w:rPr>
              <w:t>修改成功，当前配置文件路径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DF121" w14:textId="77777777" w:rsidR="00096B34" w:rsidRPr="00764944" w:rsidRDefault="00096B34" w:rsidP="00096B34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86C75" w14:textId="77777777" w:rsidR="00096B34" w:rsidRPr="00790081" w:rsidRDefault="00096B34" w:rsidP="00096B34">
            <w:r>
              <w:rPr>
                <w:rFonts w:hint="eastAsia"/>
              </w:rPr>
              <w:t>通过</w:t>
            </w:r>
          </w:p>
        </w:tc>
      </w:tr>
      <w:tr w:rsidR="00096B34" w:rsidRPr="00B90DCA" w14:paraId="1FB3DCA7" w14:textId="77777777" w:rsidTr="00096B34">
        <w:trPr>
          <w:trHeight w:val="1333"/>
        </w:trPr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532EAE" w14:textId="77777777" w:rsidR="00096B34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2ACDD" w14:textId="77777777" w:rsidR="00096B34" w:rsidRDefault="00096B34" w:rsidP="00096B34">
            <w:r>
              <w:t>配置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E8A73" w14:textId="77777777" w:rsidR="00096B34" w:rsidRDefault="00096B34" w:rsidP="00096B34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25AC3" w14:textId="77777777" w:rsidR="00096B34" w:rsidRDefault="00096B34" w:rsidP="00096B34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09D6B" w14:textId="77777777" w:rsidR="00096B34" w:rsidRDefault="00096B34" w:rsidP="00096B34">
            <w:r>
              <w:rPr>
                <w:rFonts w:hint="eastAsia"/>
              </w:rPr>
              <w:t>通过</w:t>
            </w:r>
          </w:p>
        </w:tc>
      </w:tr>
      <w:tr w:rsidR="00096B34" w:rsidRPr="00B90DCA" w14:paraId="4E2C0DF9" w14:textId="77777777" w:rsidTr="00096B34">
        <w:trPr>
          <w:trHeight w:val="1362"/>
        </w:trPr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24B0C8" w14:textId="77777777" w:rsidR="00096B34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ED8BF" w14:textId="77777777" w:rsidR="00096B34" w:rsidRDefault="00096B34" w:rsidP="00096B34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E0D66" w14:textId="77777777" w:rsidR="00096B34" w:rsidRDefault="00096B34" w:rsidP="00096B34">
            <w:r>
              <w:rPr>
                <w:rFonts w:hint="eastAsia"/>
              </w:rPr>
              <w:t>后台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4DF1E" w14:textId="77777777" w:rsidR="00096B34" w:rsidRDefault="00096B34" w:rsidP="00096B34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04C4D" w14:textId="77777777" w:rsidR="00096B34" w:rsidRDefault="00096B34" w:rsidP="00096B34">
            <w:r>
              <w:rPr>
                <w:rFonts w:hint="eastAsia"/>
              </w:rPr>
              <w:t>通过</w:t>
            </w:r>
          </w:p>
        </w:tc>
      </w:tr>
      <w:tr w:rsidR="00096B34" w:rsidRPr="00B90DCA" w14:paraId="44AAF0FC" w14:textId="77777777" w:rsidTr="00096B34">
        <w:trPr>
          <w:trHeight w:val="58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0E7CC" w14:textId="77777777" w:rsidR="00096B34" w:rsidRDefault="00096B34" w:rsidP="00096B34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92486" w14:textId="77777777" w:rsidR="00096B34" w:rsidRDefault="00096B34" w:rsidP="00096B34">
            <w:r>
              <w:rPr>
                <w:rFonts w:hint="eastAsia"/>
              </w:rPr>
              <w:t>王嘉凯</w:t>
            </w:r>
          </w:p>
        </w:tc>
      </w:tr>
      <w:tr w:rsidR="00096B34" w:rsidRPr="00B90DCA" w14:paraId="1359E0D4" w14:textId="77777777" w:rsidTr="00096B34">
        <w:trPr>
          <w:trHeight w:val="58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BD840" w14:textId="77777777" w:rsidR="00096B34" w:rsidRDefault="00096B34" w:rsidP="00096B34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3EDE3" w14:textId="77777777" w:rsidR="00096B34" w:rsidRPr="0030583A" w:rsidRDefault="00096B34" w:rsidP="00096B34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5866F5A9" w14:textId="27047F46" w:rsidR="009202F6" w:rsidRDefault="009202F6" w:rsidP="009202F6">
      <w:pPr>
        <w:widowControl/>
        <w:spacing w:line="240" w:lineRule="auto"/>
        <w:jc w:val="left"/>
      </w:pPr>
    </w:p>
    <w:p w14:paraId="17FF6CAD" w14:textId="77777777" w:rsidR="00536513" w:rsidRDefault="00536513" w:rsidP="009202F6">
      <w:pPr>
        <w:widowControl/>
        <w:spacing w:line="240" w:lineRule="auto"/>
        <w:jc w:val="left"/>
      </w:pPr>
    </w:p>
    <w:tbl>
      <w:tblPr>
        <w:tblStyle w:val="a9"/>
        <w:tblpPr w:leftFromText="180" w:rightFromText="180" w:vertAnchor="page" w:horzAnchor="margin" w:tblpY="1456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37A66908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523F3A" w14:textId="77777777" w:rsidR="0088325C" w:rsidRPr="00B90DCA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507507" w14:textId="77777777" w:rsidR="0088325C" w:rsidRPr="00B90DCA" w:rsidRDefault="0088325C" w:rsidP="00096B34">
            <w:r>
              <w:rPr>
                <w:rFonts w:hint="eastAsia"/>
              </w:rPr>
              <w:t>修改配置项（</w:t>
            </w:r>
            <w:r>
              <w:rPr>
                <w:rFonts w:hint="eastAsia"/>
              </w:rPr>
              <w:t>Listen</w:t>
            </w:r>
            <w:r>
              <w:rPr>
                <w:rFonts w:hint="eastAsia"/>
              </w:rPr>
              <w:t>）测试</w:t>
            </w:r>
          </w:p>
        </w:tc>
      </w:tr>
      <w:tr w:rsidR="0088325C" w:rsidRPr="00B90DCA" w14:paraId="0386B4FB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8296F" w14:textId="77777777" w:rsidR="0088325C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A2C69" w14:textId="608C36B9" w:rsidR="0088325C" w:rsidRDefault="00820D36" w:rsidP="00096B34">
            <w:r>
              <w:rPr>
                <w:rFonts w:hint="eastAsia"/>
              </w:rPr>
              <w:t>2</w:t>
            </w:r>
          </w:p>
        </w:tc>
      </w:tr>
      <w:tr w:rsidR="0088325C" w:rsidRPr="00B90DCA" w14:paraId="30C54437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D9A5D2" w14:textId="77777777" w:rsidR="0088325C" w:rsidRPr="00B90DCA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B62AC" w14:textId="77777777" w:rsidR="0088325C" w:rsidRPr="00B90DCA" w:rsidRDefault="0088325C" w:rsidP="00096B34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对</w:t>
            </w:r>
            <w:r>
              <w:rPr>
                <w:rFonts w:hint="eastAsia"/>
              </w:rPr>
              <w:t>Listen</w:t>
            </w:r>
            <w:r>
              <w:rPr>
                <w:rFonts w:hint="eastAsia"/>
              </w:rPr>
              <w:t>配置项进行修改</w:t>
            </w:r>
          </w:p>
        </w:tc>
      </w:tr>
      <w:tr w:rsidR="0088325C" w:rsidRPr="00B90DCA" w14:paraId="77A0FBE0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D6C2D5" w14:textId="77777777" w:rsidR="0088325C" w:rsidRPr="00B90DCA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FD187B" w14:textId="77777777" w:rsidR="0088325C" w:rsidRPr="00B90DCA" w:rsidRDefault="0088325C" w:rsidP="00096B34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5B2325D9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BAE5E" w14:textId="77777777" w:rsidR="0088325C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D3EDC" w14:textId="77777777" w:rsidR="0088325C" w:rsidRDefault="0088325C" w:rsidP="00096B34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181B8" w14:textId="77777777" w:rsidR="0088325C" w:rsidRDefault="0088325C" w:rsidP="00096B34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A5D2A" w14:textId="77777777" w:rsidR="0088325C" w:rsidRDefault="0088325C" w:rsidP="00096B34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4EEA0" w14:textId="77777777" w:rsidR="0088325C" w:rsidRDefault="0088325C" w:rsidP="00096B34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45EB771F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FD8BC" w14:textId="77777777" w:rsidR="0088325C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A9B82" w14:textId="77777777" w:rsidR="0088325C" w:rsidRDefault="0088325C" w:rsidP="00096B34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配置管理子功能，并进入配置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CA3C5" w14:textId="77777777" w:rsidR="0088325C" w:rsidRDefault="0088325C" w:rsidP="00096B34">
            <w:r>
              <w:rPr>
                <w:rFonts w:hint="eastAsia"/>
              </w:rPr>
              <w:t>出现配置管理页面，页面中已显示当前配置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3725E" w14:textId="77777777" w:rsidR="0088325C" w:rsidRDefault="0088325C" w:rsidP="00096B34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743A9" w14:textId="77777777" w:rsidR="0088325C" w:rsidRDefault="0088325C" w:rsidP="00096B34">
            <w:r>
              <w:rPr>
                <w:rFonts w:hint="eastAsia"/>
              </w:rPr>
              <w:t>通过</w:t>
            </w:r>
          </w:p>
        </w:tc>
      </w:tr>
      <w:tr w:rsidR="0088325C" w:rsidRPr="00B90DCA" w14:paraId="41D8F77B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5BA19" w14:textId="77777777" w:rsidR="0088325C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1491F" w14:textId="77777777" w:rsidR="0088325C" w:rsidRDefault="0088325C" w:rsidP="00096B34">
            <w:r>
              <w:rPr>
                <w:rFonts w:hint="eastAsia"/>
              </w:rPr>
              <w:t>用户在修改配置文件信息模块中</w:t>
            </w:r>
            <w:r>
              <w:rPr>
                <w:rFonts w:hint="eastAsia"/>
              </w:rPr>
              <w:t>Listen</w:t>
            </w:r>
            <w:r>
              <w:rPr>
                <w:rFonts w:hint="eastAsia"/>
              </w:rPr>
              <w:t>配置项输入框键入修改内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EDD70" w14:textId="77777777" w:rsidR="0088325C" w:rsidRDefault="0088325C" w:rsidP="00096B34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1EDDA" w14:textId="77777777" w:rsidR="0088325C" w:rsidRDefault="0088325C" w:rsidP="00096B34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E87B6" w14:textId="77777777" w:rsidR="0088325C" w:rsidRDefault="0088325C" w:rsidP="00096B34">
            <w:r>
              <w:rPr>
                <w:rFonts w:hint="eastAsia"/>
              </w:rPr>
              <w:t>通过</w:t>
            </w:r>
          </w:p>
        </w:tc>
      </w:tr>
      <w:tr w:rsidR="0088325C" w:rsidRPr="00B90DCA" w14:paraId="4D88A00F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B0386" w14:textId="77777777" w:rsidR="0088325C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2FD5A" w14:textId="77777777" w:rsidR="0088325C" w:rsidRPr="00693600" w:rsidRDefault="0088325C" w:rsidP="00096B34">
            <w:r>
              <w:rPr>
                <w:rFonts w:hint="eastAsia"/>
              </w:rPr>
              <w:t>点击“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E3F15" w14:textId="77777777" w:rsidR="0088325C" w:rsidRPr="00764944" w:rsidRDefault="0088325C" w:rsidP="00096B34">
            <w:r>
              <w:rPr>
                <w:rFonts w:hint="eastAsia"/>
              </w:rPr>
              <w:t>修改成功，当前配置文件信息中的对应项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6FD38" w14:textId="77777777" w:rsidR="0088325C" w:rsidRPr="00764944" w:rsidRDefault="0088325C" w:rsidP="00096B34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D1918" w14:textId="77777777" w:rsidR="0088325C" w:rsidRPr="00790081" w:rsidRDefault="0088325C" w:rsidP="00096B34">
            <w:r>
              <w:rPr>
                <w:rFonts w:hint="eastAsia"/>
              </w:rPr>
              <w:t>通过</w:t>
            </w:r>
          </w:p>
        </w:tc>
      </w:tr>
      <w:tr w:rsidR="0088325C" w:rsidRPr="00B90DCA" w14:paraId="55E56D9B" w14:textId="77777777" w:rsidTr="00096B34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D71407C" w14:textId="77777777" w:rsidR="0088325C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39124" w14:textId="77777777" w:rsidR="0088325C" w:rsidRDefault="0088325C" w:rsidP="00096B34">
            <w:r>
              <w:t>配置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3DF7C" w14:textId="77777777" w:rsidR="0088325C" w:rsidRDefault="0088325C" w:rsidP="00096B34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13D82" w14:textId="77777777" w:rsidR="0088325C" w:rsidRDefault="0088325C" w:rsidP="00096B34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19D89" w14:textId="77777777" w:rsidR="0088325C" w:rsidRDefault="0088325C" w:rsidP="00096B34">
            <w:r>
              <w:rPr>
                <w:rFonts w:hint="eastAsia"/>
              </w:rPr>
              <w:t>通过</w:t>
            </w:r>
          </w:p>
        </w:tc>
      </w:tr>
      <w:tr w:rsidR="0088325C" w:rsidRPr="00B90DCA" w14:paraId="64261787" w14:textId="77777777" w:rsidTr="00096B34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AAAF2B" w14:textId="77777777" w:rsidR="0088325C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EF8FB" w14:textId="77777777" w:rsidR="0088325C" w:rsidRDefault="0088325C" w:rsidP="00096B34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2B8C1" w14:textId="77777777" w:rsidR="0088325C" w:rsidRDefault="0088325C" w:rsidP="00096B34">
            <w:r>
              <w:rPr>
                <w:rFonts w:hint="eastAsia"/>
              </w:rPr>
              <w:t>后台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6C2D1" w14:textId="77777777" w:rsidR="0088325C" w:rsidRDefault="0088325C" w:rsidP="00096B34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CABC2" w14:textId="77777777" w:rsidR="0088325C" w:rsidRDefault="0088325C" w:rsidP="00096B34">
            <w:r>
              <w:rPr>
                <w:rFonts w:hint="eastAsia"/>
              </w:rPr>
              <w:t>通过</w:t>
            </w:r>
          </w:p>
        </w:tc>
      </w:tr>
      <w:tr w:rsidR="0088325C" w:rsidRPr="00B90DCA" w14:paraId="3D1CCD3C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17F05" w14:textId="77777777" w:rsidR="0088325C" w:rsidRDefault="0088325C" w:rsidP="00096B34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2A8A6" w14:textId="77777777" w:rsidR="0088325C" w:rsidRDefault="0088325C" w:rsidP="00096B34">
            <w:r>
              <w:rPr>
                <w:rFonts w:hint="eastAsia"/>
              </w:rPr>
              <w:t>王嘉凯</w:t>
            </w:r>
          </w:p>
        </w:tc>
      </w:tr>
      <w:tr w:rsidR="0088325C" w:rsidRPr="00B90DCA" w14:paraId="28074C56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A43FA" w14:textId="77777777" w:rsidR="0088325C" w:rsidRDefault="0088325C" w:rsidP="00096B34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E84BE" w14:textId="77777777" w:rsidR="0088325C" w:rsidRPr="0030583A" w:rsidRDefault="0088325C" w:rsidP="00096B34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3B083484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21C57E1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38B69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9824B9" w14:textId="77777777" w:rsidR="0088325C" w:rsidRPr="00B90DCA" w:rsidRDefault="0088325C" w:rsidP="003E7CCC">
            <w:r>
              <w:rPr>
                <w:rFonts w:hint="eastAsia"/>
              </w:rPr>
              <w:t>修改配置项（</w:t>
            </w:r>
            <w:r>
              <w:rPr>
                <w:rFonts w:hint="eastAsia"/>
              </w:rPr>
              <w:t>KeepAlive</w:t>
            </w:r>
            <w:r>
              <w:rPr>
                <w:rFonts w:hint="eastAsia"/>
              </w:rPr>
              <w:t>）测试</w:t>
            </w:r>
          </w:p>
        </w:tc>
      </w:tr>
      <w:tr w:rsidR="0088325C" w:rsidRPr="00B90DCA" w14:paraId="1FD1F83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1EFC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8661C" w14:textId="578FD0CA" w:rsidR="0088325C" w:rsidRDefault="00820D36" w:rsidP="003E7CCC">
            <w:r>
              <w:rPr>
                <w:rFonts w:hint="eastAsia"/>
              </w:rPr>
              <w:t>3</w:t>
            </w:r>
          </w:p>
        </w:tc>
      </w:tr>
      <w:tr w:rsidR="0088325C" w:rsidRPr="00B90DCA" w14:paraId="5EA1CA36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2C5116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2FA38B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对</w:t>
            </w:r>
            <w:r>
              <w:rPr>
                <w:rFonts w:hint="eastAsia"/>
              </w:rPr>
              <w:t>KeepAlive</w:t>
            </w:r>
            <w:r>
              <w:rPr>
                <w:rFonts w:hint="eastAsia"/>
              </w:rPr>
              <w:t>配置项进行修改</w:t>
            </w:r>
          </w:p>
        </w:tc>
      </w:tr>
      <w:tr w:rsidR="0088325C" w:rsidRPr="00B90DCA" w14:paraId="0E7A7CF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D754BA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DA5EFB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3DB0420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87835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85263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D5E3C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4D51A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00DD9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46692F5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10A1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CD326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配置管理子功能，并进入配置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D1485" w14:textId="77777777" w:rsidR="0088325C" w:rsidRDefault="0088325C" w:rsidP="003E7CCC">
            <w:r>
              <w:rPr>
                <w:rFonts w:hint="eastAsia"/>
              </w:rPr>
              <w:t>出现配置管理页面，页面中已显示当前配置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9299A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DD960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5B91F02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8D81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5F35F" w14:textId="77777777" w:rsidR="0088325C" w:rsidRDefault="0088325C" w:rsidP="003E7CCC">
            <w:r>
              <w:rPr>
                <w:rFonts w:hint="eastAsia"/>
              </w:rPr>
              <w:t>用户在修改配置文件信息模块中</w:t>
            </w:r>
            <w:r>
              <w:rPr>
                <w:rFonts w:hint="eastAsia"/>
              </w:rPr>
              <w:t>KeepAlive</w:t>
            </w:r>
            <w:r>
              <w:rPr>
                <w:rFonts w:hint="eastAsia"/>
              </w:rPr>
              <w:t>配置项输入框键入修改内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64C45" w14:textId="77777777" w:rsidR="0088325C" w:rsidRDefault="0088325C" w:rsidP="003E7CCC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8B4DA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EFB77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7633D3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5EB0C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6E2A8" w14:textId="77777777" w:rsidR="0088325C" w:rsidRPr="00693600" w:rsidRDefault="0088325C" w:rsidP="003E7CCC">
            <w:r>
              <w:rPr>
                <w:rFonts w:hint="eastAsia"/>
              </w:rPr>
              <w:t>点击“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222D2" w14:textId="77777777" w:rsidR="0088325C" w:rsidRPr="00764944" w:rsidRDefault="0088325C" w:rsidP="003E7CCC">
            <w:r>
              <w:rPr>
                <w:rFonts w:hint="eastAsia"/>
              </w:rPr>
              <w:t>修改成功，当前配置文件信息中的对应项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E9952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CC01E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AA9B424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530BD7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2B2C3" w14:textId="77777777" w:rsidR="0088325C" w:rsidRDefault="0088325C" w:rsidP="003E7CCC">
            <w:r>
              <w:t>配置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0C5F9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7A0DA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271EF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CBB70FF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70AC8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6D27D" w14:textId="77777777" w:rsidR="0088325C" w:rsidRDefault="0088325C" w:rsidP="003E7CCC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5E88B" w14:textId="77777777" w:rsidR="0088325C" w:rsidRDefault="0088325C" w:rsidP="003E7CCC">
            <w:r>
              <w:rPr>
                <w:rFonts w:hint="eastAsia"/>
              </w:rPr>
              <w:t>后台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6DBE2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E6091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6A6E8A6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AA3B4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70BA8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789161E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80020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97A9B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7C64B8D8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6B5B537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143B04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8EEBC" w14:textId="77777777" w:rsidR="0088325C" w:rsidRPr="00B90DCA" w:rsidRDefault="0088325C" w:rsidP="003E7CCC">
            <w:r>
              <w:rPr>
                <w:rFonts w:hint="eastAsia"/>
              </w:rPr>
              <w:t>修改配置项（</w:t>
            </w:r>
            <w:r>
              <w:rPr>
                <w:rFonts w:hint="eastAsia"/>
              </w:rPr>
              <w:t>KeepAliveTimeout</w:t>
            </w:r>
            <w:r>
              <w:rPr>
                <w:rFonts w:hint="eastAsia"/>
              </w:rPr>
              <w:t>）测试</w:t>
            </w:r>
          </w:p>
        </w:tc>
      </w:tr>
      <w:tr w:rsidR="0088325C" w:rsidRPr="00B90DCA" w14:paraId="5DEFC20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D429D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140CD" w14:textId="7FA84EC9" w:rsidR="0088325C" w:rsidRDefault="00820D36" w:rsidP="003E7CCC">
            <w:r>
              <w:rPr>
                <w:rFonts w:hint="eastAsia"/>
              </w:rPr>
              <w:t>4</w:t>
            </w:r>
          </w:p>
        </w:tc>
      </w:tr>
      <w:tr w:rsidR="0088325C" w:rsidRPr="00B90DCA" w14:paraId="546ADB2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454CC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5FB6A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对</w:t>
            </w:r>
            <w:r>
              <w:rPr>
                <w:rFonts w:hint="eastAsia"/>
              </w:rPr>
              <w:t>Listen</w:t>
            </w:r>
            <w:r>
              <w:rPr>
                <w:rFonts w:hint="eastAsia"/>
              </w:rPr>
              <w:t>配置项进行修改</w:t>
            </w:r>
          </w:p>
        </w:tc>
      </w:tr>
      <w:tr w:rsidR="0088325C" w:rsidRPr="00B90DCA" w14:paraId="6218B08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66A2F1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85B25E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14A108BE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989A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2BE9D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73294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C0B51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B1212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1C9B59C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9307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473EF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配置管理子功能，并进入配置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06E98" w14:textId="77777777" w:rsidR="0088325C" w:rsidRDefault="0088325C" w:rsidP="003E7CCC">
            <w:r>
              <w:rPr>
                <w:rFonts w:hint="eastAsia"/>
              </w:rPr>
              <w:t>出现配置管理页面，页面中已显示当前配置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F893C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09405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B28A5C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F4E6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09B77" w14:textId="77777777" w:rsidR="0088325C" w:rsidRDefault="0088325C" w:rsidP="003E7CCC">
            <w:r>
              <w:rPr>
                <w:rFonts w:hint="eastAsia"/>
              </w:rPr>
              <w:t>用户在修改配置文件信息模块中</w:t>
            </w:r>
            <w:r>
              <w:rPr>
                <w:rFonts w:hint="eastAsia"/>
              </w:rPr>
              <w:t>Listen</w:t>
            </w:r>
            <w:r>
              <w:rPr>
                <w:rFonts w:hint="eastAsia"/>
              </w:rPr>
              <w:t>配置项输入框键入修改内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90557" w14:textId="77777777" w:rsidR="0088325C" w:rsidRDefault="0088325C" w:rsidP="003E7CCC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E9DAA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37268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3250DE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C53E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C9160" w14:textId="77777777" w:rsidR="0088325C" w:rsidRPr="00693600" w:rsidRDefault="0088325C" w:rsidP="003E7CCC">
            <w:r>
              <w:rPr>
                <w:rFonts w:hint="eastAsia"/>
              </w:rPr>
              <w:t>点击“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1E764" w14:textId="77777777" w:rsidR="0088325C" w:rsidRPr="00764944" w:rsidRDefault="0088325C" w:rsidP="003E7CCC">
            <w:r>
              <w:rPr>
                <w:rFonts w:hint="eastAsia"/>
              </w:rPr>
              <w:t>修改成功，当前配置文件信息中的对应项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6C729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355F3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E11584A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F92A9A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39D53" w14:textId="77777777" w:rsidR="0088325C" w:rsidRDefault="0088325C" w:rsidP="003E7CCC">
            <w:r>
              <w:t>配置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74654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1E1CD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054C8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E8D1756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7514B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8271C" w14:textId="77777777" w:rsidR="0088325C" w:rsidRDefault="0088325C" w:rsidP="003E7CCC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168C3" w14:textId="77777777" w:rsidR="0088325C" w:rsidRDefault="0088325C" w:rsidP="003E7CCC">
            <w:r>
              <w:rPr>
                <w:rFonts w:hint="eastAsia"/>
              </w:rPr>
              <w:t>后台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CE9F6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87C81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274216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51A1B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74BCF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0891BAE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2917C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421CF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59BCB677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35"/>
        <w:gridCol w:w="2061"/>
        <w:gridCol w:w="1815"/>
        <w:gridCol w:w="1442"/>
        <w:gridCol w:w="1443"/>
      </w:tblGrid>
      <w:tr w:rsidR="0088325C" w:rsidRPr="00B90DCA" w14:paraId="537D1FC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B0DF0E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69DE2D" w14:textId="77777777" w:rsidR="0088325C" w:rsidRPr="00B90DCA" w:rsidRDefault="0088325C" w:rsidP="003E7CCC">
            <w:r>
              <w:rPr>
                <w:rFonts w:hint="eastAsia"/>
              </w:rPr>
              <w:t>修改配置项（</w:t>
            </w:r>
            <w:r>
              <w:rPr>
                <w:rFonts w:hint="eastAsia"/>
              </w:rPr>
              <w:t>Listen</w:t>
            </w:r>
            <w:r>
              <w:rPr>
                <w:rFonts w:hint="eastAsia"/>
              </w:rPr>
              <w:t>）测试</w:t>
            </w:r>
          </w:p>
        </w:tc>
      </w:tr>
      <w:tr w:rsidR="0088325C" w:rsidRPr="00B90DCA" w14:paraId="16BDC03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87D9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7E0F4" w14:textId="0E9C22E4" w:rsidR="0088325C" w:rsidRDefault="00820D36" w:rsidP="003E7CCC">
            <w:r>
              <w:t>5</w:t>
            </w:r>
          </w:p>
        </w:tc>
      </w:tr>
      <w:tr w:rsidR="0088325C" w:rsidRPr="00B90DCA" w14:paraId="300D58A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83EB14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E23B9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对</w:t>
            </w:r>
            <w:r>
              <w:rPr>
                <w:rFonts w:hint="eastAsia"/>
              </w:rPr>
              <w:t>KeepAliveTimeout</w:t>
            </w:r>
            <w:r>
              <w:rPr>
                <w:rFonts w:hint="eastAsia"/>
              </w:rPr>
              <w:t>配置项进行修改</w:t>
            </w:r>
          </w:p>
        </w:tc>
      </w:tr>
      <w:tr w:rsidR="0088325C" w:rsidRPr="00B90DCA" w14:paraId="434E256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0F06D1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8534F9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3C863D1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CA37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748DF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36189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1AC66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F80A0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08C3FC4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343D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EAC28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配置管理子功能，并进入配置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F4994" w14:textId="77777777" w:rsidR="0088325C" w:rsidRDefault="0088325C" w:rsidP="003E7CCC">
            <w:r>
              <w:rPr>
                <w:rFonts w:hint="eastAsia"/>
              </w:rPr>
              <w:t>出现配置管理页面，页面中已显示当前配置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6A4CE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D5E36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F64EA9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1441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F326D" w14:textId="77777777" w:rsidR="0088325C" w:rsidRDefault="0088325C" w:rsidP="003E7CCC">
            <w:r>
              <w:rPr>
                <w:rFonts w:hint="eastAsia"/>
              </w:rPr>
              <w:t>用户在修改配置文件信息模块中</w:t>
            </w:r>
            <w:r>
              <w:rPr>
                <w:rFonts w:hint="eastAsia"/>
              </w:rPr>
              <w:t>KeepAliveTimeout</w:t>
            </w:r>
            <w:r>
              <w:rPr>
                <w:rFonts w:hint="eastAsia"/>
              </w:rPr>
              <w:t>配置项输入框键入修改内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E5F48" w14:textId="77777777" w:rsidR="0088325C" w:rsidRDefault="0088325C" w:rsidP="003E7CCC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A2545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4B948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A4F534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9021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12423" w14:textId="77777777" w:rsidR="0088325C" w:rsidRPr="00693600" w:rsidRDefault="0088325C" w:rsidP="003E7CCC">
            <w:r>
              <w:rPr>
                <w:rFonts w:hint="eastAsia"/>
              </w:rPr>
              <w:t>点击“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42404" w14:textId="77777777" w:rsidR="0088325C" w:rsidRPr="00764944" w:rsidRDefault="0088325C" w:rsidP="003E7CCC">
            <w:r>
              <w:rPr>
                <w:rFonts w:hint="eastAsia"/>
              </w:rPr>
              <w:t>修改成功，当前配置文件信息中的对应项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66401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736D4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20B17A2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039E88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BB122" w14:textId="77777777" w:rsidR="0088325C" w:rsidRDefault="0088325C" w:rsidP="003E7CCC">
            <w:r>
              <w:t>配置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73080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CA5D1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244ED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CA024A0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966C0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B4201" w14:textId="77777777" w:rsidR="0088325C" w:rsidRDefault="0088325C" w:rsidP="003E7CCC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FE4C5" w14:textId="77777777" w:rsidR="0088325C" w:rsidRDefault="0088325C" w:rsidP="003E7CCC">
            <w:r>
              <w:rPr>
                <w:rFonts w:hint="eastAsia"/>
              </w:rPr>
              <w:t>后台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8538D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A16F8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9D20B2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9E39F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E07E8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18BDAFD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28FAB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E451A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400FAA31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405"/>
        <w:gridCol w:w="2563"/>
        <w:gridCol w:w="1681"/>
        <w:gridCol w:w="1323"/>
        <w:gridCol w:w="1324"/>
      </w:tblGrid>
      <w:tr w:rsidR="0088325C" w:rsidRPr="00B90DCA" w14:paraId="01AC7286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00E089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B2AD3B" w14:textId="77777777" w:rsidR="0088325C" w:rsidRPr="00B90DCA" w:rsidRDefault="0088325C" w:rsidP="003E7CCC">
            <w:r>
              <w:rPr>
                <w:rFonts w:hint="eastAsia"/>
              </w:rPr>
              <w:t>修改配置项（</w:t>
            </w:r>
            <w:r>
              <w:rPr>
                <w:rFonts w:eastAsiaTheme="majorEastAsia" w:cs="Times New Roman" w:hint="eastAsia"/>
              </w:rPr>
              <w:t>MaxKeepAliveRequests</w:t>
            </w:r>
            <w:r>
              <w:rPr>
                <w:rFonts w:hint="eastAsia"/>
              </w:rPr>
              <w:t>）测试</w:t>
            </w:r>
          </w:p>
        </w:tc>
      </w:tr>
      <w:tr w:rsidR="0088325C" w:rsidRPr="00B90DCA" w14:paraId="54C565B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B23A19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BAC80" w14:textId="354E6430" w:rsidR="0088325C" w:rsidRDefault="00820D36" w:rsidP="003E7CCC">
            <w:r>
              <w:rPr>
                <w:rFonts w:hint="eastAsia"/>
              </w:rPr>
              <w:t>6</w:t>
            </w:r>
          </w:p>
        </w:tc>
      </w:tr>
      <w:tr w:rsidR="0088325C" w:rsidRPr="00B90DCA" w14:paraId="3035A65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DB242C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0782E6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对</w:t>
            </w:r>
            <w:r>
              <w:rPr>
                <w:rFonts w:eastAsiaTheme="majorEastAsia" w:cs="Times New Roman" w:hint="eastAsia"/>
              </w:rPr>
              <w:t>MaxKeepAliveRequests</w:t>
            </w:r>
            <w:r>
              <w:rPr>
                <w:rFonts w:hint="eastAsia"/>
              </w:rPr>
              <w:t>配置项进行修改</w:t>
            </w:r>
          </w:p>
        </w:tc>
      </w:tr>
      <w:tr w:rsidR="0088325C" w:rsidRPr="00B90DCA" w14:paraId="4DF60F7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C44E2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2B58AF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11DF1E2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BEC3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11B33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D2FB2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B9409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AE4FB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1C269F5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4245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21E14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配置管理子功能，并进入配置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8B944" w14:textId="77777777" w:rsidR="0088325C" w:rsidRDefault="0088325C" w:rsidP="003E7CCC">
            <w:r>
              <w:rPr>
                <w:rFonts w:hint="eastAsia"/>
              </w:rPr>
              <w:t>出现配置管理页面，页面中已显示当前配置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80A92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A449B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2F276F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AA05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5BAFD" w14:textId="77777777" w:rsidR="0088325C" w:rsidRDefault="0088325C" w:rsidP="003E7CCC">
            <w:r>
              <w:rPr>
                <w:rFonts w:hint="eastAsia"/>
              </w:rPr>
              <w:t>用户在修改配置文件信息模块中</w:t>
            </w:r>
            <w:r>
              <w:rPr>
                <w:rFonts w:eastAsiaTheme="majorEastAsia" w:cs="Times New Roman" w:hint="eastAsia"/>
              </w:rPr>
              <w:t>MaxKeepAliveRequests</w:t>
            </w:r>
            <w:r>
              <w:rPr>
                <w:rFonts w:hint="eastAsia"/>
              </w:rPr>
              <w:t>配置项输入框键入修改内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35B26" w14:textId="77777777" w:rsidR="0088325C" w:rsidRDefault="0088325C" w:rsidP="003E7CCC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C6F1D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F68C1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553560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A230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E2904" w14:textId="77777777" w:rsidR="0088325C" w:rsidRPr="00693600" w:rsidRDefault="0088325C" w:rsidP="003E7CCC">
            <w:r>
              <w:rPr>
                <w:rFonts w:hint="eastAsia"/>
              </w:rPr>
              <w:t>点击“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87345" w14:textId="77777777" w:rsidR="0088325C" w:rsidRPr="00764944" w:rsidRDefault="0088325C" w:rsidP="003E7CCC">
            <w:r>
              <w:rPr>
                <w:rFonts w:hint="eastAsia"/>
              </w:rPr>
              <w:t>修改成功，当前配置文件信息中的对应项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AD85D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B2766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A54EE57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9196DC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4DCC1" w14:textId="77777777" w:rsidR="0088325C" w:rsidRDefault="0088325C" w:rsidP="003E7CCC">
            <w:r>
              <w:t>配置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5CF2D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9BCF3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29AAE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8EDD039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482D0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3A8C7" w14:textId="77777777" w:rsidR="0088325C" w:rsidRDefault="0088325C" w:rsidP="003E7CCC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EA84A" w14:textId="77777777" w:rsidR="0088325C" w:rsidRDefault="0088325C" w:rsidP="003E7CCC">
            <w:r>
              <w:rPr>
                <w:rFonts w:hint="eastAsia"/>
              </w:rPr>
              <w:t>后台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B2276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5BAD8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08C870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A2027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06556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4081FD67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5223C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F3A07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55E3309C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3EB7E26E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CCA27F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82A319" w14:textId="77777777" w:rsidR="0088325C" w:rsidRPr="00B90DCA" w:rsidRDefault="0088325C" w:rsidP="003E7CCC">
            <w:r>
              <w:rPr>
                <w:rFonts w:hint="eastAsia"/>
              </w:rPr>
              <w:t>修改配置项（</w:t>
            </w:r>
            <w:r>
              <w:rPr>
                <w:rFonts w:eastAsiaTheme="majorEastAsia" w:cs="Times New Roman" w:hint="eastAsia"/>
              </w:rPr>
              <w:t>DocumentRoot</w:t>
            </w:r>
            <w:r>
              <w:rPr>
                <w:rFonts w:hint="eastAsia"/>
              </w:rPr>
              <w:t>）测试</w:t>
            </w:r>
          </w:p>
        </w:tc>
      </w:tr>
      <w:tr w:rsidR="0088325C" w:rsidRPr="00B90DCA" w14:paraId="485A0D4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6627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C342A" w14:textId="42256FAC" w:rsidR="0088325C" w:rsidRDefault="00820D36" w:rsidP="003E7CCC">
            <w:r>
              <w:rPr>
                <w:rFonts w:hint="eastAsia"/>
              </w:rPr>
              <w:t>7</w:t>
            </w:r>
          </w:p>
        </w:tc>
      </w:tr>
      <w:tr w:rsidR="0088325C" w:rsidRPr="00B90DCA" w14:paraId="699DE65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BCCE96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4E3041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对</w:t>
            </w:r>
            <w:r>
              <w:rPr>
                <w:rFonts w:eastAsiaTheme="majorEastAsia" w:cs="Times New Roman" w:hint="eastAsia"/>
              </w:rPr>
              <w:t>DocumentRoot</w:t>
            </w:r>
            <w:r>
              <w:rPr>
                <w:rFonts w:hint="eastAsia"/>
              </w:rPr>
              <w:t>配置项进行修改</w:t>
            </w:r>
          </w:p>
        </w:tc>
      </w:tr>
      <w:tr w:rsidR="0088325C" w:rsidRPr="00B90DCA" w14:paraId="4261FF8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9A37FA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24E48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6BFE2D9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533BD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EB500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28496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54230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90127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3E320D3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75CA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992FC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配置管理子功能，并进入配置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8A91C" w14:textId="77777777" w:rsidR="0088325C" w:rsidRDefault="0088325C" w:rsidP="003E7CCC">
            <w:r>
              <w:rPr>
                <w:rFonts w:hint="eastAsia"/>
              </w:rPr>
              <w:t>出现配置管理页面，页面中已显示当前配置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C6FAB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49418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6E5332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1308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EDE9D" w14:textId="77777777" w:rsidR="0088325C" w:rsidRDefault="0088325C" w:rsidP="003E7CCC">
            <w:r>
              <w:rPr>
                <w:rFonts w:hint="eastAsia"/>
              </w:rPr>
              <w:t>用户在修改配置文件信息模块中</w:t>
            </w:r>
            <w:r>
              <w:rPr>
                <w:rFonts w:eastAsiaTheme="majorEastAsia" w:cs="Times New Roman" w:hint="eastAsia"/>
              </w:rPr>
              <w:t>DocumentRoot</w:t>
            </w:r>
            <w:r>
              <w:rPr>
                <w:rFonts w:hint="eastAsia"/>
              </w:rPr>
              <w:t>配置项输入框键入修改内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F22BF" w14:textId="77777777" w:rsidR="0088325C" w:rsidRDefault="0088325C" w:rsidP="003E7CCC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4E103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91205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13B63A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8BAE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83326" w14:textId="77777777" w:rsidR="0088325C" w:rsidRPr="00693600" w:rsidRDefault="0088325C" w:rsidP="003E7CCC">
            <w:r>
              <w:rPr>
                <w:rFonts w:hint="eastAsia"/>
              </w:rPr>
              <w:t>点击“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F07DB" w14:textId="77777777" w:rsidR="0088325C" w:rsidRPr="00764944" w:rsidRDefault="0088325C" w:rsidP="003E7CCC">
            <w:r>
              <w:rPr>
                <w:rFonts w:hint="eastAsia"/>
              </w:rPr>
              <w:t>修改成功，当前配置文件信息中的对应项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D283D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D712C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52E062C8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E69C545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1C13B" w14:textId="77777777" w:rsidR="0088325C" w:rsidRDefault="0088325C" w:rsidP="003E7CCC">
            <w:r>
              <w:t>配置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ED41F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C5B03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C734F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A1CE9F1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3A7EA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8B683" w14:textId="77777777" w:rsidR="0088325C" w:rsidRDefault="0088325C" w:rsidP="003E7CCC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E9921" w14:textId="77777777" w:rsidR="0088325C" w:rsidRDefault="0088325C" w:rsidP="003E7CCC">
            <w:r>
              <w:rPr>
                <w:rFonts w:hint="eastAsia"/>
              </w:rPr>
              <w:t>后台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56327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992AD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44C635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77608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87BC37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43F35D7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01BD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87B6A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6A563EED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2FA41E1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B904FC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00E6D4" w14:textId="77777777" w:rsidR="0088325C" w:rsidRPr="00B90DCA" w:rsidRDefault="0088325C" w:rsidP="003E7CCC">
            <w:r>
              <w:rPr>
                <w:rFonts w:hint="eastAsia"/>
              </w:rPr>
              <w:t>修改配置项（</w:t>
            </w:r>
            <w:r>
              <w:rPr>
                <w:rFonts w:eastAsiaTheme="majorEastAsia" w:cs="Times New Roman" w:hint="eastAsia"/>
              </w:rPr>
              <w:t>LogFormat</w:t>
            </w:r>
            <w:r>
              <w:rPr>
                <w:rFonts w:hint="eastAsia"/>
              </w:rPr>
              <w:t>）测试</w:t>
            </w:r>
          </w:p>
        </w:tc>
      </w:tr>
      <w:tr w:rsidR="0088325C" w:rsidRPr="00B90DCA" w14:paraId="3A347BE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358B5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EF75D" w14:textId="1566DDC7" w:rsidR="0088325C" w:rsidRDefault="00820D36" w:rsidP="003E7CCC">
            <w:r>
              <w:rPr>
                <w:rFonts w:hint="eastAsia"/>
              </w:rPr>
              <w:t>8</w:t>
            </w:r>
          </w:p>
        </w:tc>
      </w:tr>
      <w:tr w:rsidR="0088325C" w:rsidRPr="00B90DCA" w14:paraId="521C7B3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834ECD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72D32E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对</w:t>
            </w:r>
            <w:r>
              <w:rPr>
                <w:rFonts w:eastAsiaTheme="majorEastAsia" w:cs="Times New Roman" w:hint="eastAsia"/>
              </w:rPr>
              <w:t>LogFormat</w:t>
            </w:r>
            <w:r>
              <w:rPr>
                <w:rFonts w:hint="eastAsia"/>
              </w:rPr>
              <w:t>配置项进行修改</w:t>
            </w:r>
          </w:p>
        </w:tc>
      </w:tr>
      <w:tr w:rsidR="0088325C" w:rsidRPr="00B90DCA" w14:paraId="286EE9F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AF5E85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C9EBFB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093877E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2137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10C80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96FA7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D3BBF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A05AC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41AA96F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D437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1346B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配置管理子功能，并进入配置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4DC11" w14:textId="77777777" w:rsidR="0088325C" w:rsidRDefault="0088325C" w:rsidP="003E7CCC">
            <w:r>
              <w:rPr>
                <w:rFonts w:hint="eastAsia"/>
              </w:rPr>
              <w:t>出现配置管理页面，页面中已显示当前配置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B40EE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6D29C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3240F0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D877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20FD5" w14:textId="77777777" w:rsidR="0088325C" w:rsidRDefault="0088325C" w:rsidP="003E7CCC">
            <w:r>
              <w:rPr>
                <w:rFonts w:hint="eastAsia"/>
              </w:rPr>
              <w:t>用户在修改配置文件信息模块中</w:t>
            </w:r>
            <w:r>
              <w:rPr>
                <w:rFonts w:eastAsiaTheme="majorEastAsia" w:cs="Times New Roman" w:hint="eastAsia"/>
              </w:rPr>
              <w:t>LogFormat</w:t>
            </w:r>
            <w:r>
              <w:rPr>
                <w:rFonts w:hint="eastAsia"/>
              </w:rPr>
              <w:t>配置项输入框键入修改内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63C0A" w14:textId="77777777" w:rsidR="0088325C" w:rsidRDefault="0088325C" w:rsidP="003E7CCC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A276B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72144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3CAC44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1A43C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67513" w14:textId="77777777" w:rsidR="0088325C" w:rsidRPr="00693600" w:rsidRDefault="0088325C" w:rsidP="003E7CCC">
            <w:r>
              <w:rPr>
                <w:rFonts w:hint="eastAsia"/>
              </w:rPr>
              <w:t>点击“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64D98" w14:textId="77777777" w:rsidR="0088325C" w:rsidRPr="00764944" w:rsidRDefault="0088325C" w:rsidP="003E7CCC">
            <w:r>
              <w:rPr>
                <w:rFonts w:hint="eastAsia"/>
              </w:rPr>
              <w:t>修改成功，当前配置文件信息中的对应项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B8514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D2756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55EF878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4D83D1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D8EA0" w14:textId="77777777" w:rsidR="0088325C" w:rsidRDefault="0088325C" w:rsidP="003E7CCC">
            <w:r>
              <w:t>配置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56B17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A1877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94F2A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5ABB56A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6ED0E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05E44" w14:textId="77777777" w:rsidR="0088325C" w:rsidRDefault="0088325C" w:rsidP="003E7CCC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D53AF" w14:textId="77777777" w:rsidR="0088325C" w:rsidRDefault="0088325C" w:rsidP="003E7CCC">
            <w:r>
              <w:rPr>
                <w:rFonts w:hint="eastAsia"/>
              </w:rPr>
              <w:t>后台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03984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B47BB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D78BE4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B6D3D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A8CD0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1AB82B8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7DABE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F9306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266A34BB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7131A6E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75B23D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43B2DD" w14:textId="77777777" w:rsidR="0088325C" w:rsidRPr="00B90DCA" w:rsidRDefault="0088325C" w:rsidP="003E7CCC">
            <w:r>
              <w:rPr>
                <w:rFonts w:hint="eastAsia"/>
              </w:rPr>
              <w:t>设置日志文件路径</w:t>
            </w:r>
          </w:p>
        </w:tc>
      </w:tr>
      <w:tr w:rsidR="0088325C" w:rsidRPr="00B90DCA" w14:paraId="464832F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D6F0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8F128" w14:textId="6D86135F" w:rsidR="0088325C" w:rsidRDefault="00820D36" w:rsidP="003E7CCC">
            <w:r>
              <w:rPr>
                <w:rFonts w:hint="eastAsia"/>
              </w:rPr>
              <w:t>9</w:t>
            </w:r>
          </w:p>
        </w:tc>
      </w:tr>
      <w:tr w:rsidR="0088325C" w:rsidRPr="00B90DCA" w14:paraId="1DEA0E4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D73639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47FE0E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</w:t>
            </w:r>
            <w:r>
              <w:rPr>
                <w:rFonts w:hint="eastAsia"/>
              </w:rPr>
              <w:t>是否能够改变日志文件路径</w:t>
            </w:r>
          </w:p>
        </w:tc>
      </w:tr>
      <w:tr w:rsidR="0088325C" w:rsidRPr="00B90DCA" w14:paraId="1AF23CD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33175B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3DC2B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10AE5DE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5723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BFEA7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50F81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0A29A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C683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6631FC1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4C68D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1D715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日志管理子功能，并进入日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4FB85" w14:textId="77777777" w:rsidR="0088325C" w:rsidRDefault="0088325C" w:rsidP="003E7CCC">
            <w:r>
              <w:rPr>
                <w:rFonts w:hint="eastAsia"/>
              </w:rPr>
              <w:t>出现日志管理页面，页面中已显示当前日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214AE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01852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DE24DD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0292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7F5F0" w14:textId="77777777" w:rsidR="0088325C" w:rsidRDefault="0088325C" w:rsidP="003E7CCC">
            <w:r>
              <w:rPr>
                <w:rFonts w:hint="eastAsia"/>
              </w:rPr>
              <w:t>用户在日志文件路径输入框中填写修改内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2F58A" w14:textId="77777777" w:rsidR="0088325C" w:rsidRDefault="0088325C" w:rsidP="003E7CCC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2AAEA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3AF8C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5038A37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15C5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F6B23" w14:textId="77777777" w:rsidR="0088325C" w:rsidRPr="00693600" w:rsidRDefault="0088325C" w:rsidP="003E7CCC">
            <w:r>
              <w:rPr>
                <w:rFonts w:hint="eastAsia"/>
              </w:rPr>
              <w:t>点击“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E0424" w14:textId="77777777" w:rsidR="0088325C" w:rsidRPr="00764944" w:rsidRDefault="0088325C" w:rsidP="003E7CCC">
            <w:r>
              <w:rPr>
                <w:rFonts w:hint="eastAsia"/>
              </w:rPr>
              <w:t>修改成功，当前页面显示的日志路径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1BE87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73EFF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E04B4E2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7E2E19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653BF" w14:textId="77777777" w:rsidR="0088325C" w:rsidRDefault="0088325C" w:rsidP="003E7CCC">
            <w:r>
              <w:rPr>
                <w:rFonts w:hint="eastAsia"/>
              </w:rPr>
              <w:t>日志</w:t>
            </w:r>
            <w:r>
              <w:t>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7AF10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3C922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812C3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3282721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9C071C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9A22D" w14:textId="77777777" w:rsidR="0088325C" w:rsidRDefault="0088325C" w:rsidP="003E7CCC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F6C7E" w14:textId="77777777" w:rsidR="0088325C" w:rsidRDefault="0088325C" w:rsidP="003E7CCC">
            <w:r>
              <w:rPr>
                <w:rFonts w:hint="eastAsia"/>
              </w:rPr>
              <w:t>弹窗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1F6F1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B34DF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DB3233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1E7D7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80E8D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0C9E2BB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A0543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8BBED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2B00FE27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3C30FE2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2E7BF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217277" w14:textId="77777777" w:rsidR="0088325C" w:rsidRPr="00B90DCA" w:rsidRDefault="0088325C" w:rsidP="003E7CCC">
            <w:r>
              <w:rPr>
                <w:rFonts w:hint="eastAsia"/>
              </w:rPr>
              <w:t>根据时间段展示日志测试</w:t>
            </w:r>
          </w:p>
        </w:tc>
      </w:tr>
      <w:tr w:rsidR="0088325C" w:rsidRPr="00B90DCA" w14:paraId="408A502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3A7A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30742" w14:textId="2366D614" w:rsidR="0088325C" w:rsidRDefault="00820D36" w:rsidP="003E7CCC">
            <w:r>
              <w:rPr>
                <w:rFonts w:hint="eastAsia"/>
              </w:rPr>
              <w:t>10</w:t>
            </w:r>
          </w:p>
        </w:tc>
      </w:tr>
      <w:tr w:rsidR="0088325C" w:rsidRPr="00B90DCA" w14:paraId="353DA38E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1FEED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0D8F42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</w:t>
            </w:r>
            <w:r>
              <w:rPr>
                <w:rFonts w:hint="eastAsia"/>
              </w:rPr>
              <w:t>是否能根据时间段获取日志</w:t>
            </w:r>
          </w:p>
        </w:tc>
      </w:tr>
      <w:tr w:rsidR="0088325C" w:rsidRPr="00B90DCA" w14:paraId="530483C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B84A7E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0E7752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10FB45E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0D81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EBFED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5AB5C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BAE1B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318CD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7E8600F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5185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48E23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日志管理子功能，并进入日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DB333" w14:textId="77777777" w:rsidR="0088325C" w:rsidRDefault="0088325C" w:rsidP="003E7CCC">
            <w:r>
              <w:rPr>
                <w:rFonts w:hint="eastAsia"/>
              </w:rPr>
              <w:t>出现日志管理页面，页面中已显示当前日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0873E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11596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AE4F1F7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F328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182F7" w14:textId="77777777" w:rsidR="0088325C" w:rsidRDefault="0088325C" w:rsidP="003E7CCC">
            <w:r>
              <w:rPr>
                <w:rFonts w:hint="eastAsia"/>
              </w:rPr>
              <w:t>用户在日志文件信息输入框中输入待查询字段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9FA32" w14:textId="77777777" w:rsidR="0088325C" w:rsidRDefault="0088325C" w:rsidP="003E7CCC">
            <w:r>
              <w:t>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04069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3B35D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5CC942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3823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88BEC" w14:textId="77777777" w:rsidR="0088325C" w:rsidRPr="00693600" w:rsidRDefault="0088325C" w:rsidP="003E7CCC">
            <w:r w:rsidRPr="00CB7025">
              <w:rPr>
                <w:rFonts w:hint="eastAsia"/>
              </w:rPr>
              <w:t>选择“根据</w:t>
            </w:r>
            <w:r w:rsidRPr="00CB7025">
              <w:rPr>
                <w:rFonts w:hint="eastAsia"/>
              </w:rPr>
              <w:t>time</w:t>
            </w:r>
            <w:r w:rsidRPr="00CB7025">
              <w:t>_received</w:t>
            </w:r>
            <w:r w:rsidRPr="00CB7025">
              <w:rPr>
                <w:rFonts w:hint="eastAsia"/>
              </w:rPr>
              <w:t>查询”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C98E6" w14:textId="77777777" w:rsidR="0088325C" w:rsidRPr="00764944" w:rsidRDefault="0088325C" w:rsidP="003E7CCC">
            <w:r>
              <w:rPr>
                <w:rFonts w:hint="eastAsia"/>
              </w:rPr>
              <w:t>修改成功，当前页面显示后端查询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2AA49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BA098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3841699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45D5B9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F7025" w14:textId="77777777" w:rsidR="0088325C" w:rsidRDefault="0088325C" w:rsidP="003E7CCC">
            <w:r>
              <w:rPr>
                <w:rFonts w:hint="eastAsia"/>
              </w:rPr>
              <w:t>日志</w:t>
            </w:r>
            <w:r>
              <w:t>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E0F95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8C6A9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9FAB6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338C4B4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63B67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AABC6" w14:textId="77777777" w:rsidR="0088325C" w:rsidRDefault="0088325C" w:rsidP="003E7CCC">
            <w:r>
              <w:rPr>
                <w:rFonts w:hint="eastAsia"/>
              </w:rPr>
              <w:t>点击修改后，当前页面并没有显示出查询结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C9089" w14:textId="77777777" w:rsidR="0088325C" w:rsidRDefault="0088325C" w:rsidP="003E7CCC">
            <w:r>
              <w:rPr>
                <w:rFonts w:hint="eastAsia"/>
              </w:rPr>
              <w:t>弹窗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1CE28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EAE12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6559CC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DEF0E7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C9AA7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3EB946C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C939F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83B57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64DC4542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13093E3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59EB6F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A0833" w14:textId="77777777" w:rsidR="0088325C" w:rsidRPr="00B90DCA" w:rsidRDefault="0088325C" w:rsidP="003E7CCC">
            <w:r>
              <w:rPr>
                <w:rFonts w:hint="eastAsia"/>
              </w:rPr>
              <w:t>根据</w:t>
            </w:r>
            <w:r>
              <w:rPr>
                <w:rFonts w:hint="eastAsia"/>
              </w:rPr>
              <w:t>HTTP</w:t>
            </w:r>
            <w:r>
              <w:rPr>
                <w:rFonts w:hint="eastAsia"/>
              </w:rPr>
              <w:t>请求展示日志测试</w:t>
            </w:r>
          </w:p>
        </w:tc>
      </w:tr>
      <w:tr w:rsidR="0088325C" w:rsidRPr="00B90DCA" w14:paraId="6D07BEC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43B2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D9D49" w14:textId="28A2BC90" w:rsidR="0088325C" w:rsidRDefault="00820D36" w:rsidP="003E7CCC">
            <w:r>
              <w:rPr>
                <w:rFonts w:hint="eastAsia"/>
              </w:rPr>
              <w:t>11</w:t>
            </w:r>
          </w:p>
        </w:tc>
      </w:tr>
      <w:tr w:rsidR="0088325C" w:rsidRPr="00B90DCA" w14:paraId="0E50F48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2DC5A8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04AC40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</w:t>
            </w:r>
            <w:r>
              <w:rPr>
                <w:rFonts w:hint="eastAsia"/>
              </w:rPr>
              <w:t>是否能根据</w:t>
            </w:r>
            <w:r>
              <w:rPr>
                <w:rFonts w:hint="eastAsia"/>
              </w:rPr>
              <w:t>HTTP</w:t>
            </w:r>
            <w:r>
              <w:rPr>
                <w:rFonts w:hint="eastAsia"/>
              </w:rPr>
              <w:t>请求获取日志</w:t>
            </w:r>
          </w:p>
        </w:tc>
      </w:tr>
      <w:tr w:rsidR="0088325C" w:rsidRPr="00B90DCA" w14:paraId="1B73D92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C0F039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CCA21C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36A7B3D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D690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2370A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62EC8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D98AE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725F3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07D7BF7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B33C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DDF49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日志管理子功能，并进入日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BE1BD" w14:textId="77777777" w:rsidR="0088325C" w:rsidRDefault="0088325C" w:rsidP="003E7CCC">
            <w:r>
              <w:rPr>
                <w:rFonts w:hint="eastAsia"/>
              </w:rPr>
              <w:t>出现日志管理页面，页面中已显示当前日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FF0FE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D183E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5946B1E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81F6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89119" w14:textId="77777777" w:rsidR="0088325C" w:rsidRDefault="0088325C" w:rsidP="003E7CCC">
            <w:r>
              <w:rPr>
                <w:rFonts w:hint="eastAsia"/>
              </w:rPr>
              <w:t>用户在日志文件信息输入框中输入待查询字段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3433A" w14:textId="77777777" w:rsidR="0088325C" w:rsidRDefault="0088325C" w:rsidP="003E7CCC">
            <w:r>
              <w:t>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6C510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2CB1B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516D7D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40F1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397DB" w14:textId="77777777" w:rsidR="0088325C" w:rsidRPr="00693600" w:rsidRDefault="0088325C" w:rsidP="003E7CCC">
            <w:r w:rsidRPr="00CB7025">
              <w:rPr>
                <w:rFonts w:hint="eastAsia"/>
              </w:rPr>
              <w:t>选择“根据</w:t>
            </w:r>
            <w:r>
              <w:rPr>
                <w:rFonts w:hint="eastAsia"/>
              </w:rPr>
              <w:t>request</w:t>
            </w:r>
            <w:r w:rsidRPr="00CB7025">
              <w:t>_</w:t>
            </w:r>
            <w:r>
              <w:rPr>
                <w:rFonts w:hint="eastAsia"/>
              </w:rPr>
              <w:t>url</w:t>
            </w:r>
            <w:r w:rsidRPr="00CB7025">
              <w:rPr>
                <w:rFonts w:hint="eastAsia"/>
              </w:rPr>
              <w:t>查询”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596BC" w14:textId="77777777" w:rsidR="0088325C" w:rsidRPr="00764944" w:rsidRDefault="0088325C" w:rsidP="003E7CCC">
            <w:r>
              <w:rPr>
                <w:rFonts w:hint="eastAsia"/>
              </w:rPr>
              <w:t>修改成功，当前页面显示后端查询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46C88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48D21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B62AA8E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8645849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BC3EE" w14:textId="77777777" w:rsidR="0088325C" w:rsidRDefault="0088325C" w:rsidP="003E7CCC">
            <w:r>
              <w:rPr>
                <w:rFonts w:hint="eastAsia"/>
              </w:rPr>
              <w:t>日志</w:t>
            </w:r>
            <w:r>
              <w:t>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87262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8C2D0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67BA8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A7A7B13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335F13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3868D" w14:textId="77777777" w:rsidR="0088325C" w:rsidRDefault="0088325C" w:rsidP="003E7CCC">
            <w:r>
              <w:rPr>
                <w:rFonts w:hint="eastAsia"/>
              </w:rPr>
              <w:t>点击修改后，当前页面并没有显示出查询结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D9235" w14:textId="77777777" w:rsidR="0088325C" w:rsidRDefault="0088325C" w:rsidP="003E7CCC">
            <w:r>
              <w:rPr>
                <w:rFonts w:hint="eastAsia"/>
              </w:rPr>
              <w:t>弹窗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EE3EE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AF1C9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C8C9BB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02D38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3825B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5E2CC47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DF62D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9CF27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767AC786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27B4D50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4550E5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D4CB8" w14:textId="77777777" w:rsidR="0088325C" w:rsidRPr="00B90DCA" w:rsidRDefault="0088325C" w:rsidP="003E7CCC">
            <w:r>
              <w:rPr>
                <w:rFonts w:hint="eastAsia"/>
              </w:rPr>
              <w:t>根据</w:t>
            </w:r>
            <w:r>
              <w:rPr>
                <w:rFonts w:hint="eastAsia"/>
              </w:rPr>
              <w:t>IP</w:t>
            </w:r>
            <w:r>
              <w:rPr>
                <w:rFonts w:hint="eastAsia"/>
              </w:rPr>
              <w:t>地址展示日志测试</w:t>
            </w:r>
          </w:p>
        </w:tc>
      </w:tr>
      <w:tr w:rsidR="0088325C" w:rsidRPr="00B90DCA" w14:paraId="09117F6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E6C5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F9E1C" w14:textId="09F22EF6" w:rsidR="0088325C" w:rsidRDefault="00820D36" w:rsidP="003E7CCC">
            <w:r>
              <w:rPr>
                <w:rFonts w:hint="eastAsia"/>
              </w:rPr>
              <w:t>12</w:t>
            </w:r>
          </w:p>
        </w:tc>
      </w:tr>
      <w:tr w:rsidR="0088325C" w:rsidRPr="00B90DCA" w14:paraId="0F6BE1F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52379C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2C52A9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</w:t>
            </w:r>
            <w:r>
              <w:rPr>
                <w:rFonts w:hint="eastAsia"/>
              </w:rPr>
              <w:t>是否能根据</w:t>
            </w:r>
            <w:r>
              <w:rPr>
                <w:rFonts w:hint="eastAsia"/>
              </w:rPr>
              <w:t>IP</w:t>
            </w:r>
            <w:r>
              <w:rPr>
                <w:rFonts w:hint="eastAsia"/>
              </w:rPr>
              <w:t>地址获取日志</w:t>
            </w:r>
          </w:p>
        </w:tc>
      </w:tr>
      <w:tr w:rsidR="0088325C" w:rsidRPr="00B90DCA" w14:paraId="6A3AF62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C82F33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C77E08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77F7765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35DE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5AE1F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5C164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8E2E8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5C65B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54A957E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4977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292CE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日志管理子功能，并进入日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6D10F" w14:textId="77777777" w:rsidR="0088325C" w:rsidRDefault="0088325C" w:rsidP="003E7CCC">
            <w:r>
              <w:rPr>
                <w:rFonts w:hint="eastAsia"/>
              </w:rPr>
              <w:t>出现日志管理页面，页面中已显示当前日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F1FB0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F8AB6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9D980B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E5FC8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D6933" w14:textId="77777777" w:rsidR="0088325C" w:rsidRDefault="0088325C" w:rsidP="003E7CCC">
            <w:r>
              <w:rPr>
                <w:rFonts w:hint="eastAsia"/>
              </w:rPr>
              <w:t>用户在日志文件信息输入框中输入待查询字段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9B8F2" w14:textId="77777777" w:rsidR="0088325C" w:rsidRDefault="0088325C" w:rsidP="003E7CCC">
            <w:r>
              <w:t>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8F9A7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E380F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C3FD84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C1AE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15775" w14:textId="77777777" w:rsidR="0088325C" w:rsidRPr="00693600" w:rsidRDefault="0088325C" w:rsidP="003E7CCC">
            <w:r w:rsidRPr="00CB7025">
              <w:rPr>
                <w:rFonts w:hint="eastAsia"/>
              </w:rPr>
              <w:t>选择“根据</w:t>
            </w:r>
            <w:r>
              <w:rPr>
                <w:rFonts w:hint="eastAsia"/>
              </w:rPr>
              <w:t>r</w:t>
            </w:r>
            <w:r>
              <w:t>emote_hos</w:t>
            </w:r>
            <w:r w:rsidRPr="00CB7025">
              <w:rPr>
                <w:rFonts w:hint="eastAsia"/>
              </w:rPr>
              <w:t>查询”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4CBD1" w14:textId="77777777" w:rsidR="0088325C" w:rsidRPr="00764944" w:rsidRDefault="0088325C" w:rsidP="003E7CCC">
            <w:r>
              <w:rPr>
                <w:rFonts w:hint="eastAsia"/>
              </w:rPr>
              <w:t>修改成功，当前页面显示后端查询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BE01F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2053C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E554C8C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85974B5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F3E43" w14:textId="77777777" w:rsidR="0088325C" w:rsidRDefault="0088325C" w:rsidP="003E7CCC">
            <w:r>
              <w:rPr>
                <w:rFonts w:hint="eastAsia"/>
              </w:rPr>
              <w:t>日志</w:t>
            </w:r>
            <w:r>
              <w:t>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46980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0598C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8280D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A999A30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6657D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3FFA2" w14:textId="77777777" w:rsidR="0088325C" w:rsidRDefault="0088325C" w:rsidP="003E7CCC">
            <w:r>
              <w:rPr>
                <w:rFonts w:hint="eastAsia"/>
              </w:rPr>
              <w:t>点击修改后，当前页面并没有显示出查询结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2DCDE" w14:textId="77777777" w:rsidR="0088325C" w:rsidRDefault="0088325C" w:rsidP="003E7CCC">
            <w:r>
              <w:rPr>
                <w:rFonts w:hint="eastAsia"/>
              </w:rPr>
              <w:t>弹窗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00385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3DB1B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F79286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CF52F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6EC6F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457059D7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0D017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BCAD0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02336380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235AFBF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7CE98A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1803EA" w14:textId="77777777" w:rsidR="0088325C" w:rsidRPr="00B90DCA" w:rsidRDefault="0088325C" w:rsidP="003E7CCC">
            <w:r>
              <w:rPr>
                <w:rFonts w:hint="eastAsia"/>
              </w:rPr>
              <w:t>根据请求状态展示日志测试</w:t>
            </w:r>
          </w:p>
        </w:tc>
      </w:tr>
      <w:tr w:rsidR="0088325C" w:rsidRPr="00B90DCA" w14:paraId="573C6B5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2219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F1098" w14:textId="46E98446" w:rsidR="0088325C" w:rsidRDefault="00820D36" w:rsidP="003E7CCC">
            <w:r>
              <w:rPr>
                <w:rFonts w:hint="eastAsia"/>
              </w:rPr>
              <w:t>13</w:t>
            </w:r>
          </w:p>
        </w:tc>
      </w:tr>
      <w:tr w:rsidR="0088325C" w:rsidRPr="00B90DCA" w14:paraId="2B64597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EFA7F3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AF4F6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</w:t>
            </w:r>
            <w:r>
              <w:rPr>
                <w:rFonts w:hint="eastAsia"/>
              </w:rPr>
              <w:t>是否能根据请求状态获取日志</w:t>
            </w:r>
          </w:p>
        </w:tc>
      </w:tr>
      <w:tr w:rsidR="0088325C" w:rsidRPr="00B90DCA" w14:paraId="733836F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C9B4E6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2DC701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5B8E0D9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1BE7B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54E39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6BCDF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87A86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13368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638EBD4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D7BB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08F25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</w:t>
            </w:r>
            <w:r>
              <w:rPr>
                <w:rFonts w:hint="eastAsia"/>
              </w:rPr>
              <w:lastRenderedPageBreak/>
              <w:t>日志管理子功能，并进入日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072F5" w14:textId="77777777" w:rsidR="0088325C" w:rsidRDefault="0088325C" w:rsidP="003E7CCC">
            <w:r>
              <w:rPr>
                <w:rFonts w:hint="eastAsia"/>
              </w:rPr>
              <w:lastRenderedPageBreak/>
              <w:t>出现日志管理</w:t>
            </w:r>
            <w:r>
              <w:rPr>
                <w:rFonts w:hint="eastAsia"/>
              </w:rPr>
              <w:lastRenderedPageBreak/>
              <w:t>页面，页面中已显示当前日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6E5C9" w14:textId="77777777" w:rsidR="0088325C" w:rsidRDefault="0088325C" w:rsidP="003E7CCC">
            <w:r w:rsidRPr="00764944">
              <w:rPr>
                <w:rFonts w:hint="eastAsia"/>
              </w:rPr>
              <w:lastRenderedPageBreak/>
              <w:t>实际结果与</w:t>
            </w:r>
            <w:r w:rsidRPr="00764944">
              <w:rPr>
                <w:rFonts w:hint="eastAsia"/>
              </w:rPr>
              <w:lastRenderedPageBreak/>
              <w:t>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A467B" w14:textId="77777777" w:rsidR="0088325C" w:rsidRDefault="0088325C" w:rsidP="003E7CCC">
            <w:r>
              <w:rPr>
                <w:rFonts w:hint="eastAsia"/>
              </w:rPr>
              <w:lastRenderedPageBreak/>
              <w:t>通过</w:t>
            </w:r>
          </w:p>
        </w:tc>
      </w:tr>
      <w:tr w:rsidR="0088325C" w:rsidRPr="00B90DCA" w14:paraId="2B8C035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FB8B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E043E" w14:textId="77777777" w:rsidR="0088325C" w:rsidRDefault="0088325C" w:rsidP="003E7CCC">
            <w:r>
              <w:rPr>
                <w:rFonts w:hint="eastAsia"/>
              </w:rPr>
              <w:t>用户在日志文件信息输入框中输入待查询字段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5AE8B" w14:textId="77777777" w:rsidR="0088325C" w:rsidRDefault="0088325C" w:rsidP="003E7CCC">
            <w:r>
              <w:t>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5D340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62666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C93BCE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8730D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282C8" w14:textId="77777777" w:rsidR="0088325C" w:rsidRPr="00693600" w:rsidRDefault="0088325C" w:rsidP="003E7CCC">
            <w:r w:rsidRPr="00CB7025">
              <w:rPr>
                <w:rFonts w:hint="eastAsia"/>
              </w:rPr>
              <w:t>选择“根据</w:t>
            </w:r>
            <w:r>
              <w:rPr>
                <w:rFonts w:hint="eastAsia"/>
              </w:rPr>
              <w:t>status</w:t>
            </w:r>
            <w:r w:rsidRPr="00CB7025">
              <w:rPr>
                <w:rFonts w:hint="eastAsia"/>
              </w:rPr>
              <w:t>查询”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FE9F3" w14:textId="77777777" w:rsidR="0088325C" w:rsidRPr="00764944" w:rsidRDefault="0088325C" w:rsidP="003E7CCC">
            <w:r>
              <w:rPr>
                <w:rFonts w:hint="eastAsia"/>
              </w:rPr>
              <w:t>修改成功，当前页面显示后端查询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F116E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C86FE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5B7BEA9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AC2C2B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47CF6" w14:textId="77777777" w:rsidR="0088325C" w:rsidRDefault="0088325C" w:rsidP="003E7CCC">
            <w:r>
              <w:rPr>
                <w:rFonts w:hint="eastAsia"/>
              </w:rPr>
              <w:t>日志</w:t>
            </w:r>
            <w:r>
              <w:t>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AAFB9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43B8D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D6712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4EFA948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1A17C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05CCD" w14:textId="77777777" w:rsidR="0088325C" w:rsidRDefault="0088325C" w:rsidP="003E7CCC">
            <w:r>
              <w:rPr>
                <w:rFonts w:hint="eastAsia"/>
              </w:rPr>
              <w:t>点击修改后，当前页面并没有显示出查询结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4CB5C" w14:textId="77777777" w:rsidR="0088325C" w:rsidRDefault="0088325C" w:rsidP="003E7CCC">
            <w:r>
              <w:rPr>
                <w:rFonts w:hint="eastAsia"/>
              </w:rPr>
              <w:t>弹窗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A6CAE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80409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522750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E0B17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C6CB1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21E6DE76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06643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FCE37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30F11D79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3BFF7E8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04852C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75B723" w14:textId="77777777" w:rsidR="0088325C" w:rsidRPr="00B90DCA" w:rsidRDefault="0088325C" w:rsidP="003E7CCC">
            <w:r>
              <w:rPr>
                <w:rFonts w:hint="eastAsia"/>
              </w:rPr>
              <w:t>根据关键词展示日志测试</w:t>
            </w:r>
          </w:p>
        </w:tc>
      </w:tr>
      <w:tr w:rsidR="0088325C" w:rsidRPr="00B90DCA" w14:paraId="54B8046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4C499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70216" w14:textId="7C2E065E" w:rsidR="0088325C" w:rsidRDefault="00820D36" w:rsidP="003E7CCC">
            <w:r>
              <w:rPr>
                <w:rFonts w:hint="eastAsia"/>
              </w:rPr>
              <w:t>14</w:t>
            </w:r>
          </w:p>
        </w:tc>
      </w:tr>
      <w:tr w:rsidR="0088325C" w:rsidRPr="00B90DCA" w14:paraId="54F14F9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8D8104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9B46A0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</w:t>
            </w:r>
            <w:r>
              <w:rPr>
                <w:rFonts w:hint="eastAsia"/>
              </w:rPr>
              <w:t>是否能根据关键词获取日志</w:t>
            </w:r>
          </w:p>
        </w:tc>
      </w:tr>
      <w:tr w:rsidR="0088325C" w:rsidRPr="00B90DCA" w14:paraId="3388EC3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879AF1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4FDAC8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4B93769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AF7B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DD304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50862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F7FD4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7B4E4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677A1DE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9E1BC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5E9CD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日志管理子功能，并进入日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724BB" w14:textId="77777777" w:rsidR="0088325C" w:rsidRDefault="0088325C" w:rsidP="003E7CCC">
            <w:r>
              <w:rPr>
                <w:rFonts w:hint="eastAsia"/>
              </w:rPr>
              <w:t>出现日志管理页面，页面中已显示当前日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8E9CE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E75CE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96DC0E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9038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81944" w14:textId="77777777" w:rsidR="0088325C" w:rsidRDefault="0088325C" w:rsidP="003E7CCC">
            <w:r>
              <w:rPr>
                <w:rFonts w:hint="eastAsia"/>
              </w:rPr>
              <w:t>用户在日志文件信息输入框中输入待查询字段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E48C1" w14:textId="77777777" w:rsidR="0088325C" w:rsidRDefault="0088325C" w:rsidP="003E7CCC">
            <w:r>
              <w:t>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9E209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16FE1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795515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E90F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D651F" w14:textId="77777777" w:rsidR="0088325C" w:rsidRPr="00693600" w:rsidRDefault="0088325C" w:rsidP="003E7CCC">
            <w:r w:rsidRPr="00CB7025">
              <w:rPr>
                <w:rFonts w:hint="eastAsia"/>
              </w:rPr>
              <w:t>选择“根据</w:t>
            </w:r>
            <w:r>
              <w:rPr>
                <w:rFonts w:hint="eastAsia"/>
              </w:rPr>
              <w:t>request</w:t>
            </w:r>
            <w:r w:rsidRPr="00CB7025">
              <w:t>_</w:t>
            </w:r>
            <w:r>
              <w:rPr>
                <w:rFonts w:hint="eastAsia"/>
              </w:rPr>
              <w:t>method</w:t>
            </w:r>
            <w:r w:rsidRPr="00CB7025">
              <w:rPr>
                <w:rFonts w:hint="eastAsia"/>
              </w:rPr>
              <w:t>查询”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D31FA" w14:textId="77777777" w:rsidR="0088325C" w:rsidRPr="00764944" w:rsidRDefault="0088325C" w:rsidP="003E7CCC">
            <w:r>
              <w:rPr>
                <w:rFonts w:hint="eastAsia"/>
              </w:rPr>
              <w:t>修改成功，当前页面显示后端查询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303E2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8DA8F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DD909C5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65DD1E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9F185" w14:textId="77777777" w:rsidR="0088325C" w:rsidRDefault="0088325C" w:rsidP="003E7CCC">
            <w:r>
              <w:rPr>
                <w:rFonts w:hint="eastAsia"/>
              </w:rPr>
              <w:t>日志</w:t>
            </w:r>
            <w:r>
              <w:t>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33F21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9973A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B556C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35F952F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5895D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A548B" w14:textId="77777777" w:rsidR="0088325C" w:rsidRDefault="0088325C" w:rsidP="003E7CCC">
            <w:r>
              <w:rPr>
                <w:rFonts w:hint="eastAsia"/>
              </w:rPr>
              <w:t>点击修改后，当前页面并没有显示出查询结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A2BBD" w14:textId="77777777" w:rsidR="0088325C" w:rsidRDefault="0088325C" w:rsidP="003E7CCC">
            <w:r>
              <w:rPr>
                <w:rFonts w:hint="eastAsia"/>
              </w:rPr>
              <w:t>弹窗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CEA4B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52A2C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18573C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ACC39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95743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2EBF144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7ED0A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D7E9C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737A511E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133967F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86DDDE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FA4BC3" w14:textId="77777777" w:rsidR="0088325C" w:rsidRPr="00B90DCA" w:rsidRDefault="0088325C" w:rsidP="003E7CCC">
            <w:r>
              <w:rPr>
                <w:rFonts w:hint="eastAsia"/>
              </w:rPr>
              <w:t>备份日志内容测试</w:t>
            </w:r>
          </w:p>
        </w:tc>
      </w:tr>
      <w:tr w:rsidR="0088325C" w:rsidRPr="00B90DCA" w14:paraId="4C0ED03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50B7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5FE06" w14:textId="6F587055" w:rsidR="0088325C" w:rsidRDefault="00820D36" w:rsidP="003E7CCC">
            <w:r>
              <w:rPr>
                <w:rFonts w:hint="eastAsia"/>
              </w:rPr>
              <w:t>15</w:t>
            </w:r>
          </w:p>
        </w:tc>
      </w:tr>
      <w:tr w:rsidR="0088325C" w:rsidRPr="00B90DCA" w14:paraId="0142503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56DC57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FFA4D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</w:t>
            </w:r>
            <w:r>
              <w:rPr>
                <w:rFonts w:hint="eastAsia"/>
              </w:rPr>
              <w:t>是否能备份日志内容</w:t>
            </w:r>
          </w:p>
        </w:tc>
      </w:tr>
      <w:tr w:rsidR="0088325C" w:rsidRPr="00B90DCA" w14:paraId="2827856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0B10C9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8FD693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0D53000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52BD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EA647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DB1DB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D0403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FBEAF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2D2E2F5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45505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E8A2B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日志管理子功能，并进入日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755F0" w14:textId="77777777" w:rsidR="0088325C" w:rsidRDefault="0088325C" w:rsidP="003E7CCC">
            <w:r>
              <w:rPr>
                <w:rFonts w:hint="eastAsia"/>
              </w:rPr>
              <w:t>出现日志管理页面，页面中已显示当前日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88225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5BADC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1FACA2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9DC0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B4C84" w14:textId="77777777" w:rsidR="0088325C" w:rsidRDefault="0088325C" w:rsidP="003E7CCC">
            <w:r>
              <w:rPr>
                <w:rFonts w:hint="eastAsia"/>
              </w:rPr>
              <w:t>用户点击“备份日志信息”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33879" w14:textId="77777777" w:rsidR="0088325C" w:rsidRDefault="0088325C" w:rsidP="003E7CCC">
            <w:r>
              <w:rPr>
                <w:rFonts w:hint="eastAsia"/>
              </w:rPr>
              <w:t>日志信息备份，后台输出成功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A4F9A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C9207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837530A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D2AB33B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AAF95" w14:textId="77777777" w:rsidR="0088325C" w:rsidRDefault="0088325C" w:rsidP="003E7CCC">
            <w:r>
              <w:rPr>
                <w:rFonts w:hint="eastAsia"/>
              </w:rPr>
              <w:t>日志</w:t>
            </w:r>
            <w:r>
              <w:t>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EB61A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CEE84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72D73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5ECFBC6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79A4A9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ED551" w14:textId="77777777" w:rsidR="0088325C" w:rsidRDefault="0088325C" w:rsidP="003E7CCC">
            <w:r>
              <w:rPr>
                <w:rFonts w:hint="eastAsia"/>
              </w:rPr>
              <w:t>备份失败</w:t>
            </w:r>
            <w:r>
              <w:t xml:space="preserve"> 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A49E2" w14:textId="77777777" w:rsidR="0088325C" w:rsidRDefault="0088325C" w:rsidP="003E7CCC">
            <w:r>
              <w:rPr>
                <w:rFonts w:hint="eastAsia"/>
              </w:rPr>
              <w:t>后台输出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14B8D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C4202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56832B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3CBD9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0137C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479A51F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F93CA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59462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064631F8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36C8791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F79909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6D2F9" w14:textId="77777777" w:rsidR="0088325C" w:rsidRPr="00B90DCA" w:rsidRDefault="0088325C" w:rsidP="003E7CCC">
            <w:r>
              <w:rPr>
                <w:rFonts w:hint="eastAsia"/>
              </w:rPr>
              <w:t>清除日志内容测试</w:t>
            </w:r>
          </w:p>
        </w:tc>
      </w:tr>
      <w:tr w:rsidR="0088325C" w:rsidRPr="00B90DCA" w14:paraId="40AAEE1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A510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2718D" w14:textId="0D5827CA" w:rsidR="0088325C" w:rsidRDefault="00820D36" w:rsidP="003E7CCC">
            <w:r>
              <w:rPr>
                <w:rFonts w:hint="eastAsia"/>
              </w:rPr>
              <w:t>16</w:t>
            </w:r>
          </w:p>
        </w:tc>
      </w:tr>
      <w:tr w:rsidR="0088325C" w:rsidRPr="00B90DCA" w14:paraId="24902DB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BAC5B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902960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</w:t>
            </w:r>
            <w:r>
              <w:rPr>
                <w:rFonts w:hint="eastAsia"/>
              </w:rPr>
              <w:t>是否能清除日志内容</w:t>
            </w:r>
          </w:p>
        </w:tc>
      </w:tr>
      <w:tr w:rsidR="0088325C" w:rsidRPr="00B90DCA" w14:paraId="14DBFC9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362676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6E4F11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01003F1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7112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96074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61BD5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67E1D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1002B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1D0CBCE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174E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DAA90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日志管理子功能，并进入日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53EF3" w14:textId="77777777" w:rsidR="0088325C" w:rsidRDefault="0088325C" w:rsidP="003E7CCC">
            <w:r>
              <w:rPr>
                <w:rFonts w:hint="eastAsia"/>
              </w:rPr>
              <w:t>出现日志管理页面，页面中已显示当前日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CB956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ECF8A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976FE7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870C5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AF08A" w14:textId="77777777" w:rsidR="0088325C" w:rsidRDefault="0088325C" w:rsidP="003E7CCC">
            <w:r>
              <w:rPr>
                <w:rFonts w:hint="eastAsia"/>
              </w:rPr>
              <w:t>用户点击“清除日志信息”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A8FBB" w14:textId="77777777" w:rsidR="0088325C" w:rsidRDefault="0088325C" w:rsidP="003E7CCC">
            <w:r>
              <w:rPr>
                <w:rFonts w:hint="eastAsia"/>
              </w:rPr>
              <w:t>日志信息清除，后台输出成功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90293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4B52B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BB8C2E3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50C54B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B19F9" w14:textId="77777777" w:rsidR="0088325C" w:rsidRDefault="0088325C" w:rsidP="003E7CCC">
            <w:r>
              <w:rPr>
                <w:rFonts w:hint="eastAsia"/>
              </w:rPr>
              <w:t>日志</w:t>
            </w:r>
            <w:r>
              <w:t>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013FD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BA309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A46BD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85F37D1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194C9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D0E30" w14:textId="77777777" w:rsidR="0088325C" w:rsidRDefault="0088325C" w:rsidP="003E7CCC">
            <w:r>
              <w:rPr>
                <w:rFonts w:hint="eastAsia"/>
              </w:rPr>
              <w:t>清除失败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5F12D" w14:textId="77777777" w:rsidR="0088325C" w:rsidRDefault="0088325C" w:rsidP="003E7CCC">
            <w:r>
              <w:rPr>
                <w:rFonts w:hint="eastAsia"/>
              </w:rPr>
              <w:t>后台输出错误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2057E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98AD1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6FF150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CEFC4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71DCC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246AB2E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62899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05005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2C5CF3CC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60C32EE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383796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B95A20" w14:textId="77777777" w:rsidR="0088325C" w:rsidRPr="00B90DCA" w:rsidRDefault="0088325C" w:rsidP="003E7CCC">
            <w:r>
              <w:rPr>
                <w:rFonts w:hint="eastAsia"/>
              </w:rPr>
              <w:t>查看系统状态测试</w:t>
            </w:r>
          </w:p>
        </w:tc>
      </w:tr>
      <w:tr w:rsidR="0088325C" w:rsidRPr="00B90DCA" w14:paraId="09226B3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C27D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24D76" w14:textId="037E9662" w:rsidR="0088325C" w:rsidRDefault="00820D36" w:rsidP="003E7CCC">
            <w:r>
              <w:rPr>
                <w:rFonts w:hint="eastAsia"/>
              </w:rPr>
              <w:t>17</w:t>
            </w:r>
          </w:p>
        </w:tc>
      </w:tr>
      <w:tr w:rsidR="0088325C" w:rsidRPr="00B90DCA" w14:paraId="7FF02F4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78753A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35EDCB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查看系统状态及出现问题后会不会有所提示</w:t>
            </w:r>
          </w:p>
        </w:tc>
      </w:tr>
      <w:tr w:rsidR="0088325C" w:rsidRPr="00B90DCA" w14:paraId="7C4F747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53A3C5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BE8DB6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454F9E0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3715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0D3ED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F0E74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A4C70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3256D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5A8F8E1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EBE8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EF850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性能监控子功能，并进入性能监控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8D74C" w14:textId="77777777" w:rsidR="0088325C" w:rsidRDefault="0088325C" w:rsidP="003E7CCC">
            <w:r>
              <w:rPr>
                <w:rFonts w:hint="eastAsia"/>
              </w:rPr>
              <w:t>出现性能监控页面，页面中已显示当前系统状态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86E54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D5FC2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1DEB34C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04BB318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28148" w14:textId="77777777" w:rsidR="0088325C" w:rsidRDefault="0088325C" w:rsidP="003E7CCC">
            <w:r>
              <w:rPr>
                <w:rFonts w:hint="eastAsia"/>
              </w:rPr>
              <w:t>性能监控</w:t>
            </w:r>
            <w:r>
              <w:t>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6474D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A2BE5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2AF49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13F8208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36A30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D955F" w14:textId="77777777" w:rsidR="0088325C" w:rsidRDefault="0088325C" w:rsidP="003E7CCC">
            <w:r>
              <w:rPr>
                <w:rFonts w:hint="eastAsia"/>
              </w:rPr>
              <w:t>王宁</w:t>
            </w:r>
          </w:p>
        </w:tc>
      </w:tr>
      <w:tr w:rsidR="0088325C" w:rsidRPr="00B90DCA" w14:paraId="0E87128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390D0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74BE2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6</w:t>
            </w:r>
          </w:p>
        </w:tc>
      </w:tr>
    </w:tbl>
    <w:p w14:paraId="6EDE1DB4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4306883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2674BB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590AF8" w14:textId="77777777" w:rsidR="0088325C" w:rsidRPr="00B90DCA" w:rsidRDefault="0088325C" w:rsidP="003E7CCC">
            <w:r w:rsidRPr="00352C72">
              <w:rPr>
                <w:rFonts w:hint="eastAsia"/>
              </w:rPr>
              <w:t>停止</w:t>
            </w:r>
            <w:r w:rsidRPr="00352C72">
              <w:rPr>
                <w:rFonts w:hint="eastAsia"/>
              </w:rPr>
              <w:t>Apache HTTP Server</w:t>
            </w:r>
            <w:r w:rsidRPr="00352C72">
              <w:rPr>
                <w:rFonts w:hint="eastAsia"/>
              </w:rPr>
              <w:t>测试</w:t>
            </w:r>
          </w:p>
        </w:tc>
      </w:tr>
      <w:tr w:rsidR="0088325C" w:rsidRPr="00B90DCA" w14:paraId="3195D0C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366D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D11EF" w14:textId="5F5656D1" w:rsidR="0088325C" w:rsidRDefault="00820D36" w:rsidP="003E7CCC">
            <w:r>
              <w:rPr>
                <w:rFonts w:hint="eastAsia"/>
              </w:rPr>
              <w:t>1</w:t>
            </w:r>
            <w:r>
              <w:t>8</w:t>
            </w:r>
          </w:p>
        </w:tc>
      </w:tr>
      <w:tr w:rsidR="0088325C" w:rsidRPr="00B90DCA" w14:paraId="68486F4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6F254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3B5568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 w:rsidRPr="00352C72">
              <w:rPr>
                <w:rFonts w:hint="eastAsia"/>
              </w:rPr>
              <w:t>停止</w:t>
            </w:r>
            <w:r w:rsidRPr="00352C72">
              <w:rPr>
                <w:rFonts w:hint="eastAsia"/>
              </w:rPr>
              <w:t>Apache HTTP Server</w:t>
            </w:r>
            <w:r>
              <w:rPr>
                <w:rFonts w:hint="eastAsia"/>
              </w:rPr>
              <w:t>及出现问题后会不会有所提示</w:t>
            </w:r>
          </w:p>
        </w:tc>
      </w:tr>
      <w:tr w:rsidR="0088325C" w:rsidRPr="00B90DCA" w14:paraId="0A8C29A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E1608A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416A00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288AC8C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62F6D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640F0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616F2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B20FF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DC3BC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797E36D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47C9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B8218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性能监控子功能，并进入性能监控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AAE36" w14:textId="77777777" w:rsidR="0088325C" w:rsidRDefault="0088325C" w:rsidP="003E7CCC">
            <w:r>
              <w:rPr>
                <w:rFonts w:hint="eastAsia"/>
              </w:rPr>
              <w:t>出现性能监控页面，页面显示服务器状态为</w:t>
            </w:r>
            <w:r>
              <w:rPr>
                <w:rFonts w:hint="eastAsia"/>
              </w:rPr>
              <w:t>RUNNING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9F8C8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9B5C0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7DF3887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B3A8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27969" w14:textId="77777777" w:rsidR="0088325C" w:rsidRDefault="0088325C" w:rsidP="003E7CCC">
            <w:r>
              <w:rPr>
                <w:rFonts w:hint="eastAsia"/>
              </w:rPr>
              <w:t>用户点击停止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8758D" w14:textId="77777777" w:rsidR="0088325C" w:rsidRDefault="0088325C" w:rsidP="003E7CCC">
            <w:r>
              <w:rPr>
                <w:rFonts w:hint="eastAsia"/>
              </w:rPr>
              <w:t>Apache</w:t>
            </w:r>
            <w:r>
              <w:rPr>
                <w:rFonts w:hint="eastAsia"/>
              </w:rPr>
              <w:t>服务器停止运行，页面显示服务器状态为</w:t>
            </w:r>
            <w:r>
              <w:rPr>
                <w:rFonts w:hint="eastAsia"/>
              </w:rPr>
              <w:t>STOP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29C35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F6C02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036503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9888EE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EF123" w14:textId="77777777" w:rsidR="0088325C" w:rsidRDefault="0088325C" w:rsidP="003E7CCC">
            <w:r>
              <w:rPr>
                <w:rFonts w:hint="eastAsia"/>
              </w:rPr>
              <w:t>性能监控</w:t>
            </w:r>
            <w:r>
              <w:t>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58E8E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A91F5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E62F0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8E7A23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FAB83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3AB83" w14:textId="77777777" w:rsidR="0088325C" w:rsidRDefault="0088325C" w:rsidP="003E7CCC">
            <w:r>
              <w:rPr>
                <w:rFonts w:hint="eastAsia"/>
              </w:rPr>
              <w:t>王宁</w:t>
            </w:r>
          </w:p>
        </w:tc>
      </w:tr>
      <w:tr w:rsidR="0088325C" w:rsidRPr="00B90DCA" w14:paraId="6B09849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7322E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D0804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6</w:t>
            </w:r>
          </w:p>
        </w:tc>
      </w:tr>
    </w:tbl>
    <w:p w14:paraId="672FF6CF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16A19A8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1C4355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4FEF70" w14:textId="77777777" w:rsidR="0088325C" w:rsidRPr="00B90DCA" w:rsidRDefault="0088325C" w:rsidP="003E7CCC">
            <w:r>
              <w:rPr>
                <w:rFonts w:hint="eastAsia"/>
              </w:rPr>
              <w:t>启动</w:t>
            </w:r>
            <w:r w:rsidRPr="00352C72">
              <w:rPr>
                <w:rFonts w:hint="eastAsia"/>
              </w:rPr>
              <w:t>Apache HTTP Server</w:t>
            </w:r>
            <w:r w:rsidRPr="00352C72">
              <w:rPr>
                <w:rFonts w:hint="eastAsia"/>
              </w:rPr>
              <w:t>测试</w:t>
            </w:r>
          </w:p>
        </w:tc>
      </w:tr>
      <w:tr w:rsidR="0088325C" w:rsidRPr="00B90DCA" w14:paraId="68F42D4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28DE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AB4BA" w14:textId="41CDD83F" w:rsidR="0088325C" w:rsidRDefault="00820D36" w:rsidP="003E7CCC">
            <w:r>
              <w:rPr>
                <w:rFonts w:hint="eastAsia"/>
              </w:rPr>
              <w:t>1</w:t>
            </w:r>
            <w:r>
              <w:t>9</w:t>
            </w:r>
          </w:p>
        </w:tc>
      </w:tr>
      <w:tr w:rsidR="0088325C" w:rsidRPr="00B90DCA" w14:paraId="6CEFABA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7A7B79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FBA02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启动</w:t>
            </w:r>
            <w:r w:rsidRPr="00352C72">
              <w:rPr>
                <w:rFonts w:hint="eastAsia"/>
              </w:rPr>
              <w:t>Apache HTTP Server</w:t>
            </w:r>
            <w:r>
              <w:rPr>
                <w:rFonts w:hint="eastAsia"/>
              </w:rPr>
              <w:t>及出现问题后会不会有所提示</w:t>
            </w:r>
          </w:p>
        </w:tc>
      </w:tr>
      <w:tr w:rsidR="0088325C" w:rsidRPr="00B90DCA" w14:paraId="734FFB4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99FA98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2F5EAD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5DCF5AE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8746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5FBD0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A5272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9D13B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C9AE8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36116D8E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FE2C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AE9D9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性能监控子功能，并进入性能监控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9D450" w14:textId="77777777" w:rsidR="0088325C" w:rsidRDefault="0088325C" w:rsidP="003E7CCC">
            <w:r>
              <w:rPr>
                <w:rFonts w:hint="eastAsia"/>
              </w:rPr>
              <w:t>出现性能监控页面，页面显示服务器状态为</w:t>
            </w:r>
            <w:r>
              <w:rPr>
                <w:rFonts w:hint="eastAsia"/>
              </w:rPr>
              <w:t>STOP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300E4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6002D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F088CC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4A4B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F1EC7" w14:textId="77777777" w:rsidR="0088325C" w:rsidRDefault="0088325C" w:rsidP="003E7CCC">
            <w:r>
              <w:rPr>
                <w:rFonts w:hint="eastAsia"/>
              </w:rPr>
              <w:t>用户点击启动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C7129" w14:textId="77777777" w:rsidR="0088325C" w:rsidRDefault="0088325C" w:rsidP="003E7CCC">
            <w:r>
              <w:rPr>
                <w:rFonts w:hint="eastAsia"/>
              </w:rPr>
              <w:t>Apache</w:t>
            </w:r>
            <w:r>
              <w:rPr>
                <w:rFonts w:hint="eastAsia"/>
              </w:rPr>
              <w:t>服务器开始运行，页面显示服务器状</w:t>
            </w:r>
            <w:r>
              <w:rPr>
                <w:rFonts w:hint="eastAsia"/>
              </w:rPr>
              <w:lastRenderedPageBreak/>
              <w:t>态为</w:t>
            </w:r>
            <w:r>
              <w:rPr>
                <w:rFonts w:hint="eastAsia"/>
              </w:rPr>
              <w:t>RUNNING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E2CED" w14:textId="77777777" w:rsidR="0088325C" w:rsidRDefault="0088325C" w:rsidP="003E7CCC">
            <w:r w:rsidRPr="00764944">
              <w:rPr>
                <w:rFonts w:hint="eastAsia"/>
              </w:rPr>
              <w:lastRenderedPageBreak/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E63D5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6049F5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60DF3E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1D820" w14:textId="77777777" w:rsidR="0088325C" w:rsidRDefault="0088325C" w:rsidP="003E7CCC">
            <w:r>
              <w:rPr>
                <w:rFonts w:hint="eastAsia"/>
              </w:rPr>
              <w:t>性能监控</w:t>
            </w:r>
            <w:r>
              <w:t>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D3837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261BC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C3547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E1E900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09495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0EDC6" w14:textId="77777777" w:rsidR="0088325C" w:rsidRDefault="0088325C" w:rsidP="003E7CCC">
            <w:r>
              <w:rPr>
                <w:rFonts w:hint="eastAsia"/>
              </w:rPr>
              <w:t>王宁</w:t>
            </w:r>
          </w:p>
        </w:tc>
      </w:tr>
      <w:tr w:rsidR="0088325C" w:rsidRPr="00B90DCA" w14:paraId="0775858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776B7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22A17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6</w:t>
            </w:r>
          </w:p>
        </w:tc>
      </w:tr>
    </w:tbl>
    <w:p w14:paraId="428F74D6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11E1ECB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8220D1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31BB0E" w14:textId="77777777" w:rsidR="0088325C" w:rsidRPr="00B90DCA" w:rsidRDefault="0088325C" w:rsidP="003E7CCC">
            <w:r w:rsidRPr="003A346A">
              <w:rPr>
                <w:rFonts w:hint="eastAsia"/>
              </w:rPr>
              <w:t>监控性能指标（性能参数）测试</w:t>
            </w:r>
          </w:p>
        </w:tc>
      </w:tr>
      <w:tr w:rsidR="0088325C" w:rsidRPr="00B90DCA" w14:paraId="555BEA6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3002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97936" w14:textId="09C1E8DD" w:rsidR="0088325C" w:rsidRDefault="00820D36" w:rsidP="003E7CCC">
            <w:r>
              <w:rPr>
                <w:rFonts w:hint="eastAsia"/>
              </w:rPr>
              <w:t>2</w:t>
            </w:r>
            <w:r>
              <w:t>0</w:t>
            </w:r>
          </w:p>
        </w:tc>
      </w:tr>
      <w:tr w:rsidR="0088325C" w:rsidRPr="00B90DCA" w14:paraId="6A3FBEA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D4152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FFCBF1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监控</w:t>
            </w:r>
            <w:r w:rsidRPr="003A346A">
              <w:rPr>
                <w:rFonts w:hint="eastAsia"/>
              </w:rPr>
              <w:t>性能参数</w:t>
            </w:r>
          </w:p>
        </w:tc>
      </w:tr>
      <w:tr w:rsidR="0088325C" w:rsidRPr="00B90DCA" w14:paraId="1F2061D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811DC7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60155D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1F8A09B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6FCE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1FF4A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BA901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F4D3A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276F1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29984DB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294C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383F2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性能监控子功能，并进入性能监控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99DFA" w14:textId="77777777" w:rsidR="0088325C" w:rsidRDefault="0088325C" w:rsidP="003E7CCC">
            <w:r>
              <w:rPr>
                <w:rFonts w:hint="eastAsia"/>
              </w:rPr>
              <w:t>出现性能监控页面，页面中已显示当前性能参数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E491A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736A6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6465E6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2EAC71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49420" w14:textId="77777777" w:rsidR="0088325C" w:rsidRDefault="0088325C" w:rsidP="003E7CCC">
            <w:r>
              <w:rPr>
                <w:rFonts w:hint="eastAsia"/>
              </w:rPr>
              <w:t>性能监控</w:t>
            </w:r>
            <w:r>
              <w:t>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35023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6379D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06744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1BD9308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FEF22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5A5E0" w14:textId="77777777" w:rsidR="0088325C" w:rsidRDefault="0088325C" w:rsidP="003E7CCC">
            <w:r>
              <w:rPr>
                <w:rFonts w:hint="eastAsia"/>
              </w:rPr>
              <w:t>王宁</w:t>
            </w:r>
          </w:p>
        </w:tc>
      </w:tr>
      <w:tr w:rsidR="0088325C" w:rsidRPr="00B90DCA" w14:paraId="44015A9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7A70C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068CC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6</w:t>
            </w:r>
          </w:p>
        </w:tc>
      </w:tr>
    </w:tbl>
    <w:p w14:paraId="02FE0039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3D48AE7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5B2D3F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E3BFF9" w14:textId="77777777" w:rsidR="0088325C" w:rsidRPr="00B90DCA" w:rsidRDefault="0088325C" w:rsidP="003E7CCC">
            <w:r w:rsidRPr="003A346A">
              <w:rPr>
                <w:rFonts w:hint="eastAsia"/>
              </w:rPr>
              <w:t>监控性能指标（</w:t>
            </w:r>
            <w:r>
              <w:rPr>
                <w:rFonts w:hint="eastAsia"/>
              </w:rPr>
              <w:t>C</w:t>
            </w:r>
            <w:r>
              <w:t>PU</w:t>
            </w:r>
            <w:r>
              <w:rPr>
                <w:rFonts w:hint="eastAsia"/>
              </w:rPr>
              <w:t>占用率</w:t>
            </w:r>
            <w:r w:rsidRPr="003A346A">
              <w:rPr>
                <w:rFonts w:hint="eastAsia"/>
              </w:rPr>
              <w:t>）测试</w:t>
            </w:r>
          </w:p>
        </w:tc>
      </w:tr>
      <w:tr w:rsidR="0088325C" w:rsidRPr="00B90DCA" w14:paraId="4E3AFBB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AD52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F96DA" w14:textId="2EFD9ACD" w:rsidR="0088325C" w:rsidRDefault="00820D36" w:rsidP="003E7CCC">
            <w:r>
              <w:rPr>
                <w:rFonts w:hint="eastAsia"/>
              </w:rPr>
              <w:t>2</w:t>
            </w:r>
            <w:r>
              <w:t>1</w:t>
            </w:r>
          </w:p>
        </w:tc>
      </w:tr>
      <w:tr w:rsidR="0088325C" w:rsidRPr="00B90DCA" w14:paraId="20E79EE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68E9D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2A0AA9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监控</w:t>
            </w:r>
            <w:r>
              <w:rPr>
                <w:rFonts w:hint="eastAsia"/>
              </w:rPr>
              <w:t>C</w:t>
            </w:r>
            <w:r>
              <w:t>PU</w:t>
            </w:r>
            <w:r>
              <w:rPr>
                <w:rFonts w:hint="eastAsia"/>
              </w:rPr>
              <w:t>占用率</w:t>
            </w:r>
          </w:p>
        </w:tc>
      </w:tr>
      <w:tr w:rsidR="0088325C" w:rsidRPr="00B90DCA" w14:paraId="63C914F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C7F5E2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0C381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3A23F65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701A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84CE6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AE17C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901ED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BBD90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0E7AEB0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DFD7D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25962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性能监控子功能，并进入性能监控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BEE8C" w14:textId="77777777" w:rsidR="0088325C" w:rsidRDefault="0088325C" w:rsidP="003E7CCC">
            <w:r>
              <w:rPr>
                <w:rFonts w:hint="eastAsia"/>
              </w:rPr>
              <w:t>出现性能监控页面，页面中已显示当前</w:t>
            </w:r>
            <w:r>
              <w:rPr>
                <w:rFonts w:hint="eastAsia"/>
              </w:rPr>
              <w:t>C</w:t>
            </w:r>
            <w:r>
              <w:t>PU</w:t>
            </w:r>
            <w:r>
              <w:rPr>
                <w:rFonts w:hint="eastAsia"/>
              </w:rPr>
              <w:t>占用率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B6B11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74EE7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846C26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C984ABC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7CF30" w14:textId="77777777" w:rsidR="0088325C" w:rsidRDefault="0088325C" w:rsidP="003E7CCC">
            <w:r>
              <w:rPr>
                <w:rFonts w:hint="eastAsia"/>
              </w:rPr>
              <w:t>性能监控</w:t>
            </w:r>
            <w:r>
              <w:t>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42374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0E9C3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4C8C4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A8515E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C898F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6303A" w14:textId="77777777" w:rsidR="0088325C" w:rsidRDefault="0088325C" w:rsidP="003E7CCC">
            <w:r>
              <w:rPr>
                <w:rFonts w:hint="eastAsia"/>
              </w:rPr>
              <w:t>王宁</w:t>
            </w:r>
          </w:p>
        </w:tc>
      </w:tr>
      <w:tr w:rsidR="0088325C" w:rsidRPr="00B90DCA" w14:paraId="6A713CE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55FD5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A5B67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6</w:t>
            </w:r>
          </w:p>
        </w:tc>
      </w:tr>
    </w:tbl>
    <w:p w14:paraId="153A7CDB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074CD8F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D49899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EF2AE2" w14:textId="77777777" w:rsidR="0088325C" w:rsidRPr="00B90DCA" w:rsidRDefault="0088325C" w:rsidP="003E7CCC">
            <w:r w:rsidRPr="003A346A">
              <w:rPr>
                <w:rFonts w:hint="eastAsia"/>
              </w:rPr>
              <w:t>监控性能指标（</w:t>
            </w:r>
            <w:r>
              <w:rPr>
                <w:rFonts w:hint="eastAsia"/>
              </w:rPr>
              <w:t>内存占用率</w:t>
            </w:r>
            <w:r w:rsidRPr="003A346A">
              <w:rPr>
                <w:rFonts w:hint="eastAsia"/>
              </w:rPr>
              <w:t>）测试</w:t>
            </w:r>
          </w:p>
        </w:tc>
      </w:tr>
      <w:tr w:rsidR="0088325C" w:rsidRPr="00B90DCA" w14:paraId="406B8C17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C9D2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4B835" w14:textId="756ED97E" w:rsidR="0088325C" w:rsidRDefault="00820D36" w:rsidP="003E7CCC">
            <w:r>
              <w:rPr>
                <w:rFonts w:hint="eastAsia"/>
              </w:rPr>
              <w:t>2</w:t>
            </w:r>
            <w:r>
              <w:t>2</w:t>
            </w:r>
          </w:p>
        </w:tc>
      </w:tr>
      <w:tr w:rsidR="0088325C" w:rsidRPr="00B90DCA" w14:paraId="47F5FCF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EA2917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375649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监控内存占用率</w:t>
            </w:r>
          </w:p>
        </w:tc>
      </w:tr>
      <w:tr w:rsidR="0088325C" w:rsidRPr="00B90DCA" w14:paraId="3307A69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F696C0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0229BB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38A9A156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E45B8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58866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E81C1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494A5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73503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6257AC7E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F33A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CD46D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性能监控子功能，并进入性能监控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E15C3" w14:textId="77777777" w:rsidR="0088325C" w:rsidRDefault="0088325C" w:rsidP="003E7CCC">
            <w:r>
              <w:rPr>
                <w:rFonts w:hint="eastAsia"/>
              </w:rPr>
              <w:t>出现性能监控页面，页面中已显示当前内存占用率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5D492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8D31B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69E0FF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881370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854BD" w14:textId="77777777" w:rsidR="0088325C" w:rsidRDefault="0088325C" w:rsidP="003E7CCC">
            <w:r>
              <w:rPr>
                <w:rFonts w:hint="eastAsia"/>
              </w:rPr>
              <w:t>性能监控</w:t>
            </w:r>
            <w:r>
              <w:t>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7D104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A781F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F05CB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C4F4AC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8558B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6A045" w14:textId="77777777" w:rsidR="0088325C" w:rsidRDefault="0088325C" w:rsidP="003E7CCC">
            <w:r>
              <w:rPr>
                <w:rFonts w:hint="eastAsia"/>
              </w:rPr>
              <w:t>王宁</w:t>
            </w:r>
          </w:p>
        </w:tc>
      </w:tr>
      <w:tr w:rsidR="0088325C" w:rsidRPr="00B90DCA" w14:paraId="3BB55F8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3F090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07000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6</w:t>
            </w:r>
          </w:p>
        </w:tc>
      </w:tr>
    </w:tbl>
    <w:p w14:paraId="381DB7D9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597623" w:rsidRPr="00D94DCC" w14:paraId="76DA7700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D2024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6C7C3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查看模块信息</w:t>
            </w:r>
          </w:p>
        </w:tc>
      </w:tr>
      <w:tr w:rsidR="00597623" w:rsidRPr="00D94DCC" w14:paraId="7ACCE488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4422C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B5F89" w14:textId="21CF2D8E" w:rsidR="00597623" w:rsidRPr="00D94DCC" w:rsidRDefault="00820D36" w:rsidP="00B05901">
            <w:pPr>
              <w:rPr>
                <w:rFonts w:cs="Times New Roman"/>
              </w:rPr>
            </w:pPr>
            <w:r>
              <w:rPr>
                <w:rFonts w:cs="Times New Roman"/>
              </w:rPr>
              <w:t>23</w:t>
            </w:r>
          </w:p>
        </w:tc>
      </w:tr>
      <w:tr w:rsidR="00597623" w:rsidRPr="00D94DCC" w14:paraId="08122252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68267A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98CD8B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本测试验证后端是否能正确返回模块列表</w:t>
            </w:r>
          </w:p>
        </w:tc>
      </w:tr>
      <w:tr w:rsidR="00597623" w:rsidRPr="00D94DCC" w14:paraId="442C32B2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BB4894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DC36B9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用户运行系统，用户安装</w:t>
            </w:r>
            <w:r w:rsidRPr="00D94DCC">
              <w:rPr>
                <w:rFonts w:cs="Times New Roman"/>
              </w:rPr>
              <w:t>Apache</w:t>
            </w:r>
            <w:r w:rsidRPr="00D94DCC">
              <w:rPr>
                <w:rFonts w:cs="Times New Roman"/>
              </w:rPr>
              <w:t>，且在配置管理模块中正确设置过配置文件路径。</w:t>
            </w:r>
          </w:p>
        </w:tc>
      </w:tr>
      <w:tr w:rsidR="00597623" w:rsidRPr="00D94DCC" w14:paraId="5E5425C2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1A82F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E04E4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E755E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98F7B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25718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测试结论</w:t>
            </w:r>
          </w:p>
        </w:tc>
      </w:tr>
      <w:tr w:rsidR="00597623" w:rsidRPr="00D94DCC" w14:paraId="7698ECCD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96EFF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41F93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打开主页，选择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管理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子功能，并进入模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3CAB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出现模块管理页面，显示出已安装模块列表和所有模块状态列表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0461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E7FC7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通过</w:t>
            </w:r>
          </w:p>
        </w:tc>
      </w:tr>
      <w:tr w:rsidR="00597623" w:rsidRPr="00D94DCC" w14:paraId="0F12AE58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169CF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5156D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打开</w:t>
            </w:r>
            <w:r w:rsidRPr="00D94DCC">
              <w:rPr>
                <w:rFonts w:cs="Times New Roman"/>
              </w:rPr>
              <w:t>Apache</w:t>
            </w:r>
            <w:r w:rsidRPr="00D94DCC">
              <w:rPr>
                <w:rFonts w:cs="Times New Roman"/>
              </w:rPr>
              <w:t>配置文件，查看模块真实情况，和模块管理页面上信息对比。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3A74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如果</w:t>
            </w:r>
            <w:r w:rsidRPr="00D94DCC">
              <w:rPr>
                <w:rFonts w:cs="Times New Roman"/>
              </w:rPr>
              <w:t>Apache</w:t>
            </w:r>
            <w:r w:rsidRPr="00D94DCC">
              <w:rPr>
                <w:rFonts w:cs="Times New Roman"/>
              </w:rPr>
              <w:t>文件中模块被注释，则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已安装模块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不会显示该模块，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显示该模块状态未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未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。如果该模块没被注释，则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已安装模块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显示该模块，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显示该模块状态未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已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6115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4CEE9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通过</w:t>
            </w:r>
          </w:p>
        </w:tc>
      </w:tr>
      <w:tr w:rsidR="00597623" w:rsidRPr="00D94DCC" w14:paraId="3D0FC75D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AB71672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lastRenderedPageBreak/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50142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模块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E25C2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B42B7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B4C02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通过</w:t>
            </w:r>
          </w:p>
        </w:tc>
      </w:tr>
      <w:tr w:rsidR="00597623" w:rsidRPr="00D94DCC" w14:paraId="54145D69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FFE13" w14:textId="77777777" w:rsidR="00597623" w:rsidRPr="00D94DCC" w:rsidRDefault="00597623" w:rsidP="00B05901">
            <w:pPr>
              <w:widowControl/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2D6B8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叶俊辰</w:t>
            </w:r>
          </w:p>
        </w:tc>
      </w:tr>
      <w:tr w:rsidR="00597623" w:rsidRPr="00D94DCC" w14:paraId="56F7E24A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055B2" w14:textId="77777777" w:rsidR="00597623" w:rsidRPr="00D94DCC" w:rsidRDefault="00597623" w:rsidP="00B05901">
            <w:pPr>
              <w:widowControl/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44B42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20190516</w:t>
            </w:r>
          </w:p>
        </w:tc>
      </w:tr>
    </w:tbl>
    <w:p w14:paraId="7EB11D60" w14:textId="77777777" w:rsidR="00597623" w:rsidRPr="00D94DCC" w:rsidRDefault="00597623" w:rsidP="00597623">
      <w:pPr>
        <w:rPr>
          <w:rFonts w:cs="Times New Roman"/>
        </w:rPr>
      </w:pPr>
    </w:p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597623" w:rsidRPr="00D94DCC" w14:paraId="57BADBA6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C0ECAD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48BFA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模块安装测试</w:t>
            </w:r>
          </w:p>
        </w:tc>
      </w:tr>
      <w:tr w:rsidR="00597623" w:rsidRPr="00D94DCC" w14:paraId="230C7258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94360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A8C12" w14:textId="14619D6D" w:rsidR="00597623" w:rsidRPr="00D94DCC" w:rsidRDefault="00820D36" w:rsidP="00B05901">
            <w:pPr>
              <w:rPr>
                <w:rFonts w:cs="Times New Roman"/>
              </w:rPr>
            </w:pPr>
            <w:r>
              <w:rPr>
                <w:rFonts w:cs="Times New Roman"/>
              </w:rPr>
              <w:t>24</w:t>
            </w:r>
          </w:p>
        </w:tc>
      </w:tr>
      <w:tr w:rsidR="00597623" w:rsidRPr="00D94DCC" w14:paraId="018FB877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8B71B6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96217F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本测试验证后端是否能正确安装模块</w:t>
            </w:r>
          </w:p>
        </w:tc>
      </w:tr>
      <w:tr w:rsidR="00597623" w:rsidRPr="00D94DCC" w14:paraId="2504E9C3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A470F8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E955E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用户运行系统，用户安装</w:t>
            </w:r>
            <w:r w:rsidRPr="00D94DCC">
              <w:rPr>
                <w:rFonts w:cs="Times New Roman"/>
              </w:rPr>
              <w:t>Apache</w:t>
            </w:r>
            <w:r w:rsidRPr="00D94DCC">
              <w:rPr>
                <w:rFonts w:cs="Times New Roman"/>
              </w:rPr>
              <w:t>，且在配置管理模块中正确设置过配置文件路径。</w:t>
            </w:r>
          </w:p>
        </w:tc>
      </w:tr>
      <w:tr w:rsidR="00597623" w:rsidRPr="00D94DCC" w14:paraId="14A53BEC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8A848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CAA76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43A00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1D044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F985E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测试结论</w:t>
            </w:r>
          </w:p>
        </w:tc>
      </w:tr>
      <w:tr w:rsidR="00597623" w:rsidRPr="00D94DCC" w14:paraId="2672290A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8842F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3C26F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打开主页，选择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管理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子功能，并进入模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7017B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出现模块管理页面，显示出已安装模块列表和所有模块状态列表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08768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74B57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通过</w:t>
            </w:r>
          </w:p>
        </w:tc>
      </w:tr>
      <w:tr w:rsidR="00597623" w:rsidRPr="00D94DCC" w14:paraId="3551131F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D35B6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228C3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在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，找出想要安装的模块，点击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。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289A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弹出提示表示该模块安装成功，在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已安装模块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中可以查询到此模块，在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此模块状态未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已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8543D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49050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通过</w:t>
            </w:r>
          </w:p>
        </w:tc>
      </w:tr>
      <w:tr w:rsidR="00597623" w:rsidRPr="00D94DCC" w14:paraId="44D9C095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75FBC" w14:textId="77777777" w:rsidR="00597623" w:rsidRPr="00D94DCC" w:rsidRDefault="00597623" w:rsidP="00B05901">
            <w:pPr>
              <w:widowControl/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0701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叶俊辰</w:t>
            </w:r>
          </w:p>
        </w:tc>
      </w:tr>
      <w:tr w:rsidR="00597623" w:rsidRPr="00D94DCC" w14:paraId="59AFC280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DFFF3" w14:textId="77777777" w:rsidR="00597623" w:rsidRPr="00D94DCC" w:rsidRDefault="00597623" w:rsidP="00B05901">
            <w:pPr>
              <w:widowControl/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0F5BA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20190516</w:t>
            </w:r>
          </w:p>
        </w:tc>
      </w:tr>
    </w:tbl>
    <w:p w14:paraId="46C591D9" w14:textId="77777777" w:rsidR="00597623" w:rsidRPr="00D94DCC" w:rsidRDefault="00597623" w:rsidP="00597623">
      <w:pPr>
        <w:rPr>
          <w:rFonts w:cs="Times New Roman"/>
        </w:rPr>
      </w:pPr>
    </w:p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597623" w:rsidRPr="00D94DCC" w14:paraId="32469946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791A82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FABD8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模块卸载测试</w:t>
            </w:r>
          </w:p>
        </w:tc>
      </w:tr>
      <w:tr w:rsidR="00597623" w:rsidRPr="00D94DCC" w14:paraId="1FFDD2B7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2DE1B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F9D2F" w14:textId="7BF1ACDE" w:rsidR="00597623" w:rsidRPr="00D94DCC" w:rsidRDefault="00820D36" w:rsidP="00B05901">
            <w:pPr>
              <w:rPr>
                <w:rFonts w:cs="Times New Roman"/>
              </w:rPr>
            </w:pPr>
            <w:r>
              <w:rPr>
                <w:rFonts w:cs="Times New Roman"/>
              </w:rPr>
              <w:t>25</w:t>
            </w:r>
          </w:p>
        </w:tc>
      </w:tr>
      <w:tr w:rsidR="00597623" w:rsidRPr="00D94DCC" w14:paraId="3AA9F791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898A9F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7F54B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本测试验证后端是否能正确卸载模块</w:t>
            </w:r>
          </w:p>
        </w:tc>
      </w:tr>
      <w:tr w:rsidR="00597623" w:rsidRPr="00D94DCC" w14:paraId="2912EC08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8B4DCB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342F99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用户运行系统，用户安装</w:t>
            </w:r>
            <w:r w:rsidRPr="00D94DCC">
              <w:rPr>
                <w:rFonts w:cs="Times New Roman"/>
              </w:rPr>
              <w:t>Apache</w:t>
            </w:r>
            <w:r w:rsidRPr="00D94DCC">
              <w:rPr>
                <w:rFonts w:cs="Times New Roman"/>
              </w:rPr>
              <w:t>，且在配置管理模块中正确设置过配置文件路径。</w:t>
            </w:r>
          </w:p>
        </w:tc>
      </w:tr>
      <w:tr w:rsidR="00597623" w:rsidRPr="00D94DCC" w14:paraId="171706FB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5B4AA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0BBB8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E5324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868F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094BE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测试结论</w:t>
            </w:r>
          </w:p>
        </w:tc>
      </w:tr>
      <w:tr w:rsidR="00597623" w:rsidRPr="00D94DCC" w14:paraId="3F49B315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3895F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9F893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打开主页，选择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管理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子功能，并进入模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1EAEE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出现模块管理页面，显示出已安装模块列表和所有模块状态列表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E89E5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D036F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通过</w:t>
            </w:r>
          </w:p>
        </w:tc>
      </w:tr>
      <w:tr w:rsidR="00597623" w:rsidRPr="00D94DCC" w14:paraId="3B7B1CEE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80CD7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15045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在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，找出想要安装的模块，点击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卸载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。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161C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弹出提示表示该模块卸载成功，在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已安装模块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中不能查询到此模块，在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此模块状态未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未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1BD54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920C6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通过</w:t>
            </w:r>
          </w:p>
        </w:tc>
      </w:tr>
      <w:tr w:rsidR="00597623" w:rsidRPr="00D94DCC" w14:paraId="6C9E8675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D11977F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DD674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卸载基础功能模块，导致返回模块列表功能无法正确返回。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8E89A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模块列表错误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001D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42B51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通过</w:t>
            </w:r>
          </w:p>
        </w:tc>
      </w:tr>
      <w:tr w:rsidR="00597623" w:rsidRPr="00D94DCC" w14:paraId="1BAB1DCC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93403" w14:textId="77777777" w:rsidR="00597623" w:rsidRPr="00D94DCC" w:rsidRDefault="00597623" w:rsidP="00B05901">
            <w:pPr>
              <w:widowControl/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D1428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叶俊辰</w:t>
            </w:r>
          </w:p>
        </w:tc>
      </w:tr>
      <w:tr w:rsidR="00597623" w:rsidRPr="00D94DCC" w14:paraId="23A5F54F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2D7BB" w14:textId="77777777" w:rsidR="00597623" w:rsidRPr="00D94DCC" w:rsidRDefault="00597623" w:rsidP="00B05901">
            <w:pPr>
              <w:widowControl/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AD264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20190516</w:t>
            </w:r>
          </w:p>
        </w:tc>
      </w:tr>
    </w:tbl>
    <w:p w14:paraId="2217EFC2" w14:textId="7D3FFEB8" w:rsidR="0088325C" w:rsidRDefault="0088325C" w:rsidP="0088325C"/>
    <w:p w14:paraId="1B1BC1F9" w14:textId="12ED1AF1" w:rsidR="00BE11F8" w:rsidRDefault="00BE11F8" w:rsidP="0088325C"/>
    <w:p w14:paraId="2D2F4CD8" w14:textId="77777777" w:rsidR="00BE11F8" w:rsidRDefault="00BE11F8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3AE7710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F61315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46EC64" w14:textId="77777777" w:rsidR="0088325C" w:rsidRPr="00B90DCA" w:rsidRDefault="0088325C" w:rsidP="003E7CCC">
            <w:r>
              <w:rPr>
                <w:rFonts w:hint="eastAsia"/>
              </w:rPr>
              <w:t>兼容性测试</w:t>
            </w:r>
          </w:p>
        </w:tc>
      </w:tr>
      <w:tr w:rsidR="0088325C" w:rsidRPr="00B90DCA" w14:paraId="329334D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8C67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23BF7" w14:textId="69E17C2A" w:rsidR="0088325C" w:rsidRDefault="00820D36" w:rsidP="003E7CCC">
            <w:r>
              <w:rPr>
                <w:rFonts w:hint="eastAsia"/>
              </w:rPr>
              <w:t>2</w:t>
            </w:r>
            <w:r>
              <w:t>6</w:t>
            </w:r>
          </w:p>
        </w:tc>
      </w:tr>
      <w:tr w:rsidR="0088325C" w:rsidRPr="00B90DCA" w14:paraId="45B67A2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5E17B5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C0562B" w14:textId="6E369392" w:rsidR="0088325C" w:rsidRPr="00B90DCA" w:rsidRDefault="000D204D" w:rsidP="003E7CCC">
            <w:r w:rsidRPr="000D204D">
              <w:rPr>
                <w:rFonts w:hint="eastAsia"/>
              </w:rPr>
              <w:t>本测试验证应用是否能在需求文档中指定的操作系统</w:t>
            </w:r>
            <w:r w:rsidRPr="000D204D">
              <w:rPr>
                <w:rFonts w:hint="eastAsia"/>
              </w:rPr>
              <w:t>(Windows 7</w:t>
            </w:r>
            <w:r w:rsidRPr="000D204D">
              <w:rPr>
                <w:rFonts w:hint="eastAsia"/>
              </w:rPr>
              <w:t>、</w:t>
            </w:r>
            <w:r w:rsidRPr="000D204D">
              <w:rPr>
                <w:rFonts w:hint="eastAsia"/>
              </w:rPr>
              <w:t>Windows 8</w:t>
            </w:r>
            <w:r w:rsidRPr="000D204D">
              <w:rPr>
                <w:rFonts w:hint="eastAsia"/>
              </w:rPr>
              <w:t>、</w:t>
            </w:r>
            <w:r w:rsidRPr="000D204D">
              <w:rPr>
                <w:rFonts w:hint="eastAsia"/>
              </w:rPr>
              <w:t>Windows 10)</w:t>
            </w:r>
            <w:r w:rsidRPr="000D204D">
              <w:rPr>
                <w:rFonts w:hint="eastAsia"/>
              </w:rPr>
              <w:t>上正确运行</w:t>
            </w:r>
          </w:p>
        </w:tc>
      </w:tr>
      <w:tr w:rsidR="0088325C" w:rsidRPr="00B90DCA" w14:paraId="0194318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9DFED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9036D4" w14:textId="77777777" w:rsidR="0088325C" w:rsidRPr="00B90DCA" w:rsidRDefault="0088325C" w:rsidP="003E7CCC">
            <w:r w:rsidRPr="00F1039F">
              <w:rPr>
                <w:rFonts w:hint="eastAsia"/>
              </w:rPr>
              <w:t>用户已经安装</w:t>
            </w:r>
            <w:r w:rsidRPr="00F1039F">
              <w:rPr>
                <w:rFonts w:hint="eastAsia"/>
              </w:rPr>
              <w:t>Apache</w:t>
            </w:r>
            <w:r w:rsidRPr="00F1039F">
              <w:rPr>
                <w:rFonts w:hint="eastAsia"/>
              </w:rPr>
              <w:t>和</w:t>
            </w:r>
            <w:r w:rsidRPr="00F1039F">
              <w:rPr>
                <w:rFonts w:hint="eastAsia"/>
              </w:rPr>
              <w:t>ApacheAssistant</w:t>
            </w:r>
            <w:r w:rsidRPr="00F1039F">
              <w:rPr>
                <w:rFonts w:hint="eastAsia"/>
              </w:rPr>
              <w:t>应用</w:t>
            </w:r>
          </w:p>
        </w:tc>
      </w:tr>
      <w:tr w:rsidR="0088325C" w:rsidRPr="00B90DCA" w14:paraId="078AA97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D62C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28E56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B40C3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04DEC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A2719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37D55DA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4540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999C4" w14:textId="46822B3E" w:rsidR="0088325C" w:rsidRDefault="0088325C" w:rsidP="003E7CCC">
            <w:r w:rsidRPr="00A90995">
              <w:rPr>
                <w:rFonts w:hint="eastAsia"/>
              </w:rPr>
              <w:t>在</w:t>
            </w:r>
            <w:r w:rsidRPr="00A90995">
              <w:rPr>
                <w:rFonts w:hint="eastAsia"/>
              </w:rPr>
              <w:t>Windows</w:t>
            </w:r>
            <w:r w:rsidR="008B1834">
              <w:t xml:space="preserve"> </w:t>
            </w:r>
            <w:r w:rsidR="00DE7291">
              <w:rPr>
                <w:rFonts w:hint="eastAsia"/>
              </w:rPr>
              <w:t>7</w:t>
            </w:r>
            <w:r w:rsidRPr="00A90995">
              <w:rPr>
                <w:rFonts w:hint="eastAsia"/>
              </w:rPr>
              <w:t>系统中</w:t>
            </w:r>
            <w:r>
              <w:rPr>
                <w:rFonts w:hint="eastAsia"/>
              </w:rPr>
              <w:t>打开应用</w:t>
            </w:r>
            <w:r w:rsidRPr="00A90995">
              <w:rPr>
                <w:rFonts w:hint="eastAsia"/>
              </w:rPr>
              <w:t>，进行各项功能的使用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CD7A2" w14:textId="77777777" w:rsidR="0088325C" w:rsidRDefault="0088325C" w:rsidP="003E7CCC">
            <w:r w:rsidRPr="00AC6ABD">
              <w:rPr>
                <w:rFonts w:hint="eastAsia"/>
              </w:rPr>
              <w:t>能够正确访问应用，并且针对各项功能，得到正确的运行结果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93D31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D4464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903F7F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6F21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32B95" w14:textId="65E945C3" w:rsidR="0088325C" w:rsidRDefault="002676A9" w:rsidP="003E7CCC">
            <w:r w:rsidRPr="00A90995">
              <w:rPr>
                <w:rFonts w:hint="eastAsia"/>
              </w:rPr>
              <w:t>在</w:t>
            </w:r>
            <w:r w:rsidRPr="00A90995">
              <w:rPr>
                <w:rFonts w:hint="eastAsia"/>
              </w:rPr>
              <w:t>Windows</w:t>
            </w:r>
            <w:r>
              <w:t xml:space="preserve"> </w:t>
            </w:r>
            <w:r>
              <w:rPr>
                <w:rFonts w:hint="eastAsia"/>
              </w:rPr>
              <w:t>8</w:t>
            </w:r>
            <w:r w:rsidRPr="00A90995">
              <w:rPr>
                <w:rFonts w:hint="eastAsia"/>
              </w:rPr>
              <w:t>系统中</w:t>
            </w:r>
            <w:r>
              <w:rPr>
                <w:rFonts w:hint="eastAsia"/>
              </w:rPr>
              <w:t>打开应用</w:t>
            </w:r>
            <w:r w:rsidRPr="00A90995">
              <w:rPr>
                <w:rFonts w:hint="eastAsia"/>
              </w:rPr>
              <w:t>，进行各项功能的使用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BE64C" w14:textId="77777777" w:rsidR="0088325C" w:rsidRDefault="0088325C" w:rsidP="003E7CCC">
            <w:r w:rsidRPr="00CE7CB1">
              <w:rPr>
                <w:rFonts w:hint="eastAsia"/>
              </w:rPr>
              <w:t>能够正确访问应用，并且针对各项功能，得到正确的运行结果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EAC0D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B62A4" w14:textId="18AE7538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FC4D73" w:rsidRPr="00B90DCA" w14:paraId="474972AB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BD29F" w14:textId="10CF20DB" w:rsidR="00FC4D73" w:rsidRDefault="00CC1485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C05B1" w14:textId="39A56207" w:rsidR="00FC4D73" w:rsidRDefault="00FC4D73" w:rsidP="009019CC">
            <w:r w:rsidRPr="00A90995">
              <w:rPr>
                <w:rFonts w:hint="eastAsia"/>
              </w:rPr>
              <w:t>在</w:t>
            </w:r>
            <w:r w:rsidRPr="00A90995">
              <w:rPr>
                <w:rFonts w:hint="eastAsia"/>
              </w:rPr>
              <w:t>Windows</w:t>
            </w:r>
            <w:r>
              <w:t xml:space="preserve"> </w:t>
            </w:r>
            <w:r w:rsidR="00CC1485">
              <w:rPr>
                <w:rFonts w:hint="eastAsia"/>
              </w:rPr>
              <w:t>10</w:t>
            </w:r>
            <w:r w:rsidRPr="00A90995">
              <w:rPr>
                <w:rFonts w:hint="eastAsia"/>
              </w:rPr>
              <w:t>系统中</w:t>
            </w:r>
            <w:r>
              <w:rPr>
                <w:rFonts w:hint="eastAsia"/>
              </w:rPr>
              <w:t>打开应用</w:t>
            </w:r>
            <w:r w:rsidRPr="00A90995">
              <w:rPr>
                <w:rFonts w:hint="eastAsia"/>
              </w:rPr>
              <w:t>，进行各项功能的使用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3084D" w14:textId="77777777" w:rsidR="00FC4D73" w:rsidRDefault="00FC4D73" w:rsidP="009019CC">
            <w:r w:rsidRPr="00CE7CB1">
              <w:rPr>
                <w:rFonts w:hint="eastAsia"/>
              </w:rPr>
              <w:t>能够正确访问应用，并且针对各项功能，得到正确的运行结果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26A3C" w14:textId="77777777" w:rsidR="00FC4D73" w:rsidRDefault="00FC4D73" w:rsidP="009019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247CD" w14:textId="77D3B48A" w:rsidR="00FC4D73" w:rsidRDefault="00FC4D73" w:rsidP="009019CC">
            <w:r>
              <w:rPr>
                <w:rFonts w:hint="eastAsia"/>
              </w:rPr>
              <w:t>通过</w:t>
            </w:r>
          </w:p>
        </w:tc>
      </w:tr>
      <w:tr w:rsidR="0088325C" w:rsidRPr="00B90DCA" w14:paraId="22D56EF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D402E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42969" w14:textId="77777777" w:rsidR="0088325C" w:rsidRDefault="0088325C" w:rsidP="003E7CCC">
            <w:r>
              <w:rPr>
                <w:rFonts w:hint="eastAsia"/>
              </w:rPr>
              <w:t>姬索肇</w:t>
            </w:r>
          </w:p>
        </w:tc>
      </w:tr>
      <w:tr w:rsidR="0088325C" w:rsidRPr="00B90DCA" w14:paraId="6A6F6227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FFBE8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FFA3B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</w:t>
            </w:r>
            <w:r>
              <w:rPr>
                <w:rFonts w:hint="eastAsia"/>
              </w:rPr>
              <w:t>6</w:t>
            </w:r>
          </w:p>
        </w:tc>
      </w:tr>
    </w:tbl>
    <w:p w14:paraId="4E155F43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0D3BCBC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F4792A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D90258" w14:textId="77777777" w:rsidR="0088325C" w:rsidRPr="00B90DCA" w:rsidRDefault="0088325C" w:rsidP="003E7CCC">
            <w:r>
              <w:rPr>
                <w:rFonts w:hint="eastAsia"/>
              </w:rPr>
              <w:t>可靠性测试</w:t>
            </w:r>
          </w:p>
        </w:tc>
      </w:tr>
      <w:tr w:rsidR="0088325C" w:rsidRPr="00B90DCA" w14:paraId="3E87FC2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4602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9F5D0" w14:textId="6A1EA66D" w:rsidR="0088325C" w:rsidRDefault="00820D36" w:rsidP="003E7CCC">
            <w:r>
              <w:rPr>
                <w:rFonts w:hint="eastAsia"/>
              </w:rPr>
              <w:t>2</w:t>
            </w:r>
            <w:r>
              <w:t>7</w:t>
            </w:r>
          </w:p>
        </w:tc>
      </w:tr>
      <w:tr w:rsidR="0088325C" w:rsidRPr="00B90DCA" w14:paraId="70B320B6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E0A0D0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85F3BA" w14:textId="77777777" w:rsidR="0088325C" w:rsidRDefault="0088325C" w:rsidP="003E7CCC">
            <w:r>
              <w:rPr>
                <w:rFonts w:hint="eastAsia"/>
              </w:rPr>
              <w:t>本测试验证应用：</w:t>
            </w:r>
          </w:p>
          <w:p w14:paraId="2AE3E7D6" w14:textId="77777777" w:rsidR="0088325C" w:rsidRDefault="0088325C" w:rsidP="003E7CCC">
            <w:r>
              <w:rPr>
                <w:rFonts w:hint="eastAsia"/>
              </w:rPr>
              <w:t>进行配置管理时不影响其他未涉及的配置信息</w:t>
            </w:r>
          </w:p>
          <w:p w14:paraId="0441CF3E" w14:textId="77777777" w:rsidR="0088325C" w:rsidRDefault="0088325C" w:rsidP="003E7CCC">
            <w:r>
              <w:rPr>
                <w:rFonts w:hint="eastAsia"/>
              </w:rPr>
              <w:t>进行日志管理时不影响</w:t>
            </w:r>
            <w:r>
              <w:rPr>
                <w:rFonts w:hint="eastAsia"/>
              </w:rPr>
              <w:t>Apache</w:t>
            </w:r>
            <w:r>
              <w:rPr>
                <w:rFonts w:hint="eastAsia"/>
              </w:rPr>
              <w:t>本身的日志功能</w:t>
            </w:r>
          </w:p>
          <w:p w14:paraId="6BB83079" w14:textId="77777777" w:rsidR="0088325C" w:rsidRDefault="0088325C" w:rsidP="003E7CCC">
            <w:r>
              <w:rPr>
                <w:rFonts w:hint="eastAsia"/>
              </w:rPr>
              <w:t>进行性能监控时不影响</w:t>
            </w:r>
            <w:r>
              <w:rPr>
                <w:rFonts w:hint="eastAsia"/>
              </w:rPr>
              <w:t>Apache</w:t>
            </w:r>
            <w:r>
              <w:rPr>
                <w:rFonts w:hint="eastAsia"/>
              </w:rPr>
              <w:t>原有的性能</w:t>
            </w:r>
          </w:p>
          <w:p w14:paraId="14287F95" w14:textId="77777777" w:rsidR="0088325C" w:rsidRPr="00B90DCA" w:rsidRDefault="0088325C" w:rsidP="003E7CCC">
            <w:r>
              <w:rPr>
                <w:rFonts w:hint="eastAsia"/>
              </w:rPr>
              <w:t>机型模块管理时不影响其他未涉及模块的正常运行</w:t>
            </w:r>
          </w:p>
        </w:tc>
      </w:tr>
      <w:tr w:rsidR="0088325C" w:rsidRPr="00B90DCA" w14:paraId="31638D9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FADF0E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4BD629" w14:textId="77777777" w:rsidR="0088325C" w:rsidRPr="00B90DCA" w:rsidRDefault="0088325C" w:rsidP="003E7CCC">
            <w:r w:rsidRPr="003B0E01">
              <w:rPr>
                <w:rFonts w:hint="eastAsia"/>
              </w:rPr>
              <w:t>用户已经安装</w:t>
            </w:r>
            <w:r w:rsidRPr="003B0E01">
              <w:rPr>
                <w:rFonts w:hint="eastAsia"/>
              </w:rPr>
              <w:t>Apache</w:t>
            </w:r>
            <w:r w:rsidRPr="003B0E01">
              <w:rPr>
                <w:rFonts w:hint="eastAsia"/>
              </w:rPr>
              <w:t>和</w:t>
            </w:r>
            <w:r w:rsidRPr="003B0E01">
              <w:rPr>
                <w:rFonts w:hint="eastAsia"/>
              </w:rPr>
              <w:t>ApacheAssistant</w:t>
            </w:r>
            <w:r w:rsidRPr="003B0E01">
              <w:rPr>
                <w:rFonts w:hint="eastAsia"/>
              </w:rPr>
              <w:t>应用</w:t>
            </w:r>
          </w:p>
        </w:tc>
      </w:tr>
      <w:tr w:rsidR="0088325C" w:rsidRPr="00B90DCA" w14:paraId="7B9ED53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C3B5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C5B42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5BBBB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FDD15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15B0C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5C15095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5A02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CD80C" w14:textId="77777777" w:rsidR="0088325C" w:rsidRDefault="0088325C" w:rsidP="003E7CCC">
            <w:r>
              <w:rPr>
                <w:rFonts w:hint="eastAsia"/>
              </w:rPr>
              <w:t>使用</w:t>
            </w:r>
            <w:r w:rsidRPr="00D52A41">
              <w:rPr>
                <w:rFonts w:hint="eastAsia"/>
              </w:rPr>
              <w:t>配置管理</w:t>
            </w:r>
            <w:r>
              <w:rPr>
                <w:rFonts w:hint="eastAsia"/>
              </w:rPr>
              <w:t>功能，检查</w:t>
            </w:r>
            <w:r w:rsidRPr="00D52A41">
              <w:rPr>
                <w:rFonts w:hint="eastAsia"/>
              </w:rPr>
              <w:t>其他未涉及的配置信息</w:t>
            </w:r>
            <w:r>
              <w:rPr>
                <w:rFonts w:hint="eastAsia"/>
              </w:rPr>
              <w:t>是否有改动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917D4" w14:textId="77777777" w:rsidR="0088325C" w:rsidRDefault="0088325C" w:rsidP="003E7CCC">
            <w:r w:rsidRPr="007B1A04">
              <w:rPr>
                <w:rFonts w:hint="eastAsia"/>
              </w:rPr>
              <w:t>进行配置管理时不影响其他未涉及的配置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40730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4C136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52E6772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4F8F9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0272B" w14:textId="77777777" w:rsidR="0088325C" w:rsidRDefault="0088325C" w:rsidP="003E7CCC">
            <w:r>
              <w:rPr>
                <w:rFonts w:hint="eastAsia"/>
              </w:rPr>
              <w:t>使用日志管理功能，检查</w:t>
            </w:r>
            <w:r>
              <w:rPr>
                <w:rFonts w:hint="eastAsia"/>
              </w:rPr>
              <w:t>Apache</w:t>
            </w:r>
            <w:r>
              <w:rPr>
                <w:rFonts w:hint="eastAsia"/>
              </w:rPr>
              <w:t>的日志功能是否受影响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B9E1A" w14:textId="77777777" w:rsidR="0088325C" w:rsidRDefault="0088325C" w:rsidP="003E7CCC">
            <w:r w:rsidRPr="007B1A04">
              <w:rPr>
                <w:rFonts w:hint="eastAsia"/>
              </w:rPr>
              <w:t>进行日志管理时不影响</w:t>
            </w:r>
            <w:r w:rsidRPr="007B1A04">
              <w:rPr>
                <w:rFonts w:hint="eastAsia"/>
              </w:rPr>
              <w:t>Apache</w:t>
            </w:r>
            <w:r w:rsidRPr="007B1A04">
              <w:rPr>
                <w:rFonts w:hint="eastAsia"/>
              </w:rPr>
              <w:t>本身的日志功能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CFA21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47DAE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01D141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6893B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B89C1" w14:textId="77777777" w:rsidR="0088325C" w:rsidRPr="00693600" w:rsidRDefault="0088325C" w:rsidP="003E7CCC">
            <w:r>
              <w:rPr>
                <w:rFonts w:hint="eastAsia"/>
              </w:rPr>
              <w:t>在打开应用的性能监控页面，关闭应用两种状态下，测试</w:t>
            </w:r>
            <w:r>
              <w:rPr>
                <w:rFonts w:hint="eastAsia"/>
              </w:rPr>
              <w:t>Apache</w:t>
            </w:r>
            <w:r>
              <w:rPr>
                <w:rFonts w:hint="eastAsia"/>
              </w:rPr>
              <w:t>页面的响应速度和文件下载速度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08B8E" w14:textId="77777777" w:rsidR="0088325C" w:rsidRPr="00764944" w:rsidRDefault="0088325C" w:rsidP="003E7CCC">
            <w:r w:rsidRPr="007B1A04">
              <w:rPr>
                <w:rFonts w:hint="eastAsia"/>
              </w:rPr>
              <w:t>进行性能监控时不影响</w:t>
            </w:r>
            <w:r w:rsidRPr="007B1A04">
              <w:rPr>
                <w:rFonts w:hint="eastAsia"/>
              </w:rPr>
              <w:t>Apache</w:t>
            </w:r>
            <w:r w:rsidRPr="007B1A04">
              <w:rPr>
                <w:rFonts w:hint="eastAsia"/>
              </w:rPr>
              <w:t>原有的性能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68347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71993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8D49B9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786CC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B29E9" w14:textId="77777777" w:rsidR="0088325C" w:rsidRDefault="0088325C" w:rsidP="003E7CCC">
            <w:r>
              <w:rPr>
                <w:rFonts w:hint="eastAsia"/>
              </w:rPr>
              <w:t>使用模块管理功能，检查其他未涉及模块是否受影响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3A3CA" w14:textId="77777777" w:rsidR="0088325C" w:rsidRDefault="0088325C" w:rsidP="003E7CCC">
            <w:r>
              <w:rPr>
                <w:rFonts w:hint="eastAsia"/>
              </w:rPr>
              <w:t>进行</w:t>
            </w:r>
            <w:r w:rsidRPr="007B1A04">
              <w:rPr>
                <w:rFonts w:hint="eastAsia"/>
              </w:rPr>
              <w:t>模块管理时不影响其他未涉及模块的正常运行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F558C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1BB8B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74649C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2A0E3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30FEA" w14:textId="77777777" w:rsidR="0088325C" w:rsidRDefault="0088325C" w:rsidP="003E7CCC">
            <w:r>
              <w:rPr>
                <w:rFonts w:hint="eastAsia"/>
              </w:rPr>
              <w:t>姬索肇</w:t>
            </w:r>
          </w:p>
        </w:tc>
      </w:tr>
      <w:tr w:rsidR="0088325C" w:rsidRPr="00B90DCA" w14:paraId="25D5A28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8C22A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D968D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</w:t>
            </w:r>
            <w:r>
              <w:rPr>
                <w:rFonts w:hint="eastAsia"/>
              </w:rPr>
              <w:t>6</w:t>
            </w:r>
          </w:p>
        </w:tc>
      </w:tr>
    </w:tbl>
    <w:p w14:paraId="0FC7C4F8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270AA30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16EACB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3A2E2F" w14:textId="77777777" w:rsidR="0088325C" w:rsidRPr="00B90DCA" w:rsidRDefault="0088325C" w:rsidP="003E7CCC">
            <w:r>
              <w:rPr>
                <w:rFonts w:hint="eastAsia"/>
              </w:rPr>
              <w:t>可用性测试</w:t>
            </w:r>
          </w:p>
        </w:tc>
      </w:tr>
      <w:tr w:rsidR="0088325C" w:rsidRPr="00B90DCA" w14:paraId="6D78E81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C46B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19CCA" w14:textId="1B6348E8" w:rsidR="0088325C" w:rsidRDefault="00820D36" w:rsidP="003E7CCC">
            <w:r>
              <w:rPr>
                <w:rFonts w:hint="eastAsia"/>
              </w:rPr>
              <w:t>2</w:t>
            </w:r>
            <w:r>
              <w:t>8</w:t>
            </w:r>
          </w:p>
        </w:tc>
      </w:tr>
      <w:tr w:rsidR="0088325C" w:rsidRPr="00B90DCA" w14:paraId="7A1039A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BC996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21719D" w14:textId="77777777" w:rsidR="0088325C" w:rsidRPr="00B90DCA" w:rsidRDefault="0088325C" w:rsidP="003E7CCC">
            <w:r w:rsidRPr="00A26C46">
              <w:rPr>
                <w:rFonts w:hint="eastAsia"/>
              </w:rPr>
              <w:t>本测试验证应用运行时，配置管理、日志管理、性能监控和模块管理四大主要功能是否能正常运行</w:t>
            </w:r>
          </w:p>
        </w:tc>
      </w:tr>
      <w:tr w:rsidR="0088325C" w:rsidRPr="00B90DCA" w14:paraId="2332E38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807630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42E407" w14:textId="77777777" w:rsidR="0088325C" w:rsidRPr="00B90DCA" w:rsidRDefault="0088325C" w:rsidP="003E7CCC">
            <w:r w:rsidRPr="00F1039F">
              <w:rPr>
                <w:rFonts w:hint="eastAsia"/>
              </w:rPr>
              <w:t>用户已经安装</w:t>
            </w:r>
            <w:r w:rsidRPr="00F1039F">
              <w:rPr>
                <w:rFonts w:hint="eastAsia"/>
              </w:rPr>
              <w:t>Apache</w:t>
            </w:r>
            <w:r w:rsidRPr="00F1039F">
              <w:rPr>
                <w:rFonts w:hint="eastAsia"/>
              </w:rPr>
              <w:t>和</w:t>
            </w:r>
            <w:r w:rsidRPr="00F1039F">
              <w:rPr>
                <w:rFonts w:hint="eastAsia"/>
              </w:rPr>
              <w:t>ApacheAssistant</w:t>
            </w:r>
            <w:r w:rsidRPr="00F1039F">
              <w:rPr>
                <w:rFonts w:hint="eastAsia"/>
              </w:rPr>
              <w:t>应用</w:t>
            </w:r>
          </w:p>
        </w:tc>
      </w:tr>
      <w:tr w:rsidR="0088325C" w:rsidRPr="00B90DCA" w14:paraId="3A3F50C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F2C45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253CB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56EFB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F8407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8C94C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403852F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A0EC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4A148" w14:textId="77777777" w:rsidR="0088325C" w:rsidRDefault="0088325C" w:rsidP="003E7CCC">
            <w:r>
              <w:rPr>
                <w:rFonts w:hint="eastAsia"/>
              </w:rPr>
              <w:t>用户打开应用，使用配置管理各项功能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C3694" w14:textId="77777777" w:rsidR="0088325C" w:rsidRDefault="0088325C" w:rsidP="003E7CCC">
            <w:r>
              <w:rPr>
                <w:rFonts w:hint="eastAsia"/>
              </w:rPr>
              <w:t>配置管理各项功能能够正常运行，不存在功能失效的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68310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ED89A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41CE21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4222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F0A23" w14:textId="77777777" w:rsidR="0088325C" w:rsidRDefault="0088325C" w:rsidP="003E7CCC">
            <w:r>
              <w:rPr>
                <w:rFonts w:hint="eastAsia"/>
              </w:rPr>
              <w:t>用户打开应用，使用日志管理各项功能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49DA2" w14:textId="77777777" w:rsidR="0088325C" w:rsidRDefault="0088325C" w:rsidP="003E7CCC">
            <w:r>
              <w:rPr>
                <w:rFonts w:hint="eastAsia"/>
              </w:rPr>
              <w:t>日志管理各项功能能够正常运行，不存在功能失效的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01D2E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C3291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6BEEEE6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B0259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5D052" w14:textId="77777777" w:rsidR="0088325C" w:rsidRDefault="0088325C" w:rsidP="003E7CCC">
            <w:r>
              <w:rPr>
                <w:rFonts w:hint="eastAsia"/>
              </w:rPr>
              <w:t>用户打开应用，使用性能监控各项功能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5B847" w14:textId="77777777" w:rsidR="0088325C" w:rsidRDefault="0088325C" w:rsidP="003E7CCC">
            <w:r>
              <w:rPr>
                <w:rFonts w:hint="eastAsia"/>
              </w:rPr>
              <w:t>性能监控各项功能能够正常运行，不存在功能失效的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B4824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B90CD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5863C0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FD30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ECB52" w14:textId="77777777" w:rsidR="0088325C" w:rsidRDefault="0088325C" w:rsidP="003E7CCC">
            <w:r>
              <w:rPr>
                <w:rFonts w:hint="eastAsia"/>
              </w:rPr>
              <w:t>用户打开应用，使用模块管理各项功能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AC93A" w14:textId="77777777" w:rsidR="0088325C" w:rsidRDefault="0088325C" w:rsidP="003E7CCC">
            <w:r>
              <w:rPr>
                <w:rFonts w:hint="eastAsia"/>
              </w:rPr>
              <w:t>模块管理各项功能能够正常运行，不存在功能失效的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69801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22159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D60859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8E90C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166C5" w14:textId="77777777" w:rsidR="0088325C" w:rsidRDefault="0088325C" w:rsidP="003E7CCC">
            <w:r>
              <w:rPr>
                <w:rFonts w:hint="eastAsia"/>
              </w:rPr>
              <w:t>韩慧敏</w:t>
            </w:r>
          </w:p>
        </w:tc>
      </w:tr>
      <w:tr w:rsidR="0088325C" w:rsidRPr="00B90DCA" w14:paraId="311983D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276D4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59608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</w:t>
            </w:r>
            <w:r>
              <w:rPr>
                <w:rFonts w:hint="eastAsia"/>
              </w:rPr>
              <w:t>6</w:t>
            </w:r>
          </w:p>
        </w:tc>
      </w:tr>
    </w:tbl>
    <w:p w14:paraId="3AE41EF5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3A9407A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8471E5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1256AD" w14:textId="77777777" w:rsidR="0088325C" w:rsidRPr="00B90DCA" w:rsidRDefault="0088325C" w:rsidP="003E7CCC">
            <w:r>
              <w:rPr>
                <w:rFonts w:hint="eastAsia"/>
              </w:rPr>
              <w:t>稳定性测试</w:t>
            </w:r>
          </w:p>
        </w:tc>
      </w:tr>
      <w:tr w:rsidR="0088325C" w:rsidRPr="00B90DCA" w14:paraId="3FB75B26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7A06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2B6B0" w14:textId="6AC37767" w:rsidR="0088325C" w:rsidRDefault="00820D36" w:rsidP="003E7CCC">
            <w:r>
              <w:rPr>
                <w:rFonts w:hint="eastAsia"/>
              </w:rPr>
              <w:t>2</w:t>
            </w:r>
            <w:r>
              <w:t>9</w:t>
            </w:r>
          </w:p>
        </w:tc>
      </w:tr>
      <w:tr w:rsidR="0088325C" w:rsidRPr="00B90DCA" w14:paraId="4559D2A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309924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700032" w14:textId="77777777" w:rsidR="0088325C" w:rsidRDefault="0088325C" w:rsidP="003E7CCC">
            <w:r>
              <w:rPr>
                <w:rFonts w:hint="eastAsia"/>
              </w:rPr>
              <w:t>本测试验证：</w:t>
            </w:r>
          </w:p>
          <w:p w14:paraId="12C483C4" w14:textId="77777777" w:rsidR="0088325C" w:rsidRDefault="0088325C" w:rsidP="003E7CCC">
            <w:r>
              <w:rPr>
                <w:rFonts w:hint="eastAsia"/>
              </w:rPr>
              <w:t>从用户打开应用开始，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小时以内可以稳定运行无故障</w:t>
            </w:r>
          </w:p>
          <w:p w14:paraId="17FFA496" w14:textId="77777777" w:rsidR="0088325C" w:rsidRPr="00B90DCA" w:rsidRDefault="0088325C" w:rsidP="003E7CCC">
            <w:r>
              <w:rPr>
                <w:rFonts w:hint="eastAsia"/>
              </w:rPr>
              <w:t>出现故障时，能够发出故障信息</w:t>
            </w:r>
          </w:p>
        </w:tc>
      </w:tr>
      <w:tr w:rsidR="0088325C" w:rsidRPr="00B90DCA" w14:paraId="2F59A2A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F41BEE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E02E36" w14:textId="77777777" w:rsidR="0088325C" w:rsidRPr="00B90DCA" w:rsidRDefault="0088325C" w:rsidP="003E7CCC">
            <w:r w:rsidRPr="003B0E01">
              <w:rPr>
                <w:rFonts w:hint="eastAsia"/>
              </w:rPr>
              <w:t>用户已经安装</w:t>
            </w:r>
            <w:r w:rsidRPr="003B0E01">
              <w:rPr>
                <w:rFonts w:hint="eastAsia"/>
              </w:rPr>
              <w:t>Apache</w:t>
            </w:r>
            <w:r w:rsidRPr="003B0E01">
              <w:rPr>
                <w:rFonts w:hint="eastAsia"/>
              </w:rPr>
              <w:t>和</w:t>
            </w:r>
            <w:r w:rsidRPr="003B0E01">
              <w:rPr>
                <w:rFonts w:hint="eastAsia"/>
              </w:rPr>
              <w:t>ApacheAssistant</w:t>
            </w:r>
            <w:r w:rsidRPr="003B0E01">
              <w:rPr>
                <w:rFonts w:hint="eastAsia"/>
              </w:rPr>
              <w:t>应用</w:t>
            </w:r>
          </w:p>
        </w:tc>
      </w:tr>
      <w:tr w:rsidR="0088325C" w:rsidRPr="00B90DCA" w14:paraId="1A3F48A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20D7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AEFBC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BDBE8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0409A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B2E61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5DE8B66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333F8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D69E4" w14:textId="77777777" w:rsidR="0088325C" w:rsidRDefault="0088325C" w:rsidP="003E7CCC">
            <w:r>
              <w:rPr>
                <w:rFonts w:hint="eastAsia"/>
              </w:rPr>
              <w:t>打开应用，在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小时之内使用各种功能，记录是否出现故障和发出故障信息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41D87" w14:textId="77777777" w:rsidR="0088325C" w:rsidRDefault="0088325C" w:rsidP="003E7CCC">
            <w:r>
              <w:rPr>
                <w:rFonts w:hint="eastAsia"/>
              </w:rPr>
              <w:t>从打开应用开始，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小时以内可以稳定运行无故障</w:t>
            </w:r>
          </w:p>
          <w:p w14:paraId="74FDABBE" w14:textId="77777777" w:rsidR="0088325C" w:rsidRDefault="0088325C" w:rsidP="003E7CCC">
            <w:r>
              <w:rPr>
                <w:rFonts w:hint="eastAsia"/>
              </w:rPr>
              <w:t>出现故障时，能够发出故障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280D9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5E32A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FE8C74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A2F5C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7C11F" w14:textId="77777777" w:rsidR="0088325C" w:rsidRDefault="0088325C" w:rsidP="003E7CCC">
            <w:r>
              <w:rPr>
                <w:rFonts w:hint="eastAsia"/>
              </w:rPr>
              <w:t>韩慧敏</w:t>
            </w:r>
          </w:p>
        </w:tc>
      </w:tr>
      <w:tr w:rsidR="0088325C" w:rsidRPr="00B90DCA" w14:paraId="0B1576C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118B3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D702E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</w:t>
            </w:r>
            <w:r>
              <w:rPr>
                <w:rFonts w:hint="eastAsia"/>
              </w:rPr>
              <w:t>6</w:t>
            </w:r>
          </w:p>
        </w:tc>
      </w:tr>
    </w:tbl>
    <w:p w14:paraId="517B1AAB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385D4E" w:rsidRPr="00B90DCA" w14:paraId="7B064B07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D18437" w14:textId="77777777" w:rsidR="00385D4E" w:rsidRPr="00B90DCA" w:rsidRDefault="00385D4E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CA0A9E" w14:textId="7A2F4225" w:rsidR="00385D4E" w:rsidRPr="00B90DCA" w:rsidRDefault="00C77CA0" w:rsidP="009019CC">
            <w:r>
              <w:rPr>
                <w:rFonts w:hint="eastAsia"/>
              </w:rPr>
              <w:t>易维护性</w:t>
            </w:r>
            <w:r w:rsidR="00385D4E">
              <w:rPr>
                <w:rFonts w:hint="eastAsia"/>
              </w:rPr>
              <w:t>测试</w:t>
            </w:r>
          </w:p>
        </w:tc>
      </w:tr>
      <w:tr w:rsidR="00385D4E" w:rsidRPr="00B90DCA" w14:paraId="12CBB0E5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940A8" w14:textId="77777777" w:rsidR="00385D4E" w:rsidRDefault="00385D4E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24346" w14:textId="14021895" w:rsidR="00385D4E" w:rsidRDefault="00820D36" w:rsidP="009019CC">
            <w:r>
              <w:rPr>
                <w:rFonts w:hint="eastAsia"/>
              </w:rPr>
              <w:t>3</w:t>
            </w:r>
            <w:r>
              <w:t>0</w:t>
            </w:r>
          </w:p>
        </w:tc>
      </w:tr>
      <w:tr w:rsidR="00385D4E" w:rsidRPr="00B90DCA" w14:paraId="35C81C9C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DFA37" w14:textId="77777777" w:rsidR="00385D4E" w:rsidRPr="00B90DCA" w:rsidRDefault="00385D4E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9AD87B" w14:textId="77777777" w:rsidR="00C734FD" w:rsidRDefault="00C734FD" w:rsidP="00C734FD">
            <w:r>
              <w:rPr>
                <w:rFonts w:hint="eastAsia"/>
              </w:rPr>
              <w:t>本测试验证：</w:t>
            </w:r>
          </w:p>
          <w:p w14:paraId="36D8C9F2" w14:textId="2B6FA7DF" w:rsidR="00385D4E" w:rsidRPr="00B90DCA" w:rsidRDefault="00C734FD" w:rsidP="00C734FD">
            <w:r>
              <w:rPr>
                <w:rFonts w:hint="eastAsia"/>
              </w:rPr>
              <w:t>应用中部分模块或方法的更新和更换不影响整个应用的正常运行</w:t>
            </w:r>
          </w:p>
        </w:tc>
      </w:tr>
      <w:tr w:rsidR="00385D4E" w:rsidRPr="00B90DCA" w14:paraId="60DE00BE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FE6263" w14:textId="77777777" w:rsidR="00385D4E" w:rsidRPr="00B90DCA" w:rsidRDefault="00385D4E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116860" w14:textId="77777777" w:rsidR="00385D4E" w:rsidRPr="00B90DCA" w:rsidRDefault="00385D4E" w:rsidP="009019CC">
            <w:r w:rsidRPr="003B0E01">
              <w:rPr>
                <w:rFonts w:hint="eastAsia"/>
              </w:rPr>
              <w:t>用户已经安装</w:t>
            </w:r>
            <w:r w:rsidRPr="003B0E01">
              <w:rPr>
                <w:rFonts w:hint="eastAsia"/>
              </w:rPr>
              <w:t>Apache</w:t>
            </w:r>
            <w:r w:rsidRPr="003B0E01">
              <w:rPr>
                <w:rFonts w:hint="eastAsia"/>
              </w:rPr>
              <w:t>和</w:t>
            </w:r>
            <w:r w:rsidRPr="003B0E01">
              <w:rPr>
                <w:rFonts w:hint="eastAsia"/>
              </w:rPr>
              <w:t>ApacheAssistant</w:t>
            </w:r>
            <w:r w:rsidRPr="003B0E01">
              <w:rPr>
                <w:rFonts w:hint="eastAsia"/>
              </w:rPr>
              <w:t>应用</w:t>
            </w:r>
          </w:p>
        </w:tc>
      </w:tr>
      <w:tr w:rsidR="00385D4E" w:rsidRPr="00B90DCA" w14:paraId="512325AC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F5902" w14:textId="77777777" w:rsidR="00385D4E" w:rsidRDefault="00385D4E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66F5B" w14:textId="77777777" w:rsidR="00385D4E" w:rsidRDefault="00385D4E" w:rsidP="009019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B06D" w14:textId="77777777" w:rsidR="00385D4E" w:rsidRDefault="00385D4E" w:rsidP="009019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F328B" w14:textId="77777777" w:rsidR="00385D4E" w:rsidRDefault="00385D4E" w:rsidP="009019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2DC88" w14:textId="77777777" w:rsidR="00385D4E" w:rsidRDefault="00385D4E" w:rsidP="009019CC">
            <w:r>
              <w:rPr>
                <w:rFonts w:hint="eastAsia"/>
              </w:rPr>
              <w:t>测试结论</w:t>
            </w:r>
          </w:p>
        </w:tc>
      </w:tr>
      <w:tr w:rsidR="00385D4E" w:rsidRPr="00B90DCA" w14:paraId="6C71F764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91046" w14:textId="77777777" w:rsidR="00385D4E" w:rsidRDefault="00385D4E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230A2" w14:textId="08DEDADF" w:rsidR="00385D4E" w:rsidRDefault="00A31426" w:rsidP="009019CC">
            <w:r>
              <w:rPr>
                <w:rFonts w:hint="eastAsia"/>
              </w:rPr>
              <w:t>更新</w:t>
            </w:r>
            <w:r w:rsidR="00385D4E">
              <w:rPr>
                <w:rFonts w:hint="eastAsia"/>
              </w:rPr>
              <w:t>应用，</w:t>
            </w:r>
            <w:r w:rsidRPr="00A31426">
              <w:rPr>
                <w:rFonts w:hint="eastAsia"/>
              </w:rPr>
              <w:t>使用新版本应用更新过</w:t>
            </w:r>
            <w:r w:rsidR="00BD6805">
              <w:rPr>
                <w:rFonts w:hint="eastAsia"/>
              </w:rPr>
              <w:t>的</w:t>
            </w:r>
            <w:r w:rsidRPr="00A31426">
              <w:rPr>
                <w:rFonts w:hint="eastAsia"/>
              </w:rPr>
              <w:t>功能</w:t>
            </w:r>
            <w:r w:rsidR="00C957F0">
              <w:rPr>
                <w:rFonts w:hint="eastAsia"/>
              </w:rPr>
              <w:t>，</w:t>
            </w:r>
            <w:r w:rsidR="00C957F0" w:rsidRPr="00C957F0">
              <w:rPr>
                <w:rFonts w:hint="eastAsia"/>
              </w:rPr>
              <w:t>测试</w:t>
            </w:r>
            <w:r w:rsidR="00C957F0" w:rsidRPr="00C957F0">
              <w:rPr>
                <w:rFonts w:hint="eastAsia"/>
              </w:rPr>
              <w:lastRenderedPageBreak/>
              <w:t>应用是否正常运行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00775" w14:textId="4E78897F" w:rsidR="00385D4E" w:rsidRDefault="00BC3D04" w:rsidP="009019CC">
            <w:r w:rsidRPr="00BC3D04">
              <w:rPr>
                <w:rFonts w:hint="eastAsia"/>
              </w:rPr>
              <w:lastRenderedPageBreak/>
              <w:t>应用中部分模块或方法的更新和更换不影</w:t>
            </w:r>
            <w:r w:rsidRPr="00BC3D04">
              <w:rPr>
                <w:rFonts w:hint="eastAsia"/>
              </w:rPr>
              <w:lastRenderedPageBreak/>
              <w:t>响整个应用的正常运行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AF12B" w14:textId="77777777" w:rsidR="00385D4E" w:rsidRDefault="00385D4E" w:rsidP="009019CC">
            <w:r w:rsidRPr="00764944">
              <w:rPr>
                <w:rFonts w:hint="eastAsia"/>
              </w:rPr>
              <w:lastRenderedPageBreak/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2B40C" w14:textId="77777777" w:rsidR="00385D4E" w:rsidRDefault="00385D4E" w:rsidP="009019CC">
            <w:r>
              <w:rPr>
                <w:rFonts w:hint="eastAsia"/>
              </w:rPr>
              <w:t>通过</w:t>
            </w:r>
          </w:p>
        </w:tc>
      </w:tr>
      <w:tr w:rsidR="00385D4E" w:rsidRPr="00B90DCA" w14:paraId="1C9883A6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C98A8" w14:textId="77777777" w:rsidR="00385D4E" w:rsidRDefault="00385D4E" w:rsidP="009019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96370" w14:textId="2C719877" w:rsidR="00385D4E" w:rsidRDefault="00012D03" w:rsidP="009019CC">
            <w:r>
              <w:rPr>
                <w:rFonts w:hint="eastAsia"/>
              </w:rPr>
              <w:t>姬索肇</w:t>
            </w:r>
          </w:p>
        </w:tc>
      </w:tr>
      <w:tr w:rsidR="00385D4E" w:rsidRPr="00B90DCA" w14:paraId="38533808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F477B" w14:textId="77777777" w:rsidR="00385D4E" w:rsidRDefault="00385D4E" w:rsidP="009019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5FACC" w14:textId="2D10554A" w:rsidR="00385D4E" w:rsidRPr="0030583A" w:rsidRDefault="00385D4E" w:rsidP="009019CC">
            <w:r>
              <w:rPr>
                <w:rFonts w:hint="eastAsia"/>
              </w:rPr>
              <w:t>201</w:t>
            </w:r>
            <w:r>
              <w:t>9051</w:t>
            </w:r>
            <w:r w:rsidR="00012D03">
              <w:rPr>
                <w:rFonts w:hint="eastAsia"/>
              </w:rPr>
              <w:t>9</w:t>
            </w:r>
          </w:p>
        </w:tc>
      </w:tr>
    </w:tbl>
    <w:p w14:paraId="6722CD75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682372" w:rsidRPr="00B90DCA" w14:paraId="1A0C80F9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928A55" w14:textId="77777777" w:rsidR="00682372" w:rsidRPr="00B90DCA" w:rsidRDefault="00682372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D1C8AD" w14:textId="20FA649D" w:rsidR="00682372" w:rsidRPr="00B90DCA" w:rsidRDefault="00E619C1" w:rsidP="009019CC">
            <w:r>
              <w:rPr>
                <w:rFonts w:hint="eastAsia"/>
              </w:rPr>
              <w:t>可拓展性</w:t>
            </w:r>
            <w:r w:rsidR="00682372">
              <w:rPr>
                <w:rFonts w:hint="eastAsia"/>
              </w:rPr>
              <w:t>测试</w:t>
            </w:r>
          </w:p>
        </w:tc>
      </w:tr>
      <w:tr w:rsidR="00682372" w:rsidRPr="00B90DCA" w14:paraId="2EB15697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C880D" w14:textId="77777777" w:rsidR="00682372" w:rsidRDefault="00682372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C5263" w14:textId="522ABBA7" w:rsidR="00682372" w:rsidRDefault="00820D36" w:rsidP="009019CC">
            <w:r>
              <w:rPr>
                <w:rFonts w:hint="eastAsia"/>
              </w:rPr>
              <w:t>3</w:t>
            </w:r>
            <w:r>
              <w:t>1</w:t>
            </w:r>
          </w:p>
        </w:tc>
      </w:tr>
      <w:tr w:rsidR="00682372" w:rsidRPr="00B90DCA" w14:paraId="1967EA6F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53A24A" w14:textId="77777777" w:rsidR="00682372" w:rsidRPr="00B90DCA" w:rsidRDefault="00682372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46A651" w14:textId="77777777" w:rsidR="00BE4A3F" w:rsidRDefault="00BE4A3F" w:rsidP="00BE4A3F">
            <w:r>
              <w:rPr>
                <w:rFonts w:hint="eastAsia"/>
              </w:rPr>
              <w:t>本测试验证：</w:t>
            </w:r>
          </w:p>
          <w:p w14:paraId="6CAF3A99" w14:textId="5667662A" w:rsidR="00682372" w:rsidRPr="00B90DCA" w:rsidRDefault="00BE4A3F" w:rsidP="00BE4A3F">
            <w:r>
              <w:rPr>
                <w:rFonts w:hint="eastAsia"/>
              </w:rPr>
              <w:t>作为一款开源软件，应用具备可扩展性，可进行相应的功能变动。</w:t>
            </w:r>
          </w:p>
        </w:tc>
      </w:tr>
      <w:tr w:rsidR="00682372" w:rsidRPr="00B90DCA" w14:paraId="044CCC86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958B3" w14:textId="77777777" w:rsidR="00682372" w:rsidRPr="00B90DCA" w:rsidRDefault="00682372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ECA399" w14:textId="77777777" w:rsidR="00682372" w:rsidRPr="00B90DCA" w:rsidRDefault="00682372" w:rsidP="009019CC">
            <w:r w:rsidRPr="003B0E01">
              <w:rPr>
                <w:rFonts w:hint="eastAsia"/>
              </w:rPr>
              <w:t>用户已经安装</w:t>
            </w:r>
            <w:r w:rsidRPr="003B0E01">
              <w:rPr>
                <w:rFonts w:hint="eastAsia"/>
              </w:rPr>
              <w:t>Apache</w:t>
            </w:r>
            <w:r w:rsidRPr="003B0E01">
              <w:rPr>
                <w:rFonts w:hint="eastAsia"/>
              </w:rPr>
              <w:t>和</w:t>
            </w:r>
            <w:r w:rsidRPr="003B0E01">
              <w:rPr>
                <w:rFonts w:hint="eastAsia"/>
              </w:rPr>
              <w:t>ApacheAssistant</w:t>
            </w:r>
            <w:r w:rsidRPr="003B0E01">
              <w:rPr>
                <w:rFonts w:hint="eastAsia"/>
              </w:rPr>
              <w:t>应用</w:t>
            </w:r>
          </w:p>
        </w:tc>
      </w:tr>
      <w:tr w:rsidR="00682372" w:rsidRPr="00B90DCA" w14:paraId="302FB9ED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EDD0A" w14:textId="77777777" w:rsidR="00682372" w:rsidRDefault="00682372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2907E" w14:textId="77777777" w:rsidR="00682372" w:rsidRDefault="00682372" w:rsidP="009019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DECAB" w14:textId="77777777" w:rsidR="00682372" w:rsidRDefault="00682372" w:rsidP="009019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D2D1F" w14:textId="77777777" w:rsidR="00682372" w:rsidRDefault="00682372" w:rsidP="009019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8BF4C" w14:textId="77777777" w:rsidR="00682372" w:rsidRDefault="00682372" w:rsidP="009019CC">
            <w:r>
              <w:rPr>
                <w:rFonts w:hint="eastAsia"/>
              </w:rPr>
              <w:t>测试结论</w:t>
            </w:r>
          </w:p>
        </w:tc>
      </w:tr>
      <w:tr w:rsidR="00682372" w:rsidRPr="00B90DCA" w14:paraId="6F92CCFB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C987C" w14:textId="77777777" w:rsidR="00682372" w:rsidRDefault="00682372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2894A" w14:textId="5B9E914D" w:rsidR="00682372" w:rsidRDefault="009B051B" w:rsidP="009019CC">
            <w:r w:rsidRPr="009B051B">
              <w:rPr>
                <w:rFonts w:hint="eastAsia"/>
              </w:rPr>
              <w:t>进入应用的文件目录</w:t>
            </w:r>
            <w:r>
              <w:rPr>
                <w:rFonts w:hint="eastAsia"/>
              </w:rPr>
              <w:t>，</w:t>
            </w:r>
            <w:r w:rsidRPr="009B051B">
              <w:rPr>
                <w:rFonts w:hint="eastAsia"/>
              </w:rPr>
              <w:t>修改具体功能的源代码</w:t>
            </w:r>
            <w:r>
              <w:rPr>
                <w:rFonts w:hint="eastAsia"/>
              </w:rPr>
              <w:t>，</w:t>
            </w:r>
            <w:r w:rsidRPr="009B051B">
              <w:rPr>
                <w:rFonts w:hint="eastAsia"/>
              </w:rPr>
              <w:t>测试相应的功能是否会变动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6C94A" w14:textId="7BC82D28" w:rsidR="00682372" w:rsidRDefault="00114D74" w:rsidP="009019CC">
            <w:r w:rsidRPr="00114D74">
              <w:rPr>
                <w:rFonts w:hint="eastAsia"/>
              </w:rPr>
              <w:t>修改的功能会发生变动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515F1" w14:textId="77777777" w:rsidR="00682372" w:rsidRDefault="00682372" w:rsidP="009019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79458" w14:textId="77777777" w:rsidR="00682372" w:rsidRDefault="00682372" w:rsidP="009019CC">
            <w:r>
              <w:rPr>
                <w:rFonts w:hint="eastAsia"/>
              </w:rPr>
              <w:t>通过</w:t>
            </w:r>
          </w:p>
        </w:tc>
      </w:tr>
      <w:tr w:rsidR="00682372" w:rsidRPr="00B90DCA" w14:paraId="662D665B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EB14B" w14:textId="77777777" w:rsidR="00682372" w:rsidRDefault="00682372" w:rsidP="009019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46AAE" w14:textId="77777777" w:rsidR="00682372" w:rsidRDefault="00682372" w:rsidP="009019CC">
            <w:r>
              <w:rPr>
                <w:rFonts w:hint="eastAsia"/>
              </w:rPr>
              <w:t>姬索肇</w:t>
            </w:r>
          </w:p>
        </w:tc>
      </w:tr>
      <w:tr w:rsidR="00682372" w:rsidRPr="00B90DCA" w14:paraId="78F53768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CA665" w14:textId="77777777" w:rsidR="00682372" w:rsidRDefault="00682372" w:rsidP="009019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85BC4" w14:textId="77777777" w:rsidR="00682372" w:rsidRPr="0030583A" w:rsidRDefault="00682372" w:rsidP="009019CC">
            <w:r>
              <w:rPr>
                <w:rFonts w:hint="eastAsia"/>
              </w:rPr>
              <w:t>201</w:t>
            </w:r>
            <w:r>
              <w:t>9051</w:t>
            </w:r>
            <w:r>
              <w:rPr>
                <w:rFonts w:hint="eastAsia"/>
              </w:rPr>
              <w:t>9</w:t>
            </w:r>
          </w:p>
        </w:tc>
      </w:tr>
    </w:tbl>
    <w:p w14:paraId="3D30E23D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5277D0" w:rsidRPr="00B90DCA" w14:paraId="69D0F9E9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2EC46C" w14:textId="77777777" w:rsidR="005277D0" w:rsidRPr="00B90DCA" w:rsidRDefault="005277D0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323966" w14:textId="1A3790B6" w:rsidR="005277D0" w:rsidRPr="00B90DCA" w:rsidRDefault="005277D0" w:rsidP="001C43F8">
            <w:r>
              <w:rPr>
                <w:rFonts w:cs="Times New Roman" w:hint="eastAsia"/>
                <w:kern w:val="0"/>
                <w:szCs w:val="24"/>
              </w:rPr>
              <w:t>读取配置信息单元</w:t>
            </w:r>
            <w:r>
              <w:rPr>
                <w:rFonts w:cs="Times New Roman"/>
                <w:kern w:val="0"/>
                <w:szCs w:val="24"/>
              </w:rPr>
              <w:t>load_config</w:t>
            </w:r>
            <w:r>
              <w:rPr>
                <w:rFonts w:cs="Times New Roman" w:hint="eastAsia"/>
                <w:kern w:val="0"/>
                <w:szCs w:val="24"/>
              </w:rPr>
              <w:t>集成</w:t>
            </w:r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测试</w:t>
            </w:r>
          </w:p>
        </w:tc>
      </w:tr>
      <w:tr w:rsidR="005277D0" w:rsidRPr="00B90DCA" w14:paraId="17019722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04327" w14:textId="77777777" w:rsidR="005277D0" w:rsidRDefault="005277D0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CEB09" w14:textId="045EA24A" w:rsidR="005277D0" w:rsidRDefault="005277D0" w:rsidP="001C43F8">
            <w:r>
              <w:rPr>
                <w:rFonts w:hint="eastAsia"/>
              </w:rPr>
              <w:t>3</w:t>
            </w:r>
            <w:r>
              <w:t>2</w:t>
            </w:r>
          </w:p>
        </w:tc>
      </w:tr>
      <w:tr w:rsidR="005277D0" w:rsidRPr="00B90DCA" w14:paraId="37FE395B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0FA52E" w14:textId="77777777" w:rsidR="005277D0" w:rsidRPr="00B90DCA" w:rsidRDefault="005277D0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3704E9" w14:textId="77777777" w:rsidR="005277D0" w:rsidRDefault="005277D0" w:rsidP="005277D0">
            <w:pPr>
              <w:rPr>
                <w:rFonts w:cs="Times New Roman"/>
                <w:kern w:val="0"/>
                <w:szCs w:val="24"/>
              </w:rPr>
            </w:pPr>
            <w:r w:rsidRPr="00EA1933">
              <w:rPr>
                <w:rFonts w:cs="Times New Roman" w:hint="eastAsia"/>
                <w:kern w:val="0"/>
                <w:szCs w:val="24"/>
              </w:rPr>
              <w:t>本测试验证</w:t>
            </w:r>
            <w:r>
              <w:rPr>
                <w:rFonts w:cs="Times New Roman" w:hint="eastAsia"/>
                <w:kern w:val="0"/>
                <w:szCs w:val="24"/>
              </w:rPr>
              <w:t>:</w:t>
            </w:r>
          </w:p>
          <w:p w14:paraId="1D67F3BC" w14:textId="52C42F7E" w:rsidR="005277D0" w:rsidRPr="00B90DCA" w:rsidRDefault="005277D0" w:rsidP="005277D0">
            <w:r>
              <w:rPr>
                <w:rFonts w:cs="Times New Roman" w:hint="eastAsia"/>
                <w:kern w:val="0"/>
                <w:szCs w:val="24"/>
              </w:rPr>
              <w:t>读取配置信息单元</w:t>
            </w:r>
            <w:r>
              <w:rPr>
                <w:rFonts w:cs="Times New Roman"/>
                <w:kern w:val="0"/>
                <w:szCs w:val="24"/>
              </w:rPr>
              <w:t>load_config</w:t>
            </w:r>
            <w:r>
              <w:rPr>
                <w:rFonts w:cs="Times New Roman" w:hint="eastAsia"/>
                <w:kern w:val="0"/>
                <w:szCs w:val="24"/>
              </w:rPr>
              <w:t>是否能够成功调用解析配置模块</w:t>
            </w:r>
            <w:r>
              <w:rPr>
                <w:rFonts w:cs="Times New Roman" w:hint="eastAsia"/>
                <w:kern w:val="0"/>
                <w:szCs w:val="24"/>
              </w:rPr>
              <w:t>parse_</w:t>
            </w:r>
            <w:r>
              <w:rPr>
                <w:rFonts w:cs="Times New Roman"/>
                <w:kern w:val="0"/>
                <w:szCs w:val="24"/>
              </w:rPr>
              <w:t>config</w:t>
            </w:r>
            <w:r>
              <w:rPr>
                <w:rFonts w:cs="Times New Roman" w:hint="eastAsia"/>
                <w:kern w:val="0"/>
                <w:szCs w:val="24"/>
              </w:rPr>
              <w:t>，</w:t>
            </w:r>
            <w:r>
              <w:rPr>
                <w:rFonts w:cs="Times New Roman" w:hint="eastAsia"/>
                <w:kern w:val="0"/>
                <w:szCs w:val="24"/>
              </w:rPr>
              <w:t>parse</w:t>
            </w:r>
            <w:r>
              <w:rPr>
                <w:rFonts w:cs="Times New Roman"/>
                <w:kern w:val="0"/>
                <w:szCs w:val="24"/>
              </w:rPr>
              <w:t>_config</w:t>
            </w:r>
            <w:r>
              <w:rPr>
                <w:rFonts w:cs="Times New Roman" w:hint="eastAsia"/>
                <w:kern w:val="0"/>
                <w:szCs w:val="24"/>
              </w:rPr>
              <w:t>模块能返回正确的配置文件解析结果</w:t>
            </w:r>
          </w:p>
        </w:tc>
      </w:tr>
      <w:tr w:rsidR="005277D0" w:rsidRPr="00B90DCA" w14:paraId="6B8E5FC0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B2B88" w14:textId="77777777" w:rsidR="005277D0" w:rsidRPr="00B90DCA" w:rsidRDefault="005277D0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F1C139" w14:textId="259339F9" w:rsidR="005277D0" w:rsidRPr="00B90DCA" w:rsidRDefault="005277D0" w:rsidP="001C43F8"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用户已经安装</w:t>
            </w:r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A</w:t>
            </w:r>
            <w:r w:rsidRPr="00EA1933">
              <w:rPr>
                <w:rFonts w:cs="Times New Roman"/>
                <w:kern w:val="0"/>
                <w:szCs w:val="24"/>
                <w:lang w:eastAsia="en-US"/>
              </w:rPr>
              <w:t>pache</w:t>
            </w:r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和</w:t>
            </w:r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Apache</w:t>
            </w:r>
            <w:r w:rsidRPr="00EA1933">
              <w:rPr>
                <w:rFonts w:cs="Times New Roman"/>
                <w:kern w:val="0"/>
                <w:szCs w:val="24"/>
                <w:lang w:eastAsia="en-US"/>
              </w:rPr>
              <w:t>Assistant</w:t>
            </w:r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应用</w:t>
            </w:r>
            <w:r>
              <w:rPr>
                <w:rFonts w:cs="Times New Roman" w:hint="eastAsia"/>
                <w:kern w:val="0"/>
                <w:szCs w:val="24"/>
              </w:rPr>
              <w:t>，并已设置正确的配置文件路径</w:t>
            </w:r>
          </w:p>
        </w:tc>
      </w:tr>
      <w:tr w:rsidR="005277D0" w:rsidRPr="00B90DCA" w14:paraId="04CDC0A1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C43DB" w14:textId="77777777" w:rsidR="005277D0" w:rsidRDefault="005277D0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4132F" w14:textId="77777777" w:rsidR="005277D0" w:rsidRDefault="005277D0" w:rsidP="001C43F8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0B7C2" w14:textId="77777777" w:rsidR="005277D0" w:rsidRDefault="005277D0" w:rsidP="001C43F8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66478" w14:textId="77777777" w:rsidR="005277D0" w:rsidRDefault="005277D0" w:rsidP="001C43F8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92504" w14:textId="77777777" w:rsidR="005277D0" w:rsidRDefault="005277D0" w:rsidP="001C43F8">
            <w:r>
              <w:rPr>
                <w:rFonts w:hint="eastAsia"/>
              </w:rPr>
              <w:t>测试结论</w:t>
            </w:r>
          </w:p>
        </w:tc>
      </w:tr>
      <w:tr w:rsidR="005277D0" w:rsidRPr="00B90DCA" w14:paraId="71CCFA0C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3A07A" w14:textId="77777777" w:rsidR="005277D0" w:rsidRDefault="005277D0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046CE" w14:textId="74046D8D" w:rsidR="005277D0" w:rsidRDefault="007825A9" w:rsidP="001C43F8">
            <w:r w:rsidRPr="007825A9">
              <w:rPr>
                <w:rFonts w:hint="eastAsia"/>
              </w:rPr>
              <w:t>执行调用</w:t>
            </w:r>
            <w:r w:rsidRPr="007825A9">
              <w:rPr>
                <w:rFonts w:hint="eastAsia"/>
              </w:rPr>
              <w:t>parse_config</w:t>
            </w:r>
            <w:r w:rsidRPr="007825A9">
              <w:rPr>
                <w:rFonts w:hint="eastAsia"/>
              </w:rPr>
              <w:t>的</w:t>
            </w:r>
            <w:r w:rsidRPr="007825A9">
              <w:rPr>
                <w:rFonts w:hint="eastAsia"/>
              </w:rPr>
              <w:t>load_config</w:t>
            </w:r>
            <w:r w:rsidRPr="007825A9">
              <w:rPr>
                <w:rFonts w:hint="eastAsia"/>
              </w:rPr>
              <w:t>模块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9288C" w14:textId="4791C71E" w:rsidR="005277D0" w:rsidRDefault="00862EEC" w:rsidP="001C43F8">
            <w:r w:rsidRPr="00862EEC">
              <w:rPr>
                <w:rFonts w:hint="eastAsia"/>
              </w:rPr>
              <w:t>成功调用</w:t>
            </w:r>
            <w:r w:rsidRPr="00862EEC">
              <w:rPr>
                <w:rFonts w:hint="eastAsia"/>
              </w:rPr>
              <w:t>parse_config</w:t>
            </w:r>
            <w:r w:rsidRPr="00862EEC">
              <w:rPr>
                <w:rFonts w:hint="eastAsia"/>
              </w:rPr>
              <w:t>的</w:t>
            </w:r>
            <w:r w:rsidRPr="00862EEC">
              <w:rPr>
                <w:rFonts w:hint="eastAsia"/>
              </w:rPr>
              <w:t>load_config</w:t>
            </w:r>
            <w:r w:rsidRPr="00862EEC">
              <w:rPr>
                <w:rFonts w:hint="eastAsia"/>
              </w:rPr>
              <w:t>模块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56949" w14:textId="77777777" w:rsidR="005277D0" w:rsidRDefault="005277D0" w:rsidP="001C43F8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4FAFA" w14:textId="77777777" w:rsidR="005277D0" w:rsidRDefault="005277D0" w:rsidP="001C43F8">
            <w:r>
              <w:rPr>
                <w:rFonts w:hint="eastAsia"/>
              </w:rPr>
              <w:t>通过</w:t>
            </w:r>
          </w:p>
        </w:tc>
      </w:tr>
      <w:tr w:rsidR="00862EEC" w:rsidRPr="00B90DCA" w14:paraId="5C933064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65E57" w14:textId="15B45561" w:rsidR="00862EEC" w:rsidRDefault="00862EEC" w:rsidP="00862EE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E3A3A" w14:textId="122475F5" w:rsidR="00862EEC" w:rsidRPr="007825A9" w:rsidRDefault="00862EEC" w:rsidP="00862EEC">
            <w:r>
              <w:rPr>
                <w:rFonts w:cs="Times New Roman" w:hint="eastAsia"/>
                <w:kern w:val="0"/>
                <w:szCs w:val="24"/>
              </w:rPr>
              <w:t>记录</w:t>
            </w:r>
            <w:r>
              <w:rPr>
                <w:rFonts w:cs="Times New Roman" w:hint="eastAsia"/>
                <w:kern w:val="0"/>
                <w:szCs w:val="24"/>
              </w:rPr>
              <w:t>parse_</w:t>
            </w:r>
            <w:r>
              <w:rPr>
                <w:rFonts w:cs="Times New Roman"/>
                <w:kern w:val="0"/>
                <w:szCs w:val="24"/>
              </w:rPr>
              <w:t>config</w:t>
            </w:r>
            <w:r>
              <w:rPr>
                <w:rFonts w:cs="Times New Roman" w:hint="eastAsia"/>
                <w:kern w:val="0"/>
                <w:szCs w:val="24"/>
              </w:rPr>
              <w:t>模块的返回值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C780B" w14:textId="119B4B2B" w:rsidR="00862EEC" w:rsidRPr="00114D74" w:rsidRDefault="00862EEC" w:rsidP="00862EEC">
            <w:r>
              <w:rPr>
                <w:rFonts w:cs="Times New Roman" w:hint="eastAsia"/>
                <w:kern w:val="0"/>
                <w:szCs w:val="24"/>
              </w:rPr>
              <w:t>记录</w:t>
            </w:r>
            <w:r>
              <w:rPr>
                <w:rFonts w:cs="Times New Roman" w:hint="eastAsia"/>
                <w:kern w:val="0"/>
                <w:szCs w:val="24"/>
              </w:rPr>
              <w:t>parse_</w:t>
            </w:r>
            <w:r>
              <w:rPr>
                <w:rFonts w:cs="Times New Roman"/>
                <w:kern w:val="0"/>
                <w:szCs w:val="24"/>
              </w:rPr>
              <w:t>config</w:t>
            </w:r>
            <w:r>
              <w:rPr>
                <w:rFonts w:cs="Times New Roman" w:hint="eastAsia"/>
                <w:kern w:val="0"/>
                <w:szCs w:val="24"/>
              </w:rPr>
              <w:t>模块的返回值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627F3" w14:textId="1BB5F763" w:rsidR="00862EEC" w:rsidRPr="00764944" w:rsidRDefault="00862EEC" w:rsidP="00862EE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7429C" w14:textId="2DAAB984" w:rsidR="00862EEC" w:rsidRDefault="00862EEC" w:rsidP="00862EEC">
            <w:r>
              <w:rPr>
                <w:rFonts w:hint="eastAsia"/>
              </w:rPr>
              <w:t>通过</w:t>
            </w:r>
          </w:p>
        </w:tc>
      </w:tr>
      <w:tr w:rsidR="00862EEC" w:rsidRPr="00B90DCA" w14:paraId="4EF3B3F8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C31CD" w14:textId="764C2109" w:rsidR="00862EEC" w:rsidRDefault="00862EEC" w:rsidP="00862EE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F5353" w14:textId="494FDB3F" w:rsidR="00862EEC" w:rsidRPr="007825A9" w:rsidRDefault="00862EEC" w:rsidP="00862EEC">
            <w:r w:rsidRPr="00EA1933">
              <w:rPr>
                <w:rFonts w:cs="Times New Roman" w:hint="eastAsia"/>
                <w:kern w:val="0"/>
                <w:szCs w:val="24"/>
              </w:rPr>
              <w:t>测试</w:t>
            </w:r>
            <w:r>
              <w:rPr>
                <w:rFonts w:cs="Times New Roman" w:hint="eastAsia"/>
                <w:kern w:val="0"/>
                <w:szCs w:val="24"/>
              </w:rPr>
              <w:t>parse</w:t>
            </w:r>
            <w:r>
              <w:rPr>
                <w:rFonts w:cs="Times New Roman"/>
                <w:kern w:val="0"/>
                <w:szCs w:val="24"/>
              </w:rPr>
              <w:t>_config</w:t>
            </w:r>
            <w:r>
              <w:rPr>
                <w:rFonts w:cs="Times New Roman" w:hint="eastAsia"/>
                <w:kern w:val="0"/>
                <w:szCs w:val="24"/>
              </w:rPr>
              <w:t>模块的返回值是否是正确的配置文件解析结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C666E" w14:textId="6EF1B522" w:rsidR="00862EEC" w:rsidRPr="00114D74" w:rsidRDefault="00862EEC" w:rsidP="00862EEC">
            <w:r>
              <w:rPr>
                <w:rFonts w:cs="Times New Roman" w:hint="eastAsia"/>
                <w:kern w:val="0"/>
                <w:szCs w:val="24"/>
              </w:rPr>
              <w:t>parse</w:t>
            </w:r>
            <w:r>
              <w:rPr>
                <w:rFonts w:cs="Times New Roman"/>
                <w:kern w:val="0"/>
                <w:szCs w:val="24"/>
              </w:rPr>
              <w:t>_config</w:t>
            </w:r>
            <w:r>
              <w:rPr>
                <w:rFonts w:cs="Times New Roman" w:hint="eastAsia"/>
                <w:kern w:val="0"/>
                <w:szCs w:val="24"/>
              </w:rPr>
              <w:t>模块的返回值正确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2442D" w14:textId="2EE05021" w:rsidR="00862EEC" w:rsidRPr="00764944" w:rsidRDefault="00862EEC" w:rsidP="00862EE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E77B8" w14:textId="099BC364" w:rsidR="00862EEC" w:rsidRDefault="00862EEC" w:rsidP="00862EEC">
            <w:r>
              <w:rPr>
                <w:rFonts w:hint="eastAsia"/>
              </w:rPr>
              <w:t>通过</w:t>
            </w:r>
          </w:p>
        </w:tc>
      </w:tr>
      <w:tr w:rsidR="00862EEC" w:rsidRPr="00B90DCA" w14:paraId="53FC2300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18529" w14:textId="77777777" w:rsidR="00862EEC" w:rsidRDefault="00862EEC" w:rsidP="00862EE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E57D3" w14:textId="250703AA" w:rsidR="00862EEC" w:rsidRDefault="00862EEC" w:rsidP="00862EEC">
            <w:r>
              <w:rPr>
                <w:rFonts w:hint="eastAsia"/>
              </w:rPr>
              <w:t>王嘉凯</w:t>
            </w:r>
          </w:p>
        </w:tc>
      </w:tr>
      <w:tr w:rsidR="00862EEC" w:rsidRPr="00B90DCA" w14:paraId="0CE2E70A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79FAE" w14:textId="77777777" w:rsidR="00862EEC" w:rsidRDefault="00862EEC" w:rsidP="00862EE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5802D" w14:textId="52140F1E" w:rsidR="00862EEC" w:rsidRPr="0030583A" w:rsidRDefault="00862EEC" w:rsidP="00862EEC">
            <w:r>
              <w:t>20190522</w:t>
            </w:r>
          </w:p>
        </w:tc>
      </w:tr>
    </w:tbl>
    <w:p w14:paraId="4A23FF67" w14:textId="666D0D28" w:rsidR="00237FA5" w:rsidRDefault="00237FA5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D81CEA" w:rsidRPr="00B90DCA" w14:paraId="13F2FC5F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1FF608" w14:textId="77777777" w:rsidR="00D81CEA" w:rsidRPr="00B90DCA" w:rsidRDefault="00D81CEA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2E655A" w14:textId="089DE21A" w:rsidR="00D81CEA" w:rsidRPr="00B90DCA" w:rsidRDefault="00D81CEA" w:rsidP="001C43F8">
            <w:r w:rsidRPr="00BD27C0">
              <w:rPr>
                <w:rFonts w:cs="Times New Roman"/>
                <w:kern w:val="0"/>
                <w:szCs w:val="24"/>
              </w:rPr>
              <w:t>status_module</w:t>
            </w:r>
            <w:r>
              <w:rPr>
                <w:rFonts w:cs="Times New Roman" w:hint="eastAsia"/>
                <w:kern w:val="0"/>
                <w:szCs w:val="24"/>
              </w:rPr>
              <w:t>卸载测试</w:t>
            </w:r>
          </w:p>
        </w:tc>
      </w:tr>
      <w:tr w:rsidR="00D81CEA" w:rsidRPr="00B90DCA" w14:paraId="4E4FBB10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897B5" w14:textId="77777777" w:rsidR="00D81CEA" w:rsidRDefault="00D81CEA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0FABC" w14:textId="16F6C69B" w:rsidR="00D81CEA" w:rsidRDefault="00D81CEA" w:rsidP="001C43F8">
            <w:r>
              <w:rPr>
                <w:rFonts w:hint="eastAsia"/>
              </w:rPr>
              <w:t>3</w:t>
            </w:r>
            <w:r>
              <w:t>3</w:t>
            </w:r>
          </w:p>
        </w:tc>
      </w:tr>
      <w:tr w:rsidR="00D81CEA" w:rsidRPr="00B90DCA" w14:paraId="01936D1B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C83A90" w14:textId="77777777" w:rsidR="00D81CEA" w:rsidRPr="00B90DCA" w:rsidRDefault="00D81CEA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690CAC" w14:textId="77777777" w:rsidR="00315B36" w:rsidRDefault="00315B36" w:rsidP="00315B36">
            <w:pPr>
              <w:rPr>
                <w:rFonts w:cs="Times New Roman"/>
                <w:kern w:val="0"/>
                <w:szCs w:val="24"/>
              </w:rPr>
            </w:pPr>
            <w:r w:rsidRPr="00EA1933">
              <w:rPr>
                <w:rFonts w:cs="Times New Roman" w:hint="eastAsia"/>
                <w:kern w:val="0"/>
                <w:szCs w:val="24"/>
              </w:rPr>
              <w:t>本测试验证</w:t>
            </w:r>
            <w:r>
              <w:rPr>
                <w:rFonts w:cs="Times New Roman" w:hint="eastAsia"/>
                <w:kern w:val="0"/>
                <w:szCs w:val="24"/>
              </w:rPr>
              <w:t>:</w:t>
            </w:r>
          </w:p>
          <w:p w14:paraId="07C73D9D" w14:textId="1518131B" w:rsidR="00D81CEA" w:rsidRPr="00B90DCA" w:rsidRDefault="00315B36" w:rsidP="00315B36">
            <w:r w:rsidRPr="00BD27C0">
              <w:rPr>
                <w:rFonts w:cs="Times New Roman"/>
                <w:kern w:val="0"/>
                <w:szCs w:val="24"/>
              </w:rPr>
              <w:t>status_module</w:t>
            </w:r>
            <w:r>
              <w:rPr>
                <w:rFonts w:cs="Times New Roman" w:hint="eastAsia"/>
                <w:kern w:val="0"/>
                <w:szCs w:val="24"/>
              </w:rPr>
              <w:t>可成功卸载</w:t>
            </w:r>
          </w:p>
        </w:tc>
      </w:tr>
      <w:tr w:rsidR="00315B36" w:rsidRPr="00B90DCA" w14:paraId="52EDAA9D" w14:textId="77777777" w:rsidTr="003C1A2E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CD59B6" w14:textId="77777777" w:rsidR="00315B36" w:rsidRPr="00B90DCA" w:rsidRDefault="00315B36" w:rsidP="00315B36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757BC" w14:textId="4F5FE1F8" w:rsidR="00315B36" w:rsidRPr="00B90DCA" w:rsidRDefault="00315B36" w:rsidP="00315B36"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用户已经安装</w:t>
            </w:r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A</w:t>
            </w:r>
            <w:r w:rsidRPr="00EA1933">
              <w:rPr>
                <w:rFonts w:cs="Times New Roman"/>
                <w:kern w:val="0"/>
                <w:szCs w:val="24"/>
                <w:lang w:eastAsia="en-US"/>
              </w:rPr>
              <w:t>pache</w:t>
            </w:r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和</w:t>
            </w:r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Apache</w:t>
            </w:r>
            <w:r w:rsidRPr="00EA1933">
              <w:rPr>
                <w:rFonts w:cs="Times New Roman"/>
                <w:kern w:val="0"/>
                <w:szCs w:val="24"/>
                <w:lang w:eastAsia="en-US"/>
              </w:rPr>
              <w:t>Assistant</w:t>
            </w:r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应用</w:t>
            </w:r>
            <w:r>
              <w:rPr>
                <w:rFonts w:cs="Times New Roman" w:hint="eastAsia"/>
                <w:kern w:val="0"/>
                <w:szCs w:val="24"/>
              </w:rPr>
              <w:t>，并已安装</w:t>
            </w:r>
            <w:r w:rsidRPr="00BD27C0">
              <w:rPr>
                <w:rFonts w:cs="Times New Roman"/>
                <w:kern w:val="0"/>
                <w:szCs w:val="24"/>
              </w:rPr>
              <w:t>status_module</w:t>
            </w:r>
            <w:r>
              <w:rPr>
                <w:rFonts w:cs="Times New Roman" w:hint="eastAsia"/>
                <w:kern w:val="0"/>
                <w:szCs w:val="24"/>
              </w:rPr>
              <w:t>模块</w:t>
            </w:r>
          </w:p>
        </w:tc>
      </w:tr>
      <w:tr w:rsidR="00D81CEA" w:rsidRPr="00B90DCA" w14:paraId="5F220342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72CFE" w14:textId="77777777" w:rsidR="00D81CEA" w:rsidRDefault="00D81CEA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5CB96" w14:textId="77777777" w:rsidR="00D81CEA" w:rsidRDefault="00D81CEA" w:rsidP="001C43F8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025FE" w14:textId="77777777" w:rsidR="00D81CEA" w:rsidRDefault="00D81CEA" w:rsidP="001C43F8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E4C59" w14:textId="77777777" w:rsidR="00D81CEA" w:rsidRDefault="00D81CEA" w:rsidP="001C43F8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3F2AF" w14:textId="77777777" w:rsidR="00D81CEA" w:rsidRDefault="00D81CEA" w:rsidP="001C43F8">
            <w:r>
              <w:rPr>
                <w:rFonts w:hint="eastAsia"/>
              </w:rPr>
              <w:t>测试结论</w:t>
            </w:r>
          </w:p>
        </w:tc>
      </w:tr>
      <w:tr w:rsidR="00D81CEA" w:rsidRPr="00B90DCA" w14:paraId="346F73A5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3D318" w14:textId="77777777" w:rsidR="00D81CEA" w:rsidRDefault="00D81CEA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60A92" w14:textId="421DACB7" w:rsidR="00D81CEA" w:rsidRDefault="00CA53E6" w:rsidP="001C43F8">
            <w:r>
              <w:rPr>
                <w:rFonts w:cs="Times New Roman" w:hint="eastAsia"/>
                <w:kern w:val="0"/>
                <w:szCs w:val="24"/>
              </w:rPr>
              <w:t>用户进入</w:t>
            </w:r>
            <w:r>
              <w:rPr>
                <w:rFonts w:cs="Times New Roman" w:hint="eastAsia"/>
                <w:kern w:val="0"/>
                <w:szCs w:val="24"/>
              </w:rPr>
              <w:t>A</w:t>
            </w:r>
            <w:r>
              <w:rPr>
                <w:rFonts w:cs="Times New Roman"/>
                <w:kern w:val="0"/>
                <w:szCs w:val="24"/>
              </w:rPr>
              <w:t>pacheA</w:t>
            </w:r>
            <w:r>
              <w:rPr>
                <w:rFonts w:cs="Times New Roman" w:hint="eastAsia"/>
                <w:kern w:val="0"/>
                <w:szCs w:val="24"/>
              </w:rPr>
              <w:t>ssisstant</w:t>
            </w:r>
            <w:r>
              <w:rPr>
                <w:rFonts w:cs="Times New Roman"/>
                <w:kern w:val="0"/>
                <w:szCs w:val="24"/>
              </w:rPr>
              <w:t xml:space="preserve"> </w:t>
            </w:r>
            <w:r>
              <w:rPr>
                <w:rFonts w:cs="Times New Roman" w:hint="eastAsia"/>
                <w:kern w:val="0"/>
                <w:szCs w:val="24"/>
              </w:rPr>
              <w:t>模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06E7D" w14:textId="21850ED5" w:rsidR="00D81CEA" w:rsidRDefault="000554A3" w:rsidP="001C43F8">
            <w:r>
              <w:rPr>
                <w:rFonts w:hint="eastAsia"/>
              </w:rPr>
              <w:t>页面显示当前模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B7705" w14:textId="77777777" w:rsidR="00D81CEA" w:rsidRDefault="00D81CEA" w:rsidP="001C43F8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1CAD8" w14:textId="77777777" w:rsidR="00D81CEA" w:rsidRDefault="00D81CEA" w:rsidP="001C43F8">
            <w:r>
              <w:rPr>
                <w:rFonts w:hint="eastAsia"/>
              </w:rPr>
              <w:t>通过</w:t>
            </w:r>
          </w:p>
        </w:tc>
      </w:tr>
      <w:tr w:rsidR="00CA53E6" w:rsidRPr="00B90DCA" w14:paraId="0150FA44" w14:textId="77777777" w:rsidTr="0057256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45D1B" w14:textId="77777777" w:rsidR="00CA53E6" w:rsidRDefault="00CA53E6" w:rsidP="00CA53E6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49852" w14:textId="04DE3839" w:rsidR="00CA53E6" w:rsidRPr="007825A9" w:rsidRDefault="00CA53E6" w:rsidP="00CA53E6">
            <w:r>
              <w:rPr>
                <w:rFonts w:cs="Times New Roman" w:hint="eastAsia"/>
                <w:kern w:val="0"/>
                <w:szCs w:val="24"/>
              </w:rPr>
              <w:t>用户在已安装模块中找到</w:t>
            </w:r>
            <w:r w:rsidRPr="00BD27C0">
              <w:rPr>
                <w:rFonts w:cs="Times New Roman"/>
                <w:kern w:val="0"/>
                <w:szCs w:val="24"/>
              </w:rPr>
              <w:t>status_module</w:t>
            </w:r>
            <w:r>
              <w:rPr>
                <w:rFonts w:cs="Times New Roman" w:hint="eastAsia"/>
                <w:kern w:val="0"/>
                <w:szCs w:val="24"/>
              </w:rPr>
              <w:t>模块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44E84" w14:textId="13652959" w:rsidR="00CA53E6" w:rsidRPr="00114D74" w:rsidRDefault="009650D6" w:rsidP="00CA53E6">
            <w:r>
              <w:rPr>
                <w:rFonts w:hint="eastAsia"/>
              </w:rPr>
              <w:t>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4F7CB" w14:textId="77777777" w:rsidR="00CA53E6" w:rsidRPr="00764944" w:rsidRDefault="00CA53E6" w:rsidP="00CA53E6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2F86B" w14:textId="77777777" w:rsidR="00CA53E6" w:rsidRDefault="00CA53E6" w:rsidP="00CA53E6">
            <w:r>
              <w:rPr>
                <w:rFonts w:hint="eastAsia"/>
              </w:rPr>
              <w:t>通过</w:t>
            </w:r>
          </w:p>
        </w:tc>
      </w:tr>
      <w:tr w:rsidR="00CA53E6" w:rsidRPr="00B90DCA" w14:paraId="38C46A27" w14:textId="77777777" w:rsidTr="001B58A6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DAA91" w14:textId="77777777" w:rsidR="00CA53E6" w:rsidRDefault="00CA53E6" w:rsidP="00CA53E6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5486E" w14:textId="5C1062AB" w:rsidR="00CA53E6" w:rsidRPr="007825A9" w:rsidRDefault="00CA53E6" w:rsidP="00CA53E6">
            <w:r>
              <w:rPr>
                <w:rFonts w:cs="Times New Roman" w:hint="eastAsia"/>
                <w:kern w:val="0"/>
                <w:szCs w:val="24"/>
              </w:rPr>
              <w:t>用户点击卸载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87B71" w14:textId="7CFB4705" w:rsidR="00CA53E6" w:rsidRPr="00114D74" w:rsidRDefault="009650D6" w:rsidP="00CA53E6">
            <w:r>
              <w:rPr>
                <w:rFonts w:hint="eastAsia"/>
              </w:rPr>
              <w:t>模块被卸载并从当前列表</w:t>
            </w:r>
            <w:r w:rsidR="000F0373">
              <w:rPr>
                <w:rFonts w:hint="eastAsia"/>
              </w:rPr>
              <w:t>消失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46737" w14:textId="77777777" w:rsidR="00CA53E6" w:rsidRPr="00764944" w:rsidRDefault="00CA53E6" w:rsidP="00CA53E6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8A451" w14:textId="77777777" w:rsidR="00CA53E6" w:rsidRDefault="00CA53E6" w:rsidP="00CA53E6">
            <w:r>
              <w:rPr>
                <w:rFonts w:hint="eastAsia"/>
              </w:rPr>
              <w:t>通过</w:t>
            </w:r>
          </w:p>
        </w:tc>
      </w:tr>
      <w:tr w:rsidR="00D81CEA" w:rsidRPr="00B90DCA" w14:paraId="34F1A816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932E2" w14:textId="77777777" w:rsidR="00D81CEA" w:rsidRDefault="00D81CEA" w:rsidP="001C43F8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1E456" w14:textId="77777777" w:rsidR="00D81CEA" w:rsidRDefault="00D81CEA" w:rsidP="001C43F8">
            <w:r>
              <w:rPr>
                <w:rFonts w:hint="eastAsia"/>
              </w:rPr>
              <w:t>王嘉凯</w:t>
            </w:r>
          </w:p>
        </w:tc>
      </w:tr>
      <w:tr w:rsidR="00D81CEA" w:rsidRPr="00B90DCA" w14:paraId="1D10A743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A1C99" w14:textId="77777777" w:rsidR="00D81CEA" w:rsidRDefault="00D81CEA" w:rsidP="001C43F8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7F3CC" w14:textId="77777777" w:rsidR="00D81CEA" w:rsidRPr="0030583A" w:rsidRDefault="00D81CEA" w:rsidP="001C43F8">
            <w:r>
              <w:t>20190522</w:t>
            </w:r>
          </w:p>
        </w:tc>
      </w:tr>
    </w:tbl>
    <w:p w14:paraId="0B72EDBA" w14:textId="77777777" w:rsidR="00D81CEA" w:rsidRDefault="00D81CEA"/>
    <w:sectPr w:rsidR="00D81CE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94033F" w14:textId="77777777" w:rsidR="00881EDB" w:rsidRDefault="00881EDB" w:rsidP="00597623">
      <w:pPr>
        <w:spacing w:line="240" w:lineRule="auto"/>
      </w:pPr>
      <w:r>
        <w:separator/>
      </w:r>
    </w:p>
  </w:endnote>
  <w:endnote w:type="continuationSeparator" w:id="0">
    <w:p w14:paraId="3F775C15" w14:textId="77777777" w:rsidR="00881EDB" w:rsidRDefault="00881EDB" w:rsidP="0059762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行楷">
    <w:altName w:val="STXingkai"/>
    <w:panose1 w:val="02010800040101010101"/>
    <w:charset w:val="86"/>
    <w:family w:val="auto"/>
    <w:pitch w:val="variable"/>
    <w:sig w:usb0="00000001" w:usb1="080F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F36B3B" w14:textId="77777777" w:rsidR="00881EDB" w:rsidRDefault="00881EDB" w:rsidP="00597623">
      <w:pPr>
        <w:spacing w:line="240" w:lineRule="auto"/>
      </w:pPr>
      <w:r>
        <w:separator/>
      </w:r>
    </w:p>
  </w:footnote>
  <w:footnote w:type="continuationSeparator" w:id="0">
    <w:p w14:paraId="2EEF0D12" w14:textId="77777777" w:rsidR="00881EDB" w:rsidRDefault="00881EDB" w:rsidP="0059762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319C"/>
    <w:rsid w:val="00012D03"/>
    <w:rsid w:val="000554A3"/>
    <w:rsid w:val="0009319C"/>
    <w:rsid w:val="00096B34"/>
    <w:rsid w:val="000D204D"/>
    <w:rsid w:val="000F0373"/>
    <w:rsid w:val="00114D74"/>
    <w:rsid w:val="00211A62"/>
    <w:rsid w:val="00237FA5"/>
    <w:rsid w:val="002676A9"/>
    <w:rsid w:val="0026799C"/>
    <w:rsid w:val="00315B36"/>
    <w:rsid w:val="00385D4E"/>
    <w:rsid w:val="004C06B6"/>
    <w:rsid w:val="004F1C1A"/>
    <w:rsid w:val="005277D0"/>
    <w:rsid w:val="00536513"/>
    <w:rsid w:val="005450DF"/>
    <w:rsid w:val="00581C30"/>
    <w:rsid w:val="00597623"/>
    <w:rsid w:val="0064086C"/>
    <w:rsid w:val="00680A90"/>
    <w:rsid w:val="00682372"/>
    <w:rsid w:val="006B5E26"/>
    <w:rsid w:val="00726090"/>
    <w:rsid w:val="00745808"/>
    <w:rsid w:val="007825A9"/>
    <w:rsid w:val="00801CBC"/>
    <w:rsid w:val="00820D36"/>
    <w:rsid w:val="00830D1B"/>
    <w:rsid w:val="00862EEC"/>
    <w:rsid w:val="00881EDB"/>
    <w:rsid w:val="0088325C"/>
    <w:rsid w:val="008B1834"/>
    <w:rsid w:val="008D083D"/>
    <w:rsid w:val="008F2AC7"/>
    <w:rsid w:val="009202F6"/>
    <w:rsid w:val="0095766A"/>
    <w:rsid w:val="00957938"/>
    <w:rsid w:val="009650D6"/>
    <w:rsid w:val="009B051B"/>
    <w:rsid w:val="009D13B9"/>
    <w:rsid w:val="009F1B64"/>
    <w:rsid w:val="00A31426"/>
    <w:rsid w:val="00A63F4B"/>
    <w:rsid w:val="00AD4CDC"/>
    <w:rsid w:val="00B224D5"/>
    <w:rsid w:val="00BC3D04"/>
    <w:rsid w:val="00BD6805"/>
    <w:rsid w:val="00BE11F8"/>
    <w:rsid w:val="00BE4A3F"/>
    <w:rsid w:val="00C1485E"/>
    <w:rsid w:val="00C303E4"/>
    <w:rsid w:val="00C734FD"/>
    <w:rsid w:val="00C77CA0"/>
    <w:rsid w:val="00C957F0"/>
    <w:rsid w:val="00CA53E6"/>
    <w:rsid w:val="00CC1485"/>
    <w:rsid w:val="00D14B6B"/>
    <w:rsid w:val="00D81CEA"/>
    <w:rsid w:val="00DD6C58"/>
    <w:rsid w:val="00DE7291"/>
    <w:rsid w:val="00E20CE1"/>
    <w:rsid w:val="00E619C1"/>
    <w:rsid w:val="00EA6D9B"/>
    <w:rsid w:val="00EE4843"/>
    <w:rsid w:val="00FC4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A01F7F"/>
  <w15:chartTrackingRefBased/>
  <w15:docId w15:val="{192E3F65-2AEA-44E6-92B3-F84037231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8325C"/>
    <w:pPr>
      <w:widowControl w:val="0"/>
      <w:spacing w:line="360" w:lineRule="auto"/>
      <w:jc w:val="both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801CBC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0"/>
    <w:next w:val="FirstParagraph"/>
    <w:link w:val="20"/>
    <w:uiPriority w:val="9"/>
    <w:unhideWhenUsed/>
    <w:qFormat/>
    <w:rsid w:val="00536513"/>
    <w:pPr>
      <w:keepNext/>
      <w:keepLines/>
      <w:widowControl/>
      <w:spacing w:before="120" w:after="120" w:line="360" w:lineRule="auto"/>
      <w:ind w:left="567" w:hanging="567"/>
      <w:jc w:val="left"/>
      <w:outlineLvl w:val="1"/>
    </w:pPr>
    <w:rPr>
      <w:rFonts w:ascii="Times New Roman" w:eastAsia="黑体" w:hAnsi="Times New Roman" w:cstheme="majorBidi"/>
      <w:b/>
      <w:bCs/>
      <w:kern w:val="0"/>
      <w:sz w:val="36"/>
      <w:szCs w:val="32"/>
      <w:lang w:eastAsia="en-US"/>
    </w:rPr>
  </w:style>
  <w:style w:type="paragraph" w:styleId="3">
    <w:name w:val="heading 3"/>
    <w:basedOn w:val="a0"/>
    <w:next w:val="FirstParagraph"/>
    <w:link w:val="30"/>
    <w:uiPriority w:val="9"/>
    <w:unhideWhenUsed/>
    <w:qFormat/>
    <w:rsid w:val="00536513"/>
    <w:pPr>
      <w:keepNext/>
      <w:keepLines/>
      <w:widowControl/>
      <w:spacing w:before="120" w:after="120" w:line="360" w:lineRule="auto"/>
      <w:ind w:left="992" w:hanging="567"/>
      <w:jc w:val="left"/>
      <w:outlineLvl w:val="2"/>
    </w:pPr>
    <w:rPr>
      <w:rFonts w:ascii="Times New Roman" w:eastAsia="黑体" w:hAnsi="Times New Roman" w:cstheme="majorBidi"/>
      <w:b/>
      <w:bCs/>
      <w:kern w:val="0"/>
      <w:sz w:val="30"/>
      <w:szCs w:val="28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软工实验一级标题"/>
    <w:basedOn w:val="a0"/>
    <w:qFormat/>
    <w:rsid w:val="00745808"/>
    <w:pPr>
      <w:spacing w:before="120" w:after="120" w:line="360" w:lineRule="auto"/>
      <w:ind w:leftChars="100" w:left="1440" w:rightChars="100" w:right="100"/>
      <w:jc w:val="center"/>
    </w:pPr>
    <w:rPr>
      <w:rFonts w:ascii="Times New Roman" w:eastAsia="黑体" w:hAnsi="Times New Roman" w:cs="Times New Roman"/>
      <w:b/>
      <w:sz w:val="44"/>
      <w:szCs w:val="24"/>
    </w:rPr>
  </w:style>
  <w:style w:type="paragraph" w:styleId="a0">
    <w:name w:val="No Spacing"/>
    <w:uiPriority w:val="1"/>
    <w:qFormat/>
    <w:rsid w:val="00745808"/>
    <w:pPr>
      <w:widowControl w:val="0"/>
      <w:jc w:val="both"/>
    </w:pPr>
  </w:style>
  <w:style w:type="paragraph" w:styleId="a5">
    <w:name w:val="header"/>
    <w:basedOn w:val="a"/>
    <w:link w:val="a6"/>
    <w:uiPriority w:val="99"/>
    <w:unhideWhenUsed/>
    <w:rsid w:val="0088325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rFonts w:asciiTheme="minorHAnsi" w:eastAsiaTheme="minorEastAsia" w:hAnsiTheme="minorHAnsi"/>
      <w:sz w:val="18"/>
      <w:szCs w:val="18"/>
    </w:rPr>
  </w:style>
  <w:style w:type="character" w:customStyle="1" w:styleId="a6">
    <w:name w:val="页眉 字符"/>
    <w:basedOn w:val="a1"/>
    <w:link w:val="a5"/>
    <w:uiPriority w:val="99"/>
    <w:rsid w:val="0088325C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88325C"/>
    <w:pPr>
      <w:tabs>
        <w:tab w:val="center" w:pos="4153"/>
        <w:tab w:val="right" w:pos="8306"/>
      </w:tabs>
      <w:snapToGrid w:val="0"/>
      <w:spacing w:line="240" w:lineRule="auto"/>
      <w:jc w:val="left"/>
    </w:pPr>
    <w:rPr>
      <w:rFonts w:asciiTheme="minorHAnsi" w:eastAsiaTheme="minorEastAsia" w:hAnsiTheme="minorHAnsi"/>
      <w:sz w:val="18"/>
      <w:szCs w:val="18"/>
    </w:rPr>
  </w:style>
  <w:style w:type="character" w:customStyle="1" w:styleId="a8">
    <w:name w:val="页脚 字符"/>
    <w:basedOn w:val="a1"/>
    <w:link w:val="a7"/>
    <w:uiPriority w:val="99"/>
    <w:rsid w:val="0088325C"/>
    <w:rPr>
      <w:sz w:val="18"/>
      <w:szCs w:val="18"/>
    </w:rPr>
  </w:style>
  <w:style w:type="table" w:styleId="a9">
    <w:name w:val="Table Grid"/>
    <w:basedOn w:val="a2"/>
    <w:uiPriority w:val="59"/>
    <w:rsid w:val="0088325C"/>
    <w:rPr>
      <w:rFonts w:eastAsia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ody Text"/>
    <w:basedOn w:val="a"/>
    <w:link w:val="ab"/>
    <w:qFormat/>
    <w:rsid w:val="00211A62"/>
    <w:pPr>
      <w:widowControl/>
      <w:spacing w:before="180" w:after="180" w:line="240" w:lineRule="auto"/>
      <w:jc w:val="left"/>
    </w:pPr>
    <w:rPr>
      <w:rFonts w:eastAsiaTheme="minorEastAsia"/>
      <w:kern w:val="0"/>
      <w:szCs w:val="24"/>
      <w:lang w:eastAsia="en-US"/>
    </w:rPr>
  </w:style>
  <w:style w:type="character" w:customStyle="1" w:styleId="ab">
    <w:name w:val="正文文本 字符"/>
    <w:basedOn w:val="a1"/>
    <w:link w:val="aa"/>
    <w:rsid w:val="00211A62"/>
    <w:rPr>
      <w:rFonts w:ascii="Times New Roman" w:hAnsi="Times New Roman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a"/>
    <w:next w:val="aa"/>
    <w:qFormat/>
    <w:rsid w:val="00211A62"/>
    <w:pPr>
      <w:spacing w:before="120" w:after="120" w:line="360" w:lineRule="auto"/>
      <w:ind w:leftChars="100" w:left="100" w:rightChars="100" w:right="100" w:firstLineChars="200" w:firstLine="200"/>
    </w:pPr>
  </w:style>
  <w:style w:type="paragraph" w:customStyle="1" w:styleId="Compact">
    <w:name w:val="Compact"/>
    <w:basedOn w:val="aa"/>
    <w:qFormat/>
    <w:rsid w:val="00211A62"/>
    <w:pPr>
      <w:spacing w:before="36" w:after="36"/>
    </w:pPr>
  </w:style>
  <w:style w:type="character" w:customStyle="1" w:styleId="20">
    <w:name w:val="标题 2 字符"/>
    <w:basedOn w:val="a1"/>
    <w:link w:val="2"/>
    <w:uiPriority w:val="9"/>
    <w:rsid w:val="00536513"/>
    <w:rPr>
      <w:rFonts w:ascii="Times New Roman" w:eastAsia="黑体" w:hAnsi="Times New Roman" w:cstheme="majorBidi"/>
      <w:b/>
      <w:bCs/>
      <w:kern w:val="0"/>
      <w:sz w:val="36"/>
      <w:szCs w:val="32"/>
      <w:lang w:eastAsia="en-US"/>
    </w:rPr>
  </w:style>
  <w:style w:type="character" w:customStyle="1" w:styleId="30">
    <w:name w:val="标题 3 字符"/>
    <w:basedOn w:val="a1"/>
    <w:link w:val="3"/>
    <w:uiPriority w:val="9"/>
    <w:rsid w:val="00536513"/>
    <w:rPr>
      <w:rFonts w:ascii="Times New Roman" w:eastAsia="黑体" w:hAnsi="Times New Roman" w:cstheme="majorBidi"/>
      <w:b/>
      <w:bCs/>
      <w:kern w:val="0"/>
      <w:sz w:val="30"/>
      <w:szCs w:val="28"/>
      <w:lang w:eastAsia="en-US"/>
    </w:rPr>
  </w:style>
  <w:style w:type="character" w:customStyle="1" w:styleId="10">
    <w:name w:val="标题 1 字符"/>
    <w:basedOn w:val="a1"/>
    <w:link w:val="1"/>
    <w:uiPriority w:val="9"/>
    <w:rsid w:val="00801CBC"/>
    <w:rPr>
      <w:rFonts w:ascii="Times New Roman" w:eastAsia="宋体" w:hAnsi="Times New Roman"/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801CBC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801CBC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801CBC"/>
    <w:pPr>
      <w:ind w:leftChars="400" w:left="840"/>
    </w:pPr>
  </w:style>
  <w:style w:type="character" w:styleId="ac">
    <w:name w:val="Hyperlink"/>
    <w:basedOn w:val="a1"/>
    <w:uiPriority w:val="99"/>
    <w:unhideWhenUsed/>
    <w:rsid w:val="00801CB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A1AE1A-A365-43F3-B5B9-2DBBBBC7D4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33</Pages>
  <Words>1833</Words>
  <Characters>10449</Characters>
  <Application>Microsoft Office Word</Application>
  <DocSecurity>0</DocSecurity>
  <Lines>87</Lines>
  <Paragraphs>24</Paragraphs>
  <ScaleCrop>false</ScaleCrop>
  <Company/>
  <LinksUpToDate>false</LinksUpToDate>
  <CharactersWithSpaces>1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嘉凯 王</dc:creator>
  <cp:keywords/>
  <dc:description/>
  <cp:lastModifiedBy>嘉凯 王</cp:lastModifiedBy>
  <cp:revision>55</cp:revision>
  <dcterms:created xsi:type="dcterms:W3CDTF">2019-05-16T13:07:00Z</dcterms:created>
  <dcterms:modified xsi:type="dcterms:W3CDTF">2019-05-29T13:45:00Z</dcterms:modified>
</cp:coreProperties>
</file>